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AA1779" w14:textId="3AEF3F17" w:rsidR="007D14E1" w:rsidRPr="007C5808" w:rsidRDefault="007D14E1" w:rsidP="00E759D8">
      <w:pPr>
        <w:spacing w:after="6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C5808">
        <w:rPr>
          <w:rFonts w:ascii="Times New Roman" w:hAnsi="Times New Roman" w:cs="Times New Roman"/>
          <w:b/>
          <w:noProof/>
          <w:sz w:val="32"/>
          <w:szCs w:val="32"/>
        </w:rPr>
        <w:drawing>
          <wp:inline distT="0" distB="0" distL="0" distR="0" wp14:anchorId="07543797" wp14:editId="44E5545A">
            <wp:extent cx="6619875" cy="10001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100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705A14" w14:textId="70897FB3" w:rsidR="007C5808" w:rsidRPr="007C5808" w:rsidRDefault="007C5808" w:rsidP="007C5808">
      <w:pPr>
        <w:spacing w:after="0"/>
        <w:rPr>
          <w:rFonts w:ascii="Times New Roman" w:hAnsi="Times New Roman" w:cs="Times New Roman"/>
          <w:b/>
          <w:sz w:val="20"/>
          <w:szCs w:val="20"/>
        </w:rPr>
      </w:pPr>
      <w:r w:rsidRPr="007C5808">
        <w:rPr>
          <w:rFonts w:ascii="Times New Roman" w:hAnsi="Times New Roman" w:cs="Times New Roman"/>
          <w:b/>
          <w:sz w:val="20"/>
          <w:szCs w:val="20"/>
        </w:rPr>
        <w:t>PB/MA</w:t>
      </w:r>
      <w:r w:rsidRPr="007C5808">
        <w:rPr>
          <w:rFonts w:ascii="Times New Roman" w:hAnsi="Times New Roman" w:cs="Times New Roman"/>
          <w:b/>
          <w:sz w:val="20"/>
          <w:szCs w:val="20"/>
        </w:rPr>
        <w:t>AK</w:t>
      </w:r>
      <w:r w:rsidRPr="007C5808">
        <w:rPr>
          <w:rFonts w:ascii="Times New Roman" w:hAnsi="Times New Roman" w:cs="Times New Roman"/>
          <w:b/>
          <w:sz w:val="20"/>
          <w:szCs w:val="20"/>
        </w:rPr>
        <w:t xml:space="preserve">/1220/A           </w:t>
      </w:r>
      <w:r>
        <w:rPr>
          <w:rFonts w:ascii="Times New Roman" w:hAnsi="Times New Roman" w:cs="Times New Roman"/>
          <w:b/>
          <w:sz w:val="20"/>
          <w:szCs w:val="20"/>
        </w:rPr>
        <w:t xml:space="preserve">       </w:t>
      </w:r>
      <w:r w:rsidRPr="007C5808">
        <w:rPr>
          <w:rFonts w:ascii="Times New Roman" w:hAnsi="Times New Roman" w:cs="Times New Roman"/>
          <w:b/>
          <w:sz w:val="20"/>
          <w:szCs w:val="20"/>
        </w:rPr>
        <w:t xml:space="preserve">                                                                                                                          </w:t>
      </w:r>
      <w:r w:rsidRPr="007C5808">
        <w:rPr>
          <w:rFonts w:ascii="Times New Roman" w:hAnsi="Times New Roman" w:cs="Times New Roman"/>
          <w:b/>
          <w:sz w:val="20"/>
          <w:szCs w:val="20"/>
        </w:rPr>
        <w:t xml:space="preserve">      </w:t>
      </w:r>
      <w:r w:rsidRPr="007C5808">
        <w:rPr>
          <w:rFonts w:ascii="Times New Roman" w:hAnsi="Times New Roman" w:cs="Times New Roman"/>
          <w:b/>
          <w:sz w:val="20"/>
          <w:szCs w:val="20"/>
        </w:rPr>
        <w:t xml:space="preserve"> 18/01/2021</w:t>
      </w:r>
    </w:p>
    <w:p w14:paraId="4576F5B8" w14:textId="75A9370C" w:rsidR="0009426A" w:rsidRPr="007C5808" w:rsidRDefault="005E5C0D" w:rsidP="00E759D8">
      <w:pPr>
        <w:spacing w:after="6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C5808">
        <w:rPr>
          <w:rFonts w:ascii="Times New Roman" w:hAnsi="Times New Roman" w:cs="Times New Roman"/>
          <w:b/>
          <w:sz w:val="28"/>
          <w:szCs w:val="28"/>
        </w:rPr>
        <w:t xml:space="preserve">PREBOARD EXAMINATION </w:t>
      </w:r>
      <w:r w:rsidR="007C5808">
        <w:rPr>
          <w:rFonts w:ascii="Times New Roman" w:hAnsi="Times New Roman" w:cs="Times New Roman"/>
          <w:b/>
          <w:sz w:val="28"/>
          <w:szCs w:val="28"/>
        </w:rPr>
        <w:t>(</w:t>
      </w:r>
      <w:r w:rsidRPr="007C5808">
        <w:rPr>
          <w:rFonts w:ascii="Times New Roman" w:hAnsi="Times New Roman" w:cs="Times New Roman"/>
          <w:b/>
          <w:sz w:val="28"/>
          <w:szCs w:val="28"/>
        </w:rPr>
        <w:t>2020-21</w:t>
      </w:r>
      <w:r w:rsidR="007C5808">
        <w:rPr>
          <w:rFonts w:ascii="Times New Roman" w:hAnsi="Times New Roman" w:cs="Times New Roman"/>
          <w:b/>
          <w:sz w:val="28"/>
          <w:szCs w:val="28"/>
        </w:rPr>
        <w:t>)</w:t>
      </w:r>
    </w:p>
    <w:p w14:paraId="10C38D37" w14:textId="722F39AC" w:rsidR="00A65D07" w:rsidRPr="007C5808" w:rsidRDefault="007C5808" w:rsidP="00A65D07">
      <w:pPr>
        <w:spacing w:after="6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C5808">
        <w:rPr>
          <w:rFonts w:ascii="Times New Roman" w:hAnsi="Times New Roman" w:cs="Times New Roman"/>
          <w:b/>
          <w:sz w:val="24"/>
          <w:szCs w:val="24"/>
        </w:rPr>
        <w:t xml:space="preserve">MATHEMATICS –XII </w:t>
      </w:r>
    </w:p>
    <w:p w14:paraId="390D212A" w14:textId="7784509D" w:rsidR="00A65D07" w:rsidRPr="007C5808" w:rsidRDefault="00A65D07" w:rsidP="00A65D07">
      <w:pPr>
        <w:spacing w:after="6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C5808">
        <w:rPr>
          <w:rFonts w:ascii="Times New Roman" w:hAnsi="Times New Roman" w:cs="Times New Roman"/>
          <w:b/>
          <w:sz w:val="24"/>
          <w:szCs w:val="24"/>
        </w:rPr>
        <w:t>Marking scheme (Theory</w:t>
      </w:r>
      <w:r w:rsidR="007C5808">
        <w:rPr>
          <w:rFonts w:ascii="Times New Roman" w:hAnsi="Times New Roman" w:cs="Times New Roman"/>
          <w:b/>
          <w:sz w:val="24"/>
          <w:szCs w:val="24"/>
        </w:rPr>
        <w:t>)</w:t>
      </w:r>
    </w:p>
    <w:tbl>
      <w:tblPr>
        <w:tblStyle w:val="TableGrid"/>
        <w:tblW w:w="1052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0"/>
        <w:gridCol w:w="8725"/>
        <w:gridCol w:w="990"/>
      </w:tblGrid>
      <w:tr w:rsidR="00ED13A6" w:rsidRPr="007C5808" w14:paraId="58B7C6EC" w14:textId="77777777" w:rsidTr="007C5808">
        <w:trPr>
          <w:cantSplit/>
          <w:trHeight w:val="458"/>
          <w:jc w:val="center"/>
        </w:trPr>
        <w:tc>
          <w:tcPr>
            <w:tcW w:w="9535" w:type="dxa"/>
            <w:gridSpan w:val="2"/>
            <w:tcBorders>
              <w:top w:val="single" w:sz="4" w:space="0" w:color="auto"/>
            </w:tcBorders>
            <w:vAlign w:val="center"/>
          </w:tcPr>
          <w:p w14:paraId="47BE2C36" w14:textId="77777777" w:rsidR="00ED13A6" w:rsidRPr="007C5808" w:rsidRDefault="00ED13A6" w:rsidP="00760C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Section I</w:t>
            </w:r>
          </w:p>
          <w:p w14:paraId="65B2F94B" w14:textId="77777777" w:rsidR="00ED13A6" w:rsidRPr="007C5808" w:rsidRDefault="00ED13A6" w:rsidP="00760C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ll questions are compulsory. In case of internal choice attempt </w:t>
            </w:r>
            <w:proofErr w:type="spellStart"/>
            <w:proofErr w:type="gramStart"/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any one</w:t>
            </w:r>
            <w:proofErr w:type="spellEnd"/>
            <w:proofErr w:type="gramEnd"/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  <w:p w14:paraId="1E129EBF" w14:textId="77777777" w:rsidR="00ED13A6" w:rsidRPr="007C5808" w:rsidRDefault="00ED13A6" w:rsidP="00760C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7C5808">
              <w:rPr>
                <w:rFonts w:ascii="Times New Roman" w:hAnsi="Times New Roman" w:cs="Times New Roman"/>
                <w:b/>
                <w:bCs/>
              </w:rPr>
              <w:t xml:space="preserve">Each question carries 1 mark </w:t>
            </w:r>
          </w:p>
        </w:tc>
        <w:tc>
          <w:tcPr>
            <w:tcW w:w="990" w:type="dxa"/>
            <w:tcBorders>
              <w:top w:val="single" w:sz="4" w:space="0" w:color="auto"/>
            </w:tcBorders>
          </w:tcPr>
          <w:p w14:paraId="4B60B976" w14:textId="77777777" w:rsidR="00ED13A6" w:rsidRPr="007C5808" w:rsidRDefault="00ED13A6" w:rsidP="00760C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Marks</w:t>
            </w:r>
          </w:p>
        </w:tc>
      </w:tr>
      <w:tr w:rsidR="00ED13A6" w:rsidRPr="007C5808" w14:paraId="0DE8F1EC" w14:textId="77777777" w:rsidTr="007C5808">
        <w:trPr>
          <w:jc w:val="center"/>
        </w:trPr>
        <w:tc>
          <w:tcPr>
            <w:tcW w:w="810" w:type="dxa"/>
            <w:vAlign w:val="center"/>
          </w:tcPr>
          <w:p w14:paraId="1D572A85" w14:textId="77777777" w:rsidR="00ED13A6" w:rsidRPr="007C5808" w:rsidRDefault="00ED13A6" w:rsidP="00760C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1.</w:t>
            </w:r>
          </w:p>
        </w:tc>
        <w:tc>
          <w:tcPr>
            <w:tcW w:w="8725" w:type="dxa"/>
          </w:tcPr>
          <w:p w14:paraId="3407018A" w14:textId="5B3408D3" w:rsidR="00ED13A6" w:rsidRPr="007C5808" w:rsidRDefault="00246C9B" w:rsidP="00760C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One – </w:t>
            </w:r>
            <w:proofErr w:type="gramStart"/>
            <w:r w:rsidRPr="007C5808">
              <w:rPr>
                <w:rFonts w:ascii="Times New Roman" w:hAnsi="Times New Roman" w:cs="Times New Roman"/>
                <w:bCs/>
                <w:sz w:val="24"/>
                <w:szCs w:val="24"/>
              </w:rPr>
              <w:t>one  as</w:t>
            </w:r>
            <w:proofErr w:type="gramEnd"/>
            <w:r w:rsidRPr="007C580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for x </w:t>
            </w:r>
            <w:r w:rsidRPr="007C5808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 xml:space="preserve">1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vertAlign w:val="subscript"/>
                </w:rPr>
                <m:t xml:space="preserve">≠x </m:t>
              </m:r>
            </m:oMath>
            <w:r w:rsidRPr="007C5808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 xml:space="preserve">2  </w:t>
            </w:r>
            <w:r w:rsidRPr="007C580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implies f(x </w:t>
            </w:r>
            <w:r w:rsidRPr="007C5808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>1</w:t>
            </w:r>
            <w:r w:rsidRPr="007C5808">
              <w:rPr>
                <w:rFonts w:ascii="Times New Roman" w:hAnsi="Times New Roman" w:cs="Times New Roman"/>
                <w:bCs/>
                <w:sz w:val="24"/>
                <w:szCs w:val="24"/>
              </w:rPr>
              <w:t>) = f (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  <w:vertAlign w:val="subscript"/>
                </w:rPr>
                <m:t xml:space="preserve">x </m:t>
              </m:r>
            </m:oMath>
            <w:r w:rsidRPr="007C5808">
              <w:rPr>
                <w:rFonts w:ascii="Times New Roman" w:hAnsi="Times New Roman" w:cs="Times New Roman"/>
                <w:bCs/>
                <w:sz w:val="24"/>
                <w:szCs w:val="24"/>
                <w:vertAlign w:val="subscript"/>
              </w:rPr>
              <w:t xml:space="preserve">2  </w:t>
            </w:r>
            <w:r w:rsidRPr="007C580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)</w:t>
            </w:r>
          </w:p>
          <w:p w14:paraId="0BD2E114" w14:textId="77777777" w:rsidR="00ED13A6" w:rsidRPr="007C5808" w:rsidRDefault="00ED13A6" w:rsidP="00760CE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OR</w:t>
            </w:r>
          </w:p>
          <w:p w14:paraId="34117CDB" w14:textId="0D9AF0C7" w:rsidR="00ED13A6" w:rsidRPr="007C5808" w:rsidRDefault="00FD39C5" w:rsidP="00760C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R = </w:t>
            </w:r>
            <w:proofErr w:type="gramStart"/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{ 1</w:t>
            </w:r>
            <w:proofErr w:type="gramEnd"/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,2,3}</w:t>
            </w:r>
          </w:p>
        </w:tc>
        <w:tc>
          <w:tcPr>
            <w:tcW w:w="990" w:type="dxa"/>
          </w:tcPr>
          <w:p w14:paraId="1DEFA711" w14:textId="54FE94B5" w:rsidR="00ED13A6" w:rsidRPr="007C5808" w:rsidRDefault="009A68F5" w:rsidP="00760C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D13A6" w:rsidRPr="007C5808" w14:paraId="0536ACD6" w14:textId="77777777" w:rsidTr="007C5808">
        <w:trPr>
          <w:jc w:val="center"/>
        </w:trPr>
        <w:tc>
          <w:tcPr>
            <w:tcW w:w="810" w:type="dxa"/>
            <w:vAlign w:val="center"/>
          </w:tcPr>
          <w:p w14:paraId="3C95ADCC" w14:textId="77777777" w:rsidR="00ED13A6" w:rsidRPr="007C5808" w:rsidRDefault="00ED13A6" w:rsidP="00760C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2.</w:t>
            </w:r>
          </w:p>
        </w:tc>
        <w:tc>
          <w:tcPr>
            <w:tcW w:w="8725" w:type="dxa"/>
          </w:tcPr>
          <w:p w14:paraId="55393463" w14:textId="100C5E0E" w:rsidR="00ED13A6" w:rsidRPr="007C5808" w:rsidRDefault="002C5C59" w:rsidP="00760C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990" w:type="dxa"/>
          </w:tcPr>
          <w:p w14:paraId="0E9BAC89" w14:textId="459BCB01" w:rsidR="00ED13A6" w:rsidRPr="007C5808" w:rsidRDefault="009A68F5" w:rsidP="00760C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D13A6" w:rsidRPr="007C5808" w14:paraId="3684C7EE" w14:textId="77777777" w:rsidTr="007C5808">
        <w:trPr>
          <w:jc w:val="center"/>
        </w:trPr>
        <w:tc>
          <w:tcPr>
            <w:tcW w:w="810" w:type="dxa"/>
            <w:vAlign w:val="center"/>
          </w:tcPr>
          <w:p w14:paraId="1D912F8A" w14:textId="77777777" w:rsidR="00ED13A6" w:rsidRPr="007C5808" w:rsidRDefault="00ED13A6" w:rsidP="00760C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3.</w:t>
            </w:r>
          </w:p>
        </w:tc>
        <w:tc>
          <w:tcPr>
            <w:tcW w:w="8725" w:type="dxa"/>
          </w:tcPr>
          <w:p w14:paraId="221B246C" w14:textId="77777777" w:rsidR="00F602FF" w:rsidRPr="007C5808" w:rsidRDefault="00F602FF" w:rsidP="00F602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[0] = </w:t>
            </w:r>
            <w:proofErr w:type="gramStart"/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{ 0</w:t>
            </w:r>
            <w:proofErr w:type="gramEnd"/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,2, 4}</w:t>
            </w:r>
          </w:p>
          <w:p w14:paraId="7FB5D263" w14:textId="77777777" w:rsidR="00ED13A6" w:rsidRPr="007C5808" w:rsidRDefault="00ED13A6" w:rsidP="00760CE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OR</w:t>
            </w:r>
          </w:p>
          <w:p w14:paraId="4FBCAAF7" w14:textId="77777777" w:rsidR="00F602FF" w:rsidRDefault="00F602FF" w:rsidP="007C5808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[(2,5)] </w:t>
            </w:r>
            <w:proofErr w:type="gramStart"/>
            <w:r w:rsidRPr="007C5808">
              <w:rPr>
                <w:rFonts w:ascii="Times New Roman" w:hAnsi="Times New Roman" w:cs="Times New Roman"/>
                <w:bCs/>
                <w:sz w:val="24"/>
                <w:szCs w:val="24"/>
              </w:rPr>
              <w:t>=  {</w:t>
            </w:r>
            <w:proofErr w:type="gramEnd"/>
            <w:r w:rsidRPr="007C580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(1, 4) , ( 2, 5) , ( 3, 6) , (4, 7 ), ( 5, 8) , ( 6, 9 ) }</w:t>
            </w:r>
          </w:p>
          <w:p w14:paraId="3BC551D7" w14:textId="48F73BC4" w:rsidR="007C5808" w:rsidRPr="007C5808" w:rsidRDefault="007C5808" w:rsidP="007C580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0" w:type="dxa"/>
          </w:tcPr>
          <w:p w14:paraId="1BE18A56" w14:textId="04C7CABF" w:rsidR="00ED13A6" w:rsidRPr="007C5808" w:rsidRDefault="009A68F5" w:rsidP="00760C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D13A6" w:rsidRPr="007C5808" w14:paraId="7D8BECE5" w14:textId="77777777" w:rsidTr="007C5808">
        <w:trPr>
          <w:jc w:val="center"/>
        </w:trPr>
        <w:tc>
          <w:tcPr>
            <w:tcW w:w="810" w:type="dxa"/>
            <w:vAlign w:val="center"/>
          </w:tcPr>
          <w:p w14:paraId="1EF6C244" w14:textId="77777777" w:rsidR="00ED13A6" w:rsidRPr="007C5808" w:rsidRDefault="00ED13A6" w:rsidP="00760C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4.</w:t>
            </w:r>
          </w:p>
        </w:tc>
        <w:tc>
          <w:tcPr>
            <w:tcW w:w="8725" w:type="dxa"/>
          </w:tcPr>
          <w:p w14:paraId="3256BC12" w14:textId="77777777" w:rsidR="00ED13A6" w:rsidRDefault="004E53CA" w:rsidP="007C58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( 1</w:t>
            </w:r>
            <w:proofErr w:type="gramEnd"/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,2)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∈R, (2, 1) ∈R but (1,1) does not belogs to R</m:t>
              </m:r>
            </m:oMath>
          </w:p>
          <w:p w14:paraId="7B876525" w14:textId="4DD653B9" w:rsidR="007C5808" w:rsidRPr="007C5808" w:rsidRDefault="007C5808" w:rsidP="007C580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1440305C" w14:textId="7FB9ABA5" w:rsidR="00ED13A6" w:rsidRPr="007C5808" w:rsidRDefault="009A68F5" w:rsidP="00760C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D13A6" w:rsidRPr="007C5808" w14:paraId="794A7389" w14:textId="77777777" w:rsidTr="007C5808">
        <w:trPr>
          <w:jc w:val="center"/>
        </w:trPr>
        <w:tc>
          <w:tcPr>
            <w:tcW w:w="810" w:type="dxa"/>
            <w:vAlign w:val="center"/>
          </w:tcPr>
          <w:p w14:paraId="7C0C0539" w14:textId="77777777" w:rsidR="00ED13A6" w:rsidRPr="007C5808" w:rsidRDefault="00ED13A6" w:rsidP="00760C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5.</w:t>
            </w:r>
          </w:p>
        </w:tc>
        <w:tc>
          <w:tcPr>
            <w:tcW w:w="8725" w:type="dxa"/>
          </w:tcPr>
          <w:p w14:paraId="25EBBECC" w14:textId="77777777" w:rsidR="005D5907" w:rsidRPr="007C5808" w:rsidRDefault="003740E0" w:rsidP="005D5907">
            <w:pPr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-22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-22</m:t>
                          </m:r>
                        </m:e>
                      </m:mr>
                    </m:m>
                  </m:e>
                </m:d>
              </m:oMath>
            </m:oMathPara>
          </w:p>
          <w:p w14:paraId="24944BE9" w14:textId="77777777" w:rsidR="00ED13A6" w:rsidRPr="007C5808" w:rsidRDefault="00ED13A6" w:rsidP="00760CE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1F06674" w14:textId="77777777" w:rsidR="00ED13A6" w:rsidRPr="007C5808" w:rsidRDefault="00ED13A6" w:rsidP="00760CE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OR</w:t>
            </w:r>
          </w:p>
          <w:p w14:paraId="6830F432" w14:textId="29325F92" w:rsidR="00EA5B9B" w:rsidRPr="007C5808" w:rsidRDefault="00EA5B9B" w:rsidP="00760CE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</w:p>
        </w:tc>
        <w:tc>
          <w:tcPr>
            <w:tcW w:w="990" w:type="dxa"/>
          </w:tcPr>
          <w:p w14:paraId="3915181A" w14:textId="10FAC3DE" w:rsidR="00ED13A6" w:rsidRPr="007C5808" w:rsidRDefault="009A68F5" w:rsidP="00760C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D13A6" w:rsidRPr="007C5808" w14:paraId="3653FFFF" w14:textId="77777777" w:rsidTr="007C5808">
        <w:trPr>
          <w:jc w:val="center"/>
        </w:trPr>
        <w:tc>
          <w:tcPr>
            <w:tcW w:w="810" w:type="dxa"/>
            <w:vAlign w:val="center"/>
          </w:tcPr>
          <w:p w14:paraId="383F43A9" w14:textId="77777777" w:rsidR="00ED13A6" w:rsidRPr="007C5808" w:rsidRDefault="00ED13A6" w:rsidP="00760C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6.</w:t>
            </w:r>
          </w:p>
        </w:tc>
        <w:tc>
          <w:tcPr>
            <w:tcW w:w="8725" w:type="dxa"/>
          </w:tcPr>
          <w:p w14:paraId="6E136BA8" w14:textId="2615BF2E" w:rsidR="00ED13A6" w:rsidRPr="007C5808" w:rsidRDefault="009126CE" w:rsidP="00760C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&lt; 0, </w:t>
            </w:r>
            <m:oMath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3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0</m:t>
                      </m:r>
                    </m:e>
                  </m:rad>
                </m:den>
              </m:f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,- 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0</m:t>
                      </m:r>
                    </m:e>
                  </m:rad>
                </m:den>
              </m:f>
            </m:oMath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&gt;</w:t>
            </w:r>
          </w:p>
        </w:tc>
        <w:tc>
          <w:tcPr>
            <w:tcW w:w="990" w:type="dxa"/>
          </w:tcPr>
          <w:p w14:paraId="7A15EDE2" w14:textId="7F38D6EA" w:rsidR="00ED13A6" w:rsidRPr="007C5808" w:rsidRDefault="009A68F5" w:rsidP="00760C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D13A6" w:rsidRPr="007C5808" w14:paraId="528F4D93" w14:textId="77777777" w:rsidTr="007C5808">
        <w:trPr>
          <w:jc w:val="center"/>
        </w:trPr>
        <w:tc>
          <w:tcPr>
            <w:tcW w:w="810" w:type="dxa"/>
            <w:vAlign w:val="center"/>
          </w:tcPr>
          <w:p w14:paraId="4F90AE15" w14:textId="77777777" w:rsidR="00ED13A6" w:rsidRPr="007C5808" w:rsidRDefault="00ED13A6" w:rsidP="00760CE3">
            <w:pPr>
              <w:spacing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7.</w:t>
            </w:r>
          </w:p>
        </w:tc>
        <w:tc>
          <w:tcPr>
            <w:tcW w:w="8725" w:type="dxa"/>
            <w:vAlign w:val="center"/>
          </w:tcPr>
          <w:p w14:paraId="7C732A4D" w14:textId="77777777" w:rsidR="00ED13A6" w:rsidRPr="007C5808" w:rsidRDefault="00ED13A6" w:rsidP="00760CE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92AC188" w14:textId="48F95918" w:rsidR="00ED13A6" w:rsidRPr="007C5808" w:rsidRDefault="00BA6213" w:rsidP="00760C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2C3876F7" w14:textId="77777777" w:rsidR="00ED13A6" w:rsidRPr="007C5808" w:rsidRDefault="00ED13A6" w:rsidP="00760CE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OR</w:t>
            </w:r>
          </w:p>
          <w:p w14:paraId="284F7E76" w14:textId="0D38AE89" w:rsidR="00BA6213" w:rsidRPr="007C5808" w:rsidRDefault="00BA6213" w:rsidP="00760CE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990" w:type="dxa"/>
          </w:tcPr>
          <w:p w14:paraId="0CB3389B" w14:textId="4299C2D9" w:rsidR="00ED13A6" w:rsidRPr="007C5808" w:rsidRDefault="009A68F5" w:rsidP="00760C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D13A6" w:rsidRPr="007C5808" w14:paraId="5357A52C" w14:textId="77777777" w:rsidTr="007C5808">
        <w:trPr>
          <w:jc w:val="center"/>
        </w:trPr>
        <w:tc>
          <w:tcPr>
            <w:tcW w:w="810" w:type="dxa"/>
            <w:vAlign w:val="center"/>
          </w:tcPr>
          <w:p w14:paraId="5E9FF43D" w14:textId="77777777" w:rsidR="00ED13A6" w:rsidRPr="007C5808" w:rsidRDefault="00ED13A6" w:rsidP="00760CE3">
            <w:pPr>
              <w:spacing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8.</w:t>
            </w:r>
          </w:p>
        </w:tc>
        <w:tc>
          <w:tcPr>
            <w:tcW w:w="8725" w:type="dxa"/>
          </w:tcPr>
          <w:p w14:paraId="3969C152" w14:textId="572B640E" w:rsidR="00ED13A6" w:rsidRPr="007C5808" w:rsidRDefault="003740E0" w:rsidP="00760CE3">
            <w:pPr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acc>
                  <m:accPr>
                    <m:chr m:val="⃗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0</m:t>
                    </m:r>
                  </m:e>
                </m:acc>
              </m:oMath>
            </m:oMathPara>
          </w:p>
        </w:tc>
        <w:tc>
          <w:tcPr>
            <w:tcW w:w="990" w:type="dxa"/>
          </w:tcPr>
          <w:p w14:paraId="292A359E" w14:textId="1FD4D1C8" w:rsidR="00ED13A6" w:rsidRPr="007C5808" w:rsidRDefault="009A68F5" w:rsidP="00760C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D13A6" w:rsidRPr="007C5808" w14:paraId="3CA59ACF" w14:textId="77777777" w:rsidTr="007C5808">
        <w:trPr>
          <w:jc w:val="center"/>
        </w:trPr>
        <w:tc>
          <w:tcPr>
            <w:tcW w:w="810" w:type="dxa"/>
            <w:vAlign w:val="center"/>
          </w:tcPr>
          <w:p w14:paraId="64685A5B" w14:textId="77777777" w:rsidR="00ED13A6" w:rsidRPr="007C5808" w:rsidRDefault="00ED13A6" w:rsidP="00760C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9.</w:t>
            </w:r>
          </w:p>
        </w:tc>
        <w:tc>
          <w:tcPr>
            <w:tcW w:w="8725" w:type="dxa"/>
          </w:tcPr>
          <w:p w14:paraId="38E57B37" w14:textId="56B4BE34" w:rsidR="00C03798" w:rsidRPr="007C5808" w:rsidRDefault="00C03798" w:rsidP="00760CE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  <w:p w14:paraId="740534A8" w14:textId="77777777" w:rsidR="00ED13A6" w:rsidRPr="007C5808" w:rsidRDefault="00ED13A6" w:rsidP="00760CE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OR</w:t>
            </w:r>
          </w:p>
          <w:p w14:paraId="125F38F1" w14:textId="06C1FC8F" w:rsidR="00956207" w:rsidRPr="007C5808" w:rsidRDefault="00956207" w:rsidP="00760CE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990" w:type="dxa"/>
          </w:tcPr>
          <w:p w14:paraId="6A182DE5" w14:textId="42809C0E" w:rsidR="00ED13A6" w:rsidRPr="007C5808" w:rsidRDefault="009A68F5" w:rsidP="00760CE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</w:tr>
      <w:tr w:rsidR="00ED13A6" w:rsidRPr="007C5808" w14:paraId="5F941167" w14:textId="77777777" w:rsidTr="007C5808">
        <w:trPr>
          <w:jc w:val="center"/>
        </w:trPr>
        <w:tc>
          <w:tcPr>
            <w:tcW w:w="810" w:type="dxa"/>
            <w:vAlign w:val="center"/>
          </w:tcPr>
          <w:p w14:paraId="3830D144" w14:textId="77777777" w:rsidR="00ED13A6" w:rsidRPr="007C5808" w:rsidRDefault="00ED13A6" w:rsidP="00760CE3">
            <w:pPr>
              <w:spacing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10.</w:t>
            </w:r>
          </w:p>
        </w:tc>
        <w:tc>
          <w:tcPr>
            <w:tcW w:w="8725" w:type="dxa"/>
            <w:vAlign w:val="center"/>
          </w:tcPr>
          <w:p w14:paraId="43D8DDEB" w14:textId="3E6DDD89" w:rsidR="00ED13A6" w:rsidRPr="007C5808" w:rsidRDefault="003740E0" w:rsidP="00760CE3">
            <w:pPr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42</m:t>
                    </m:r>
                  </m:den>
                </m:f>
              </m:oMath>
            </m:oMathPara>
          </w:p>
        </w:tc>
        <w:tc>
          <w:tcPr>
            <w:tcW w:w="990" w:type="dxa"/>
          </w:tcPr>
          <w:p w14:paraId="71C64D65" w14:textId="69F9012B" w:rsidR="00ED13A6" w:rsidRPr="007C5808" w:rsidRDefault="009A68F5" w:rsidP="00760C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D13A6" w:rsidRPr="007C5808" w14:paraId="09EEC034" w14:textId="77777777" w:rsidTr="007C5808">
        <w:trPr>
          <w:jc w:val="center"/>
        </w:trPr>
        <w:tc>
          <w:tcPr>
            <w:tcW w:w="810" w:type="dxa"/>
            <w:vAlign w:val="center"/>
          </w:tcPr>
          <w:p w14:paraId="4E6C840B" w14:textId="77777777" w:rsidR="00ED13A6" w:rsidRPr="007C5808" w:rsidRDefault="00ED13A6" w:rsidP="00760C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11.</w:t>
            </w:r>
          </w:p>
        </w:tc>
        <w:tc>
          <w:tcPr>
            <w:tcW w:w="8725" w:type="dxa"/>
          </w:tcPr>
          <w:p w14:paraId="34127BDA" w14:textId="53E8D03F" w:rsidR="00ED13A6" w:rsidRPr="007C5808" w:rsidRDefault="003740E0" w:rsidP="00760CE3">
            <w:pPr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x-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 xml:space="preserve">3 </m:t>
                    </m:r>
                  </m:den>
                </m:f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y+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2</m:t>
                    </m:r>
                  </m:den>
                </m:f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, z = 5</m:t>
                </m:r>
              </m:oMath>
            </m:oMathPara>
          </w:p>
        </w:tc>
        <w:tc>
          <w:tcPr>
            <w:tcW w:w="990" w:type="dxa"/>
          </w:tcPr>
          <w:p w14:paraId="44263C94" w14:textId="10AED0DA" w:rsidR="00ED13A6" w:rsidRPr="007C5808" w:rsidRDefault="009A68F5" w:rsidP="00760C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D13A6" w:rsidRPr="007C5808" w14:paraId="679888AB" w14:textId="77777777" w:rsidTr="007C5808">
        <w:trPr>
          <w:jc w:val="center"/>
        </w:trPr>
        <w:tc>
          <w:tcPr>
            <w:tcW w:w="810" w:type="dxa"/>
          </w:tcPr>
          <w:p w14:paraId="2750347A" w14:textId="77777777" w:rsidR="00ED13A6" w:rsidRPr="007C5808" w:rsidRDefault="00ED13A6" w:rsidP="00760C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12.</w:t>
            </w:r>
          </w:p>
        </w:tc>
        <w:tc>
          <w:tcPr>
            <w:tcW w:w="8725" w:type="dxa"/>
          </w:tcPr>
          <w:p w14:paraId="4AF9FEE4" w14:textId="64947E0B" w:rsidR="00ED13A6" w:rsidRPr="007C5808" w:rsidRDefault="004D57B4" w:rsidP="00760C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990" w:type="dxa"/>
          </w:tcPr>
          <w:p w14:paraId="73B4511C" w14:textId="1D8EE2D6" w:rsidR="00ED13A6" w:rsidRPr="007C5808" w:rsidRDefault="009A68F5" w:rsidP="00760C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D13A6" w:rsidRPr="007C5808" w14:paraId="5FAF2344" w14:textId="77777777" w:rsidTr="007C5808">
        <w:trPr>
          <w:jc w:val="center"/>
        </w:trPr>
        <w:tc>
          <w:tcPr>
            <w:tcW w:w="810" w:type="dxa"/>
            <w:vAlign w:val="center"/>
          </w:tcPr>
          <w:p w14:paraId="61BFFEBB" w14:textId="77777777" w:rsidR="00ED13A6" w:rsidRPr="007C5808" w:rsidRDefault="00ED13A6" w:rsidP="00760C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13.</w:t>
            </w:r>
          </w:p>
        </w:tc>
        <w:tc>
          <w:tcPr>
            <w:tcW w:w="8725" w:type="dxa"/>
          </w:tcPr>
          <w:p w14:paraId="1D9C3A61" w14:textId="1FC309D5" w:rsidR="00ED13A6" w:rsidRPr="007C5808" w:rsidRDefault="003740E0" w:rsidP="00760CE3">
            <w:pPr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4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3</m:t>
                    </m:r>
                  </m:den>
                </m:f>
                <m:acc>
                  <m:acc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i</m:t>
                    </m:r>
                  </m:e>
                </m:acc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 xml:space="preserve"> +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3</m:t>
                    </m:r>
                  </m:den>
                </m:f>
                <m:acc>
                  <m:acc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j</m:t>
                    </m:r>
                  </m:e>
                </m:acc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 xml:space="preserve"> -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2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3</m:t>
                    </m:r>
                  </m:den>
                </m:f>
                <m:acc>
                  <m:acc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k</m:t>
                    </m:r>
                  </m:e>
                </m:acc>
              </m:oMath>
            </m:oMathPara>
          </w:p>
        </w:tc>
        <w:tc>
          <w:tcPr>
            <w:tcW w:w="990" w:type="dxa"/>
          </w:tcPr>
          <w:p w14:paraId="0D786B0A" w14:textId="0DA0E298" w:rsidR="00ED13A6" w:rsidRPr="007C5808" w:rsidRDefault="009A68F5" w:rsidP="00760C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D13A6" w:rsidRPr="007C5808" w14:paraId="0DEC0310" w14:textId="77777777" w:rsidTr="007C5808">
        <w:trPr>
          <w:jc w:val="center"/>
        </w:trPr>
        <w:tc>
          <w:tcPr>
            <w:tcW w:w="810" w:type="dxa"/>
            <w:vAlign w:val="center"/>
          </w:tcPr>
          <w:p w14:paraId="5CE8D03A" w14:textId="77777777" w:rsidR="00ED13A6" w:rsidRPr="007C5808" w:rsidRDefault="00ED13A6" w:rsidP="00760C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14.</w:t>
            </w:r>
          </w:p>
        </w:tc>
        <w:tc>
          <w:tcPr>
            <w:tcW w:w="8725" w:type="dxa"/>
          </w:tcPr>
          <w:p w14:paraId="6A8929D1" w14:textId="4D68C4C2" w:rsidR="00ED13A6" w:rsidRPr="007C5808" w:rsidRDefault="003740E0" w:rsidP="00760CE3">
            <w:pPr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4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3</m:t>
                    </m:r>
                  </m:den>
                </m:f>
              </m:oMath>
            </m:oMathPara>
          </w:p>
        </w:tc>
        <w:tc>
          <w:tcPr>
            <w:tcW w:w="990" w:type="dxa"/>
          </w:tcPr>
          <w:p w14:paraId="2B163495" w14:textId="70219331" w:rsidR="00ED13A6" w:rsidRPr="007C5808" w:rsidRDefault="009A68F5" w:rsidP="00760C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D13A6" w:rsidRPr="007C5808" w14:paraId="4D4257BC" w14:textId="77777777" w:rsidTr="007C5808">
        <w:trPr>
          <w:jc w:val="center"/>
        </w:trPr>
        <w:tc>
          <w:tcPr>
            <w:tcW w:w="810" w:type="dxa"/>
            <w:vAlign w:val="center"/>
          </w:tcPr>
          <w:p w14:paraId="323E2281" w14:textId="77777777" w:rsidR="00ED13A6" w:rsidRPr="007C5808" w:rsidRDefault="00ED13A6" w:rsidP="00760C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15.</w:t>
            </w:r>
          </w:p>
        </w:tc>
        <w:tc>
          <w:tcPr>
            <w:tcW w:w="8725" w:type="dxa"/>
          </w:tcPr>
          <w:p w14:paraId="14BE705B" w14:textId="775DF1E2" w:rsidR="00ED13A6" w:rsidRPr="007C5808" w:rsidRDefault="003740E0" w:rsidP="00760CE3">
            <w:pPr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8</m:t>
                    </m:r>
                  </m:den>
                </m:f>
              </m:oMath>
            </m:oMathPara>
          </w:p>
        </w:tc>
        <w:tc>
          <w:tcPr>
            <w:tcW w:w="990" w:type="dxa"/>
          </w:tcPr>
          <w:p w14:paraId="68E8FD17" w14:textId="5318C4EC" w:rsidR="00ED13A6" w:rsidRPr="007C5808" w:rsidRDefault="009A68F5" w:rsidP="00760C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D13A6" w:rsidRPr="007C5808" w14:paraId="35ACAFA0" w14:textId="77777777" w:rsidTr="007C5808">
        <w:trPr>
          <w:jc w:val="center"/>
        </w:trPr>
        <w:tc>
          <w:tcPr>
            <w:tcW w:w="810" w:type="dxa"/>
          </w:tcPr>
          <w:p w14:paraId="052CB538" w14:textId="77777777" w:rsidR="00ED13A6" w:rsidRPr="007C5808" w:rsidRDefault="00ED13A6" w:rsidP="00760CE3">
            <w:pPr>
              <w:spacing w:before="4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16.</w:t>
            </w:r>
          </w:p>
        </w:tc>
        <w:tc>
          <w:tcPr>
            <w:tcW w:w="8725" w:type="dxa"/>
          </w:tcPr>
          <w:p w14:paraId="1F30EABB" w14:textId="5A0C2997" w:rsidR="00ED13A6" w:rsidRPr="007C5808" w:rsidRDefault="00F7484A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X = 2</w:t>
            </w:r>
          </w:p>
        </w:tc>
        <w:tc>
          <w:tcPr>
            <w:tcW w:w="990" w:type="dxa"/>
          </w:tcPr>
          <w:p w14:paraId="32A9C30E" w14:textId="784770F7" w:rsidR="00ED13A6" w:rsidRPr="007C5808" w:rsidRDefault="009A68F5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7C5808" w:rsidRPr="007C5808" w14:paraId="752F2C56" w14:textId="77777777" w:rsidTr="007C5808">
        <w:trPr>
          <w:jc w:val="center"/>
        </w:trPr>
        <w:tc>
          <w:tcPr>
            <w:tcW w:w="810" w:type="dxa"/>
          </w:tcPr>
          <w:p w14:paraId="4B469B58" w14:textId="77777777" w:rsidR="007C5808" w:rsidRPr="007C5808" w:rsidRDefault="007C5808" w:rsidP="00760CE3">
            <w:pPr>
              <w:spacing w:before="4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725" w:type="dxa"/>
          </w:tcPr>
          <w:p w14:paraId="6EC262B3" w14:textId="77777777" w:rsidR="007C5808" w:rsidRPr="007C5808" w:rsidRDefault="007C5808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325154CE" w14:textId="77777777" w:rsidR="007C5808" w:rsidRPr="007C5808" w:rsidRDefault="007C5808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D13A6" w:rsidRPr="007C5808" w14:paraId="1A7D3542" w14:textId="77777777" w:rsidTr="007C5808">
        <w:trPr>
          <w:jc w:val="center"/>
        </w:trPr>
        <w:tc>
          <w:tcPr>
            <w:tcW w:w="810" w:type="dxa"/>
          </w:tcPr>
          <w:p w14:paraId="3CDA682A" w14:textId="77777777" w:rsidR="00ED13A6" w:rsidRPr="007C5808" w:rsidRDefault="00ED13A6" w:rsidP="00760CE3">
            <w:pPr>
              <w:spacing w:before="4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725" w:type="dxa"/>
          </w:tcPr>
          <w:p w14:paraId="21DAE156" w14:textId="77777777" w:rsidR="00ED13A6" w:rsidRPr="007C5808" w:rsidRDefault="00ED13A6" w:rsidP="00760CE3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 w:rsidRPr="007C5808">
              <w:rPr>
                <w:rFonts w:ascii="Times New Roman" w:hAnsi="Times New Roman" w:cs="Times New Roman"/>
                <w:b/>
                <w:bCs/>
              </w:rPr>
              <w:t>Section II</w:t>
            </w:r>
          </w:p>
          <w:p w14:paraId="65035E0E" w14:textId="77777777" w:rsidR="00ED13A6" w:rsidRPr="007C5808" w:rsidRDefault="00ED13A6" w:rsidP="00760CE3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bCs/>
              </w:rPr>
              <w:t xml:space="preserve">Both the Case </w:t>
            </w:r>
            <w:proofErr w:type="gramStart"/>
            <w:r w:rsidRPr="007C5808">
              <w:rPr>
                <w:rFonts w:ascii="Times New Roman" w:hAnsi="Times New Roman" w:cs="Times New Roman"/>
                <w:b/>
                <w:bCs/>
              </w:rPr>
              <w:t>study based</w:t>
            </w:r>
            <w:proofErr w:type="gramEnd"/>
            <w:r w:rsidRPr="007C5808">
              <w:rPr>
                <w:rFonts w:ascii="Times New Roman" w:hAnsi="Times New Roman" w:cs="Times New Roman"/>
                <w:b/>
                <w:bCs/>
              </w:rPr>
              <w:t xml:space="preserve"> questions are compulsory. Attempt any 4 sub parts from each question (17-21) and (22-26). Each question carries 1 mark </w:t>
            </w:r>
          </w:p>
        </w:tc>
        <w:tc>
          <w:tcPr>
            <w:tcW w:w="990" w:type="dxa"/>
          </w:tcPr>
          <w:p w14:paraId="4D3C39AB" w14:textId="77777777" w:rsidR="00ED13A6" w:rsidRPr="007C5808" w:rsidRDefault="00ED13A6" w:rsidP="00760CE3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ED13A6" w:rsidRPr="007C5808" w14:paraId="34F34A88" w14:textId="77777777" w:rsidTr="007C5808">
        <w:trPr>
          <w:jc w:val="center"/>
        </w:trPr>
        <w:tc>
          <w:tcPr>
            <w:tcW w:w="810" w:type="dxa"/>
          </w:tcPr>
          <w:p w14:paraId="5070DA2D" w14:textId="77777777" w:rsidR="00ED13A6" w:rsidRPr="007C5808" w:rsidRDefault="00ED13A6" w:rsidP="00760C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17.</w:t>
            </w:r>
          </w:p>
        </w:tc>
        <w:tc>
          <w:tcPr>
            <w:tcW w:w="8725" w:type="dxa"/>
          </w:tcPr>
          <w:p w14:paraId="146EC8D7" w14:textId="77777777" w:rsidR="00ED13A6" w:rsidRPr="007C5808" w:rsidRDefault="00ED13A6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791BA76F" w14:textId="67C5AEC3" w:rsidR="00ED13A6" w:rsidRPr="007C5808" w:rsidRDefault="009A68F5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D13A6" w:rsidRPr="007C5808" w14:paraId="55B85419" w14:textId="77777777" w:rsidTr="007C5808">
        <w:trPr>
          <w:jc w:val="center"/>
        </w:trPr>
        <w:tc>
          <w:tcPr>
            <w:tcW w:w="810" w:type="dxa"/>
          </w:tcPr>
          <w:p w14:paraId="747F0AF6" w14:textId="77777777" w:rsidR="00ED13A6" w:rsidRPr="007C5808" w:rsidRDefault="00ED13A6" w:rsidP="00760C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725" w:type="dxa"/>
          </w:tcPr>
          <w:p w14:paraId="48D46B1D" w14:textId="2B552B99" w:rsidR="00ED13A6" w:rsidRPr="007C5808" w:rsidRDefault="00ED13A6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7B6D37"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b) </w:t>
            </w:r>
          </w:p>
        </w:tc>
        <w:tc>
          <w:tcPr>
            <w:tcW w:w="990" w:type="dxa"/>
          </w:tcPr>
          <w:p w14:paraId="181E192B" w14:textId="77777777" w:rsidR="00ED13A6" w:rsidRPr="007C5808" w:rsidRDefault="00ED13A6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D13A6" w:rsidRPr="007C5808" w14:paraId="5EBFB939" w14:textId="77777777" w:rsidTr="007C5808">
        <w:trPr>
          <w:jc w:val="center"/>
        </w:trPr>
        <w:tc>
          <w:tcPr>
            <w:tcW w:w="810" w:type="dxa"/>
          </w:tcPr>
          <w:p w14:paraId="1B7F15E1" w14:textId="77777777" w:rsidR="00ED13A6" w:rsidRPr="007C5808" w:rsidRDefault="00ED13A6" w:rsidP="00760C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725" w:type="dxa"/>
          </w:tcPr>
          <w:p w14:paraId="7577278F" w14:textId="404FE569" w:rsidR="00ED13A6" w:rsidRPr="007C5808" w:rsidRDefault="00ED13A6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(ii)</w:t>
            </w:r>
            <w:r w:rsidR="008155AA"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b</w:t>
            </w:r>
          </w:p>
        </w:tc>
        <w:tc>
          <w:tcPr>
            <w:tcW w:w="990" w:type="dxa"/>
          </w:tcPr>
          <w:p w14:paraId="77359C72" w14:textId="77777777" w:rsidR="00ED13A6" w:rsidRPr="007C5808" w:rsidRDefault="00ED13A6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D13A6" w:rsidRPr="007C5808" w14:paraId="117BC94F" w14:textId="77777777" w:rsidTr="007C5808">
        <w:trPr>
          <w:jc w:val="center"/>
        </w:trPr>
        <w:tc>
          <w:tcPr>
            <w:tcW w:w="810" w:type="dxa"/>
          </w:tcPr>
          <w:p w14:paraId="7C31AAA0" w14:textId="77777777" w:rsidR="00ED13A6" w:rsidRPr="007C5808" w:rsidRDefault="00ED13A6" w:rsidP="00760C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725" w:type="dxa"/>
          </w:tcPr>
          <w:p w14:paraId="186BC40C" w14:textId="5420BAB2" w:rsidR="00ED13A6" w:rsidRPr="007C5808" w:rsidRDefault="00ED13A6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(iii)</w:t>
            </w:r>
            <w:r w:rsidR="008155AA" w:rsidRPr="007C5808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990" w:type="dxa"/>
          </w:tcPr>
          <w:p w14:paraId="794CC703" w14:textId="77777777" w:rsidR="00ED13A6" w:rsidRPr="007C5808" w:rsidRDefault="00ED13A6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D13A6" w:rsidRPr="007C5808" w14:paraId="7BBF2293" w14:textId="77777777" w:rsidTr="007C5808">
        <w:trPr>
          <w:jc w:val="center"/>
        </w:trPr>
        <w:tc>
          <w:tcPr>
            <w:tcW w:w="810" w:type="dxa"/>
          </w:tcPr>
          <w:p w14:paraId="54E6A20E" w14:textId="77777777" w:rsidR="00ED13A6" w:rsidRPr="007C5808" w:rsidRDefault="00ED13A6" w:rsidP="00760C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725" w:type="dxa"/>
          </w:tcPr>
          <w:p w14:paraId="2EE3E26E" w14:textId="06A7186F" w:rsidR="00ED13A6" w:rsidRPr="007C5808" w:rsidRDefault="00ED13A6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(iv)</w:t>
            </w:r>
            <w:r w:rsidR="008155AA" w:rsidRPr="007C5808"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990" w:type="dxa"/>
          </w:tcPr>
          <w:p w14:paraId="77726CA6" w14:textId="77777777" w:rsidR="00ED13A6" w:rsidRPr="007C5808" w:rsidRDefault="00ED13A6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D13A6" w:rsidRPr="007C5808" w14:paraId="1440517C" w14:textId="77777777" w:rsidTr="007C5808">
        <w:trPr>
          <w:jc w:val="center"/>
        </w:trPr>
        <w:tc>
          <w:tcPr>
            <w:tcW w:w="810" w:type="dxa"/>
          </w:tcPr>
          <w:p w14:paraId="6E9E4E6C" w14:textId="77777777" w:rsidR="00ED13A6" w:rsidRPr="007C5808" w:rsidRDefault="00ED13A6" w:rsidP="00760C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725" w:type="dxa"/>
          </w:tcPr>
          <w:p w14:paraId="4A336A2A" w14:textId="5360FEAA" w:rsidR="00ED13A6" w:rsidRPr="007C5808" w:rsidRDefault="00ED13A6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(v)</w:t>
            </w:r>
            <w:r w:rsidR="008155AA" w:rsidRPr="007C5808"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990" w:type="dxa"/>
          </w:tcPr>
          <w:p w14:paraId="317C9A83" w14:textId="77777777" w:rsidR="00ED13A6" w:rsidRPr="007C5808" w:rsidRDefault="00ED13A6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D13A6" w:rsidRPr="007C5808" w14:paraId="215B31DF" w14:textId="77777777" w:rsidTr="007C5808">
        <w:trPr>
          <w:jc w:val="center"/>
        </w:trPr>
        <w:tc>
          <w:tcPr>
            <w:tcW w:w="810" w:type="dxa"/>
            <w:vAlign w:val="center"/>
          </w:tcPr>
          <w:p w14:paraId="0282B6E0" w14:textId="77777777" w:rsidR="00ED13A6" w:rsidRPr="007C5808" w:rsidRDefault="00ED13A6" w:rsidP="00760CE3">
            <w:pPr>
              <w:spacing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18.</w:t>
            </w:r>
          </w:p>
        </w:tc>
        <w:tc>
          <w:tcPr>
            <w:tcW w:w="8725" w:type="dxa"/>
          </w:tcPr>
          <w:p w14:paraId="6BAE6505" w14:textId="77777777" w:rsidR="00ED13A6" w:rsidRPr="007C5808" w:rsidRDefault="00ED13A6" w:rsidP="00760CE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1C66731F" w14:textId="25CE5292" w:rsidR="00ED13A6" w:rsidRPr="007C5808" w:rsidRDefault="009A68F5" w:rsidP="00760C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D13A6" w:rsidRPr="007C5808" w14:paraId="57A9DA4B" w14:textId="77777777" w:rsidTr="007C5808">
        <w:trPr>
          <w:jc w:val="center"/>
        </w:trPr>
        <w:tc>
          <w:tcPr>
            <w:tcW w:w="810" w:type="dxa"/>
            <w:vAlign w:val="center"/>
          </w:tcPr>
          <w:p w14:paraId="42950809" w14:textId="77777777" w:rsidR="00ED13A6" w:rsidRPr="007C5808" w:rsidRDefault="00ED13A6" w:rsidP="00760CE3">
            <w:pPr>
              <w:spacing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725" w:type="dxa"/>
          </w:tcPr>
          <w:p w14:paraId="6A621ACE" w14:textId="71F645A0" w:rsidR="00ED13A6" w:rsidRPr="007C5808" w:rsidRDefault="00ED13A6" w:rsidP="00760C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proofErr w:type="spellEnd"/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B757E9"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c</w:t>
            </w:r>
          </w:p>
        </w:tc>
        <w:tc>
          <w:tcPr>
            <w:tcW w:w="990" w:type="dxa"/>
          </w:tcPr>
          <w:p w14:paraId="50AB535C" w14:textId="77777777" w:rsidR="00ED13A6" w:rsidRPr="007C5808" w:rsidRDefault="00ED13A6" w:rsidP="00760CE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D13A6" w:rsidRPr="007C5808" w14:paraId="3EA76D5D" w14:textId="77777777" w:rsidTr="007C5808">
        <w:trPr>
          <w:jc w:val="center"/>
        </w:trPr>
        <w:tc>
          <w:tcPr>
            <w:tcW w:w="810" w:type="dxa"/>
            <w:vAlign w:val="center"/>
          </w:tcPr>
          <w:p w14:paraId="2A286256" w14:textId="77777777" w:rsidR="00ED13A6" w:rsidRPr="007C5808" w:rsidRDefault="00ED13A6" w:rsidP="00760CE3">
            <w:pPr>
              <w:spacing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725" w:type="dxa"/>
          </w:tcPr>
          <w:p w14:paraId="6A515714" w14:textId="39C0B4F9" w:rsidR="00ED13A6" w:rsidRPr="007C5808" w:rsidRDefault="00ED13A6" w:rsidP="00760C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(ii)</w:t>
            </w:r>
            <w:r w:rsidR="00B757E9"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a</w:t>
            </w:r>
          </w:p>
        </w:tc>
        <w:tc>
          <w:tcPr>
            <w:tcW w:w="990" w:type="dxa"/>
          </w:tcPr>
          <w:p w14:paraId="4D86924D" w14:textId="77777777" w:rsidR="00ED13A6" w:rsidRPr="007C5808" w:rsidRDefault="00ED13A6" w:rsidP="00760CE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D13A6" w:rsidRPr="007C5808" w14:paraId="1E6E994C" w14:textId="77777777" w:rsidTr="007C5808">
        <w:trPr>
          <w:jc w:val="center"/>
        </w:trPr>
        <w:tc>
          <w:tcPr>
            <w:tcW w:w="810" w:type="dxa"/>
            <w:vAlign w:val="center"/>
          </w:tcPr>
          <w:p w14:paraId="381B5703" w14:textId="77777777" w:rsidR="00ED13A6" w:rsidRPr="007C5808" w:rsidRDefault="00ED13A6" w:rsidP="00760CE3">
            <w:pPr>
              <w:spacing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725" w:type="dxa"/>
          </w:tcPr>
          <w:p w14:paraId="0BE5D9D9" w14:textId="553248A3" w:rsidR="00ED13A6" w:rsidRPr="007C5808" w:rsidRDefault="00ED13A6" w:rsidP="00760C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(iii)</w:t>
            </w:r>
            <w:r w:rsidR="00B757E9"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d </w:t>
            </w:r>
          </w:p>
        </w:tc>
        <w:tc>
          <w:tcPr>
            <w:tcW w:w="990" w:type="dxa"/>
          </w:tcPr>
          <w:p w14:paraId="0BE2FF73" w14:textId="77777777" w:rsidR="00ED13A6" w:rsidRPr="007C5808" w:rsidRDefault="00ED13A6" w:rsidP="00760CE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D13A6" w:rsidRPr="007C5808" w14:paraId="6520F173" w14:textId="77777777" w:rsidTr="007C5808">
        <w:trPr>
          <w:jc w:val="center"/>
        </w:trPr>
        <w:tc>
          <w:tcPr>
            <w:tcW w:w="810" w:type="dxa"/>
            <w:vAlign w:val="center"/>
          </w:tcPr>
          <w:p w14:paraId="13FBCD22" w14:textId="77777777" w:rsidR="00ED13A6" w:rsidRPr="007C5808" w:rsidRDefault="00ED13A6" w:rsidP="00760CE3">
            <w:pPr>
              <w:spacing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725" w:type="dxa"/>
          </w:tcPr>
          <w:p w14:paraId="3DF940A2" w14:textId="05197D5E" w:rsidR="00ED13A6" w:rsidRPr="007C5808" w:rsidRDefault="00ED13A6" w:rsidP="00760C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(iv)</w:t>
            </w:r>
            <w:r w:rsidR="00B757E9" w:rsidRPr="007C5808"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990" w:type="dxa"/>
          </w:tcPr>
          <w:p w14:paraId="1E3151EF" w14:textId="77777777" w:rsidR="00ED13A6" w:rsidRPr="007C5808" w:rsidRDefault="00ED13A6" w:rsidP="00760CE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D13A6" w:rsidRPr="007C5808" w14:paraId="06B0F874" w14:textId="77777777" w:rsidTr="007C5808">
        <w:trPr>
          <w:jc w:val="center"/>
        </w:trPr>
        <w:tc>
          <w:tcPr>
            <w:tcW w:w="810" w:type="dxa"/>
            <w:vAlign w:val="center"/>
          </w:tcPr>
          <w:p w14:paraId="3BDBA863" w14:textId="77777777" w:rsidR="00ED13A6" w:rsidRPr="007C5808" w:rsidRDefault="00ED13A6" w:rsidP="00760CE3">
            <w:pPr>
              <w:spacing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725" w:type="dxa"/>
          </w:tcPr>
          <w:p w14:paraId="74D7AF1C" w14:textId="3DEB450F" w:rsidR="00ED13A6" w:rsidRPr="007C5808" w:rsidRDefault="00ED13A6" w:rsidP="00760C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(iv)</w:t>
            </w:r>
            <w:r w:rsidR="00B757E9" w:rsidRPr="007C5808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990" w:type="dxa"/>
          </w:tcPr>
          <w:p w14:paraId="1165BA83" w14:textId="77777777" w:rsidR="00ED13A6" w:rsidRPr="007C5808" w:rsidRDefault="00ED13A6" w:rsidP="00760CE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34DB" w:rsidRPr="007C5808" w14:paraId="317A8CBE" w14:textId="77777777" w:rsidTr="007C5808">
        <w:trPr>
          <w:jc w:val="center"/>
        </w:trPr>
        <w:tc>
          <w:tcPr>
            <w:tcW w:w="810" w:type="dxa"/>
            <w:vMerge w:val="restart"/>
            <w:vAlign w:val="center"/>
          </w:tcPr>
          <w:p w14:paraId="4E382AD8" w14:textId="77777777" w:rsidR="002D34DB" w:rsidRPr="007C5808" w:rsidRDefault="002D34DB" w:rsidP="00760CE3">
            <w:pPr>
              <w:spacing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BD07CDB" w14:textId="77777777" w:rsidR="002D34DB" w:rsidRPr="007C5808" w:rsidRDefault="002D34DB" w:rsidP="00760CE3">
            <w:pPr>
              <w:spacing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725" w:type="dxa"/>
          </w:tcPr>
          <w:p w14:paraId="481BF82F" w14:textId="2DC4E6B7" w:rsidR="002D34DB" w:rsidRPr="007C5808" w:rsidRDefault="002D34DB" w:rsidP="007C5808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 w:rsidRPr="007C580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Part – B</w:t>
            </w:r>
          </w:p>
        </w:tc>
        <w:tc>
          <w:tcPr>
            <w:tcW w:w="990" w:type="dxa"/>
            <w:vMerge w:val="restart"/>
          </w:tcPr>
          <w:p w14:paraId="740CFE09" w14:textId="77777777" w:rsidR="002D34DB" w:rsidRPr="007C5808" w:rsidRDefault="002D34DB" w:rsidP="00760CE3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</w:p>
        </w:tc>
      </w:tr>
      <w:tr w:rsidR="002D34DB" w:rsidRPr="007C5808" w14:paraId="28FFF4EF" w14:textId="77777777" w:rsidTr="007C5808">
        <w:trPr>
          <w:jc w:val="center"/>
        </w:trPr>
        <w:tc>
          <w:tcPr>
            <w:tcW w:w="810" w:type="dxa"/>
            <w:vMerge/>
            <w:vAlign w:val="center"/>
          </w:tcPr>
          <w:p w14:paraId="45761709" w14:textId="77777777" w:rsidR="002D34DB" w:rsidRPr="007C5808" w:rsidRDefault="002D34DB" w:rsidP="00760CE3">
            <w:pPr>
              <w:spacing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725" w:type="dxa"/>
          </w:tcPr>
          <w:p w14:paraId="5E5E8F15" w14:textId="77777777" w:rsidR="002D34DB" w:rsidRPr="007C5808" w:rsidRDefault="002D34DB" w:rsidP="00760C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Section III</w:t>
            </w:r>
          </w:p>
          <w:p w14:paraId="6CA3F829" w14:textId="77777777" w:rsidR="002D34DB" w:rsidRPr="007C5808" w:rsidRDefault="002D34DB" w:rsidP="00760CE3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7C5808">
              <w:rPr>
                <w:rFonts w:ascii="Times New Roman" w:hAnsi="Times New Roman" w:cs="Times New Roman"/>
                <w:b/>
                <w:bCs/>
              </w:rPr>
              <w:t>Each question carries 2</w:t>
            </w:r>
            <w:r w:rsidRPr="007C580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marks</w:t>
            </w:r>
          </w:p>
        </w:tc>
        <w:tc>
          <w:tcPr>
            <w:tcW w:w="990" w:type="dxa"/>
            <w:vMerge/>
          </w:tcPr>
          <w:p w14:paraId="69742D6F" w14:textId="77777777" w:rsidR="002D34DB" w:rsidRPr="007C5808" w:rsidRDefault="002D34DB" w:rsidP="00760C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D13A6" w:rsidRPr="007C5808" w14:paraId="2C9CD050" w14:textId="77777777" w:rsidTr="007C5808">
        <w:trPr>
          <w:jc w:val="center"/>
        </w:trPr>
        <w:tc>
          <w:tcPr>
            <w:tcW w:w="810" w:type="dxa"/>
          </w:tcPr>
          <w:p w14:paraId="7E644718" w14:textId="77777777" w:rsidR="00ED13A6" w:rsidRPr="007C5808" w:rsidRDefault="00ED13A6" w:rsidP="00760C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19.</w:t>
            </w:r>
          </w:p>
        </w:tc>
        <w:tc>
          <w:tcPr>
            <w:tcW w:w="8725" w:type="dxa"/>
          </w:tcPr>
          <w:p w14:paraId="5075552C" w14:textId="61524685" w:rsidR="00ED13A6" w:rsidRPr="007C5808" w:rsidRDefault="00DC59B6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m:oMath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dy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dx</m:t>
                  </m:r>
                </m:den>
              </m:f>
              <m:r>
                <w:rPr>
                  <w:rFonts w:ascii="Cambria Math" w:hAnsi="Cambria Math" w:cs="Times New Roman"/>
                  <w:sz w:val="24"/>
                  <w:szCs w:val="24"/>
                </w:rPr>
                <m:t>=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f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'</m:t>
                  </m:r>
                </m:sup>
              </m:sSup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tanx</m:t>
                      </m:r>
                    </m:sup>
                  </m:sSup>
                </m:e>
              </m:d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anx</m:t>
                  </m:r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sec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x </m:t>
              </m:r>
            </m:oMath>
          </w:p>
          <w:p w14:paraId="2C684EF5" w14:textId="201262D3" w:rsidR="00DC59B6" w:rsidRPr="007C5808" w:rsidRDefault="003740E0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m:oMath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dy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dx</m:t>
                  </m:r>
                </m:den>
              </m:f>
            </m:oMath>
            <w:r w:rsidR="00DC59B6"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at x = 0 is 5</w:t>
            </w:r>
          </w:p>
          <w:p w14:paraId="68084E7D" w14:textId="38813905" w:rsidR="00DC59B6" w:rsidRPr="007C5808" w:rsidRDefault="00DC59B6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7EBFF1D6" w14:textId="77777777" w:rsidR="00ED13A6" w:rsidRPr="007C5808" w:rsidRDefault="009A68F5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21B80B78" w14:textId="24AD9355" w:rsidR="009A68F5" w:rsidRPr="007C5808" w:rsidRDefault="009A68F5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D13A6" w:rsidRPr="007C5808" w14:paraId="53F3AE97" w14:textId="77777777" w:rsidTr="007C5808">
        <w:trPr>
          <w:jc w:val="center"/>
        </w:trPr>
        <w:tc>
          <w:tcPr>
            <w:tcW w:w="810" w:type="dxa"/>
            <w:vAlign w:val="center"/>
          </w:tcPr>
          <w:p w14:paraId="16F05F1D" w14:textId="77777777" w:rsidR="00ED13A6" w:rsidRPr="007C5808" w:rsidRDefault="00ED13A6" w:rsidP="00760C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20.</w:t>
            </w:r>
          </w:p>
        </w:tc>
        <w:tc>
          <w:tcPr>
            <w:tcW w:w="8725" w:type="dxa"/>
          </w:tcPr>
          <w:p w14:paraId="1E7D8B0B" w14:textId="6B501D02" w:rsidR="00ED13A6" w:rsidRPr="007C5808" w:rsidRDefault="00304B2E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2A = 3 B- 5 C + O</w:t>
            </w:r>
          </w:p>
          <w:p w14:paraId="7B75CE6F" w14:textId="118B6F1C" w:rsidR="00304B2E" w:rsidRPr="007C5808" w:rsidRDefault="00304B2E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2 A = 3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2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3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 xml:space="preserve">4 </m:t>
                        </m:r>
                      </m:e>
                    </m:mr>
                  </m:m>
                </m:e>
              </m:d>
            </m:oMath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- 5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2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7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6</m:t>
                        </m:r>
                      </m:e>
                    </m:mr>
                  </m:m>
                </m:e>
              </m:d>
            </m:oMath>
          </w:p>
          <w:p w14:paraId="2D324D1B" w14:textId="3A94CB98" w:rsidR="00304B2E" w:rsidRPr="007C5808" w:rsidRDefault="00304B2E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A =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8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3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5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13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9</m:t>
                        </m:r>
                      </m:e>
                    </m:mr>
                  </m:m>
                </m:e>
              </m:d>
            </m:oMath>
          </w:p>
          <w:p w14:paraId="514BDE9D" w14:textId="77777777" w:rsidR="00ED13A6" w:rsidRPr="007C5808" w:rsidRDefault="00ED13A6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C45EBE5" w14:textId="77777777" w:rsidR="00ED13A6" w:rsidRPr="007C5808" w:rsidRDefault="00ED13A6" w:rsidP="00760CE3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OR</w:t>
            </w:r>
          </w:p>
          <w:p w14:paraId="66A82106" w14:textId="5F149191" w:rsidR="00304B2E" w:rsidRPr="007C5808" w:rsidRDefault="00227A0D" w:rsidP="00760CE3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X =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bCs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2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3</m:t>
                        </m:r>
                      </m:e>
                    </m:mr>
                  </m:m>
                </m:e>
              </m:d>
            </m:oMath>
            <w:r w:rsidRPr="007C580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             Y =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bCs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e>
                    </m:mr>
                  </m:m>
                </m:e>
              </m:d>
            </m:oMath>
          </w:p>
        </w:tc>
        <w:tc>
          <w:tcPr>
            <w:tcW w:w="990" w:type="dxa"/>
          </w:tcPr>
          <w:p w14:paraId="0BFFD6E7" w14:textId="77777777" w:rsidR="00ED13A6" w:rsidRPr="007C5808" w:rsidRDefault="009A68F5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7763508B" w14:textId="77777777" w:rsidR="009A68F5" w:rsidRPr="007C5808" w:rsidRDefault="009A68F5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C0121F" w14:textId="77777777" w:rsidR="009A68F5" w:rsidRPr="007C5808" w:rsidRDefault="009A68F5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3F75B6" w14:textId="77777777" w:rsidR="009A68F5" w:rsidRPr="007C5808" w:rsidRDefault="009A68F5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7149F25B" w14:textId="77777777" w:rsidR="009A68F5" w:rsidRPr="007C5808" w:rsidRDefault="009A68F5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F15D9E" w14:textId="77777777" w:rsidR="009A68F5" w:rsidRPr="007C5808" w:rsidRDefault="009A68F5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3CE126A" w14:textId="77777777" w:rsidR="009A68F5" w:rsidRPr="007C5808" w:rsidRDefault="009A68F5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07C3E9" w14:textId="55B3BC3E" w:rsidR="009A68F5" w:rsidRPr="007C5808" w:rsidRDefault="009A68F5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+1</w:t>
            </w:r>
          </w:p>
        </w:tc>
      </w:tr>
      <w:tr w:rsidR="00ED13A6" w:rsidRPr="007C5808" w14:paraId="157BAA07" w14:textId="77777777" w:rsidTr="007C5808">
        <w:trPr>
          <w:jc w:val="center"/>
        </w:trPr>
        <w:tc>
          <w:tcPr>
            <w:tcW w:w="810" w:type="dxa"/>
          </w:tcPr>
          <w:p w14:paraId="467DB4BE" w14:textId="77777777" w:rsidR="00ED13A6" w:rsidRPr="007C5808" w:rsidRDefault="00ED13A6" w:rsidP="00760C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21.</w:t>
            </w:r>
          </w:p>
        </w:tc>
        <w:tc>
          <w:tcPr>
            <w:tcW w:w="8725" w:type="dxa"/>
          </w:tcPr>
          <w:p w14:paraId="41DDC684" w14:textId="77777777" w:rsidR="00EF3800" w:rsidRPr="007C5808" w:rsidRDefault="00EF3800" w:rsidP="00EF38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tan</w:t>
            </w:r>
            <w:r w:rsidRPr="007C580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[2 </w:t>
            </w:r>
            <w:proofErr w:type="gramStart"/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cos(</w:t>
            </w:r>
            <w:proofErr w:type="gramEnd"/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2 sin</w:t>
            </w:r>
            <w:r w:rsidRPr="007C580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  <w:r w:rsidRPr="007C5808">
              <w:rPr>
                <w:rFonts w:ascii="Times New Roman" w:hAnsi="Times New Roman" w:cs="Times New Roman"/>
                <w:position w:val="-24"/>
                <w:sz w:val="24"/>
                <w:szCs w:val="24"/>
                <w:vertAlign w:val="superscript"/>
              </w:rPr>
              <w:object w:dxaOrig="240" w:dyaOrig="620" w14:anchorId="1107A45E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619" type="#_x0000_t75" style="width:12pt;height:31.5pt" o:ole="">
                  <v:imagedata r:id="rId9" o:title=""/>
                </v:shape>
                <o:OLEObject Type="Embed" ProgID="Equation.3" ShapeID="_x0000_i1619" DrawAspect="Content" ObjectID="_1672431261" r:id="rId10"/>
              </w:object>
            </w: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)]= tan</w:t>
            </w:r>
            <w:r w:rsidRPr="007C580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[2 cos(2 sin</w:t>
            </w:r>
            <w:r w:rsidRPr="007C580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-1 </w:t>
            </w: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(sin</w:t>
            </w:r>
            <w:r w:rsidRPr="007C5808">
              <w:rPr>
                <w:rFonts w:ascii="Times New Roman" w:hAnsi="Times New Roman" w:cs="Times New Roman"/>
                <w:position w:val="-24"/>
                <w:sz w:val="24"/>
                <w:szCs w:val="24"/>
              </w:rPr>
              <w:object w:dxaOrig="360" w:dyaOrig="620" w14:anchorId="6D397779">
                <v:shape id="_x0000_i1620" type="#_x0000_t75" style="width:18pt;height:31.5pt" o:ole="">
                  <v:imagedata r:id="rId11" o:title=""/>
                </v:shape>
                <o:OLEObject Type="Embed" ProgID="Equation.3" ShapeID="_x0000_i1620" DrawAspect="Content" ObjectID="_1672431262" r:id="rId12"/>
              </w:object>
            </w: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)]</w:t>
            </w:r>
          </w:p>
          <w:p w14:paraId="74159D0D" w14:textId="77777777" w:rsidR="00EF3800" w:rsidRPr="007C5808" w:rsidRDefault="00EF3800" w:rsidP="00EF38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= tan</w:t>
            </w:r>
            <w:r w:rsidRPr="007C580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[2 </w:t>
            </w:r>
            <w:proofErr w:type="gramStart"/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cos(</w:t>
            </w:r>
            <w:proofErr w:type="gramEnd"/>
            <w:r w:rsidRPr="007C5808">
              <w:rPr>
                <w:rFonts w:ascii="Times New Roman" w:hAnsi="Times New Roman" w:cs="Times New Roman"/>
                <w:position w:val="-24"/>
                <w:sz w:val="24"/>
                <w:szCs w:val="24"/>
              </w:rPr>
              <w:object w:dxaOrig="400" w:dyaOrig="620" w14:anchorId="50A9482E">
                <v:shape id="_x0000_i1621" type="#_x0000_t75" style="width:20.25pt;height:31.5pt" o:ole="">
                  <v:imagedata r:id="rId13" o:title=""/>
                </v:shape>
                <o:OLEObject Type="Embed" ProgID="Equation.3" ShapeID="_x0000_i1621" DrawAspect="Content" ObjectID="_1672431263" r:id="rId14"/>
              </w:object>
            </w: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)]</w:t>
            </w:r>
          </w:p>
          <w:p w14:paraId="7C36F986" w14:textId="77777777" w:rsidR="00EF3800" w:rsidRPr="007C5808" w:rsidRDefault="00EF3800" w:rsidP="00EF380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</w:t>
            </w:r>
            <w:proofErr w:type="gramStart"/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=  tan</w:t>
            </w:r>
            <w:proofErr w:type="gramEnd"/>
            <w:r w:rsidRPr="007C580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[2x </w:t>
            </w:r>
            <w:r w:rsidRPr="007C5808">
              <w:rPr>
                <w:rFonts w:ascii="Times New Roman" w:hAnsi="Times New Roman" w:cs="Times New Roman"/>
                <w:position w:val="-24"/>
                <w:sz w:val="24"/>
                <w:szCs w:val="24"/>
              </w:rPr>
              <w:object w:dxaOrig="240" w:dyaOrig="620" w14:anchorId="0942E3DB">
                <v:shape id="_x0000_i1622" type="#_x0000_t75" style="width:12pt;height:31.5pt" o:ole="">
                  <v:imagedata r:id="rId15" o:title=""/>
                </v:shape>
                <o:OLEObject Type="Embed" ProgID="Equation.3" ShapeID="_x0000_i1622" DrawAspect="Content" ObjectID="_1672431264" r:id="rId16"/>
              </w:object>
            </w: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)]</w:t>
            </w:r>
          </w:p>
          <w:p w14:paraId="5F8BA75A" w14:textId="75D3BD8A" w:rsidR="00ED13A6" w:rsidRPr="007C5808" w:rsidRDefault="00EF3800" w:rsidP="007C58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= </w:t>
            </w:r>
            <w:r w:rsidRPr="007C5808">
              <w:rPr>
                <w:rFonts w:ascii="Times New Roman" w:hAnsi="Times New Roman" w:cs="Times New Roman"/>
                <w:position w:val="-24"/>
                <w:sz w:val="24"/>
                <w:szCs w:val="24"/>
              </w:rPr>
              <w:object w:dxaOrig="260" w:dyaOrig="620" w14:anchorId="662C058C">
                <v:shape id="_x0000_i1623" type="#_x0000_t75" style="width:13.5pt;height:31.5pt" o:ole="">
                  <v:imagedata r:id="rId17" o:title=""/>
                </v:shape>
                <o:OLEObject Type="Embed" ProgID="Equation.3" ShapeID="_x0000_i1623" DrawAspect="Content" ObjectID="_1672431265" r:id="rId18"/>
              </w:object>
            </w:r>
          </w:p>
        </w:tc>
        <w:tc>
          <w:tcPr>
            <w:tcW w:w="990" w:type="dxa"/>
          </w:tcPr>
          <w:p w14:paraId="5B2EF38C" w14:textId="23504EC5" w:rsidR="00ED13A6" w:rsidRPr="007C5808" w:rsidRDefault="00ED13A6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DC4949" w14:textId="77777777" w:rsidR="009A68F5" w:rsidRPr="007C5808" w:rsidRDefault="009A68F5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E6B609A" w14:textId="77723D24" w:rsidR="009A68F5" w:rsidRPr="007C5808" w:rsidRDefault="009A68F5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6796C71B" w14:textId="77777777" w:rsidR="009A68F5" w:rsidRPr="007C5808" w:rsidRDefault="009A68F5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C4A8C3" w14:textId="77777777" w:rsidR="009A68F5" w:rsidRPr="007C5808" w:rsidRDefault="009A68F5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007F662" w14:textId="77777777" w:rsidR="009A68F5" w:rsidRPr="007C5808" w:rsidRDefault="009A68F5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9CBBD50" w14:textId="77777777" w:rsidR="009A68F5" w:rsidRPr="007C5808" w:rsidRDefault="009A68F5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BA008BB" w14:textId="582A7077" w:rsidR="009A68F5" w:rsidRPr="007C5808" w:rsidRDefault="009A68F5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D13A6" w:rsidRPr="007C5808" w14:paraId="1C1513EF" w14:textId="77777777" w:rsidTr="007C5808">
        <w:trPr>
          <w:jc w:val="center"/>
        </w:trPr>
        <w:tc>
          <w:tcPr>
            <w:tcW w:w="810" w:type="dxa"/>
          </w:tcPr>
          <w:p w14:paraId="44369BF2" w14:textId="77777777" w:rsidR="00ED13A6" w:rsidRPr="007C5808" w:rsidRDefault="00ED13A6" w:rsidP="00760C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22.</w:t>
            </w:r>
          </w:p>
        </w:tc>
        <w:tc>
          <w:tcPr>
            <w:tcW w:w="8725" w:type="dxa"/>
          </w:tcPr>
          <w:p w14:paraId="6678F56C" w14:textId="77777777" w:rsidR="000715A3" w:rsidRPr="007C5808" w:rsidRDefault="000715A3" w:rsidP="000715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position w:val="-10"/>
                <w:sz w:val="24"/>
                <w:szCs w:val="24"/>
              </w:rPr>
              <w:object w:dxaOrig="1320" w:dyaOrig="380" w14:anchorId="462AB2A8">
                <v:shape id="_x0000_i1624" type="#_x0000_t75" style="width:66pt;height:19.5pt" o:ole="">
                  <v:imagedata r:id="rId19" o:title=""/>
                </v:shape>
                <o:OLEObject Type="Embed" ProgID="Equation.3" ShapeID="_x0000_i1624" DrawAspect="Content" ObjectID="_1672431266" r:id="rId20"/>
              </w:object>
            </w:r>
          </w:p>
          <w:p w14:paraId="496C16E3" w14:textId="77777777" w:rsidR="000715A3" w:rsidRPr="007C5808" w:rsidRDefault="000715A3" w:rsidP="000715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position w:val="-18"/>
                <w:sz w:val="24"/>
                <w:szCs w:val="24"/>
              </w:rPr>
              <w:object w:dxaOrig="1080" w:dyaOrig="480" w14:anchorId="6F149EBC">
                <v:shape id="_x0000_i1625" type="#_x0000_t75" style="width:54pt;height:24pt" o:ole="">
                  <v:imagedata r:id="rId21" o:title=""/>
                </v:shape>
                <o:OLEObject Type="Embed" ProgID="Equation.3" ShapeID="_x0000_i1625" DrawAspect="Content" ObjectID="_1672431267" r:id="rId22"/>
              </w:object>
            </w:r>
          </w:p>
          <w:p w14:paraId="52B6D675" w14:textId="0A005E17" w:rsidR="000715A3" w:rsidRPr="007C5808" w:rsidRDefault="000715A3" w:rsidP="000715A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position w:val="-28"/>
                <w:sz w:val="24"/>
                <w:szCs w:val="24"/>
              </w:rPr>
              <w:object w:dxaOrig="1840" w:dyaOrig="660" w14:anchorId="051A8BFC">
                <v:shape id="_x0000_i1626" type="#_x0000_t75" style="width:92.25pt;height:33pt" o:ole="">
                  <v:imagedata r:id="rId23" o:title=""/>
                </v:shape>
                <o:OLEObject Type="Embed" ProgID="Equation.3" ShapeID="_x0000_i1626" DrawAspect="Content" ObjectID="_1672431268" r:id="rId24"/>
              </w:object>
            </w:r>
          </w:p>
          <w:p w14:paraId="7E095EBD" w14:textId="77777777" w:rsidR="00ED13A6" w:rsidRPr="007C5808" w:rsidRDefault="00ED13A6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48EDBF04" w14:textId="77777777" w:rsidR="00ED13A6" w:rsidRPr="007C5808" w:rsidRDefault="00ED13A6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94D3AD0" w14:textId="77777777" w:rsidR="009A68F5" w:rsidRPr="007C5808" w:rsidRDefault="009A68F5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4E63696" w14:textId="77777777" w:rsidR="009A68F5" w:rsidRPr="007C5808" w:rsidRDefault="009A68F5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1091FB32" w14:textId="77777777" w:rsidR="009A68F5" w:rsidRPr="007C5808" w:rsidRDefault="009A68F5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267D4B" w14:textId="77777777" w:rsidR="009A68F5" w:rsidRPr="007C5808" w:rsidRDefault="009A68F5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88471F8" w14:textId="19A151DB" w:rsidR="009A68F5" w:rsidRPr="007C5808" w:rsidRDefault="009A68F5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D13A6" w:rsidRPr="007C5808" w14:paraId="4501E449" w14:textId="77777777" w:rsidTr="007C5808">
        <w:trPr>
          <w:jc w:val="center"/>
        </w:trPr>
        <w:tc>
          <w:tcPr>
            <w:tcW w:w="810" w:type="dxa"/>
          </w:tcPr>
          <w:p w14:paraId="6FAA6D52" w14:textId="77777777" w:rsidR="00ED13A6" w:rsidRPr="007C5808" w:rsidRDefault="00ED13A6" w:rsidP="00760C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23.</w:t>
            </w:r>
          </w:p>
        </w:tc>
        <w:tc>
          <w:tcPr>
            <w:tcW w:w="8725" w:type="dxa"/>
          </w:tcPr>
          <w:p w14:paraId="7830D726" w14:textId="79185DC4" w:rsidR="00ED13A6" w:rsidRPr="007C5808" w:rsidRDefault="003740E0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den>
                </m:f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 xml:space="preserve"> 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tan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1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 xml:space="preserve"> 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a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 xml:space="preserve"> - 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tan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1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 xml:space="preserve">0 </m:t>
                    </m:r>
                  </m:e>
                </m:d>
                <m:r>
                  <w:rPr>
                    <w:rFonts w:ascii="Cambria Math" w:hAnsi="Cambria Math" w:cs="Times New Roman"/>
                    <w:sz w:val="24"/>
                    <w:szCs w:val="24"/>
                    <w:vertAlign w:val="superscript"/>
                  </w:rPr>
                  <m:t xml:space="preserve">= 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vertAlign w:val="superscript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  <w:vertAlign w:val="superscript"/>
                      </w:rPr>
                      <m:t>π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vertAlign w:val="superscript"/>
                      </w:rPr>
                      <m:t>8</m:t>
                    </m:r>
                  </m:den>
                </m:f>
                <m:r>
                  <w:rPr>
                    <w:rFonts w:ascii="Cambria Math" w:hAnsi="Cambria Math" w:cs="Times New Roman"/>
                    <w:sz w:val="24"/>
                    <w:szCs w:val="24"/>
                    <w:vertAlign w:val="superscript"/>
                  </w:rPr>
                  <m:t xml:space="preserve"> </m:t>
                </m:r>
              </m:oMath>
            </m:oMathPara>
          </w:p>
          <w:p w14:paraId="36D23405" w14:textId="39227B8F" w:rsidR="00D44437" w:rsidRPr="007C5808" w:rsidRDefault="00D44437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</w:p>
          <w:p w14:paraId="7AEAEB52" w14:textId="29D6B26C" w:rsidR="00D44437" w:rsidRPr="007C5808" w:rsidRDefault="003740E0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tan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1</m:t>
                    </m:r>
                  </m:sup>
                </m:s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 xml:space="preserve"> 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a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den>
                </m:f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vertAlign w:val="superscript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  <w:vertAlign w:val="superscript"/>
                      </w:rPr>
                      <m:t>π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  <w:vertAlign w:val="superscript"/>
                      </w:rPr>
                      <m:t>4</m:t>
                    </m:r>
                  </m:den>
                </m:f>
              </m:oMath>
            </m:oMathPara>
          </w:p>
          <w:p w14:paraId="2C87A763" w14:textId="610F6974" w:rsidR="00D44437" w:rsidRPr="007C5808" w:rsidRDefault="003740E0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m:oMath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a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den>
              </m:f>
              <m:r>
                <w:rPr>
                  <w:rFonts w:ascii="Cambria Math" w:hAnsi="Cambria Math" w:cs="Times New Roman"/>
                  <w:sz w:val="24"/>
                  <w:szCs w:val="24"/>
                </w:rPr>
                <m:t>=</m:t>
              </m:r>
            </m:oMath>
            <w:r w:rsidR="00D44437"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tan </w:t>
            </w:r>
            <m:oMath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vertAlign w:val="superscript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  <w:vertAlign w:val="superscript"/>
                    </w:rPr>
                    <m:t>π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  <w:vertAlign w:val="superscript"/>
                    </w:rPr>
                    <m:t>4</m:t>
                  </m:r>
                </m:den>
              </m:f>
              <m:r>
                <w:rPr>
                  <w:rFonts w:ascii="Cambria Math" w:hAnsi="Cambria Math" w:cs="Times New Roman"/>
                  <w:sz w:val="24"/>
                  <w:szCs w:val="24"/>
                  <w:vertAlign w:val="superscript"/>
                </w:rPr>
                <m:t>= 1</m:t>
              </m:r>
            </m:oMath>
            <w:r w:rsidR="00D44437" w:rsidRPr="007C580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  </w:t>
            </w:r>
          </w:p>
          <w:p w14:paraId="274D66E7" w14:textId="50E628D8" w:rsidR="00D44437" w:rsidRPr="007C5808" w:rsidRDefault="00D44437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 a=2</w:t>
            </w:r>
          </w:p>
          <w:p w14:paraId="2937E9C1" w14:textId="77777777" w:rsidR="00D44437" w:rsidRPr="007C5808" w:rsidRDefault="00D44437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76C57C6" w14:textId="77777777" w:rsidR="00D44437" w:rsidRPr="007C5808" w:rsidRDefault="00D44437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C91C4BC" w14:textId="77777777" w:rsidR="00ED13A6" w:rsidRPr="007C5808" w:rsidRDefault="00ED13A6" w:rsidP="00760CE3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OR</w:t>
            </w:r>
          </w:p>
          <w:p w14:paraId="66FAC730" w14:textId="77777777" w:rsidR="005963C4" w:rsidRPr="007C5808" w:rsidRDefault="003740E0" w:rsidP="00760CE3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m:oMath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hAnsi="Cambria Math" w:cs="Times New Roman"/>
                      <w:b/>
                      <w:i/>
                      <w:sz w:val="24"/>
                      <w:szCs w:val="24"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hAnsi="Cambria Math" w:cs="Times New Roman"/>
                          <w:b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e</m:t>
                          </m:r>
                        </m:e>
                        <m:sup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b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log</m:t>
                              </m:r>
                            </m:e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e</m:t>
                              </m:r>
                            </m:sub>
                          </m:sSub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="Times New Roman"/>
                                  <w:b/>
                                  <w:i/>
                                  <w:sz w:val="24"/>
                                  <w:szCs w:val="24"/>
                                </w:rPr>
                              </m:ctrlPr>
                            </m:radPr>
                            <m:deg/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x</m:t>
                              </m:r>
                            </m:e>
                          </m:rad>
                        </m:sup>
                      </m:sSup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 xml:space="preserve">  </m:t>
                      </m:r>
                    </m:num>
                    <m:den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den>
                  </m:f>
                </m:e>
              </m:nary>
              <m:r>
                <m:rPr>
                  <m:sty m:val="bi"/>
                </m:rPr>
                <w:rPr>
                  <w:rFonts w:ascii="Cambria Math" w:hAnsi="Cambria Math" w:cs="Times New Roman"/>
                  <w:sz w:val="24"/>
                  <w:szCs w:val="24"/>
                </w:rPr>
                <m:t>dx</m:t>
              </m:r>
            </m:oMath>
            <w:r w:rsidR="00F02D9D"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= </w:t>
            </w:r>
            <m:oMath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hAnsi="Cambria Math" w:cs="Times New Roman"/>
                      <w:b/>
                      <w:i/>
                      <w:sz w:val="24"/>
                      <w:szCs w:val="24"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hAnsi="Cambria Math" w:cs="Times New Roman"/>
                          <w:b/>
                          <w:i/>
                          <w:sz w:val="24"/>
                          <w:szCs w:val="24"/>
                        </w:rPr>
                      </m:ctrlPr>
                    </m:fPr>
                    <m:num>
                      <m:rad>
                        <m:radPr>
                          <m:degHide m:val="1"/>
                          <m:ctrlPr>
                            <w:rPr>
                              <w:rFonts w:ascii="Cambria Math" w:hAnsi="Cambria Math" w:cs="Times New Roman"/>
                              <w:b/>
                              <w:i/>
                              <w:sz w:val="24"/>
                              <w:szCs w:val="24"/>
                            </w:rPr>
                          </m:ctrlPr>
                        </m:radPr>
                        <m:deg/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x</m:t>
                          </m:r>
                        </m:e>
                      </m:rad>
                    </m:num>
                    <m:den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x</m:t>
                      </m:r>
                    </m:den>
                  </m:f>
                </m:e>
              </m:nary>
              <m:r>
                <m:rPr>
                  <m:sty m:val="bi"/>
                </m:rPr>
                <w:rPr>
                  <w:rFonts w:ascii="Cambria Math" w:hAnsi="Cambria Math" w:cs="Times New Roman"/>
                  <w:sz w:val="24"/>
                  <w:szCs w:val="24"/>
                </w:rPr>
                <m:t xml:space="preserve"> dx</m:t>
              </m:r>
            </m:oMath>
            <w:r w:rsidR="00F02D9D"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= 2</w:t>
            </w:r>
            <m:oMath>
              <m:rad>
                <m:radPr>
                  <m:degHide m:val="1"/>
                  <m:ctrlPr>
                    <w:rPr>
                      <w:rFonts w:ascii="Cambria Math" w:hAnsi="Cambria Math" w:cs="Times New Roman"/>
                      <w:b/>
                      <w:i/>
                      <w:sz w:val="24"/>
                      <w:szCs w:val="24"/>
                    </w:rPr>
                  </m:ctrlPr>
                </m:radPr>
                <m:deg/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</m:rad>
              <m:r>
                <m:rPr>
                  <m:sty m:val="bi"/>
                </m:rPr>
                <w:rPr>
                  <w:rFonts w:ascii="Cambria Math" w:hAnsi="Cambria Math" w:cs="Times New Roman"/>
                  <w:sz w:val="24"/>
                  <w:szCs w:val="24"/>
                </w:rPr>
                <m:t xml:space="preserve"> +C</m:t>
              </m:r>
            </m:oMath>
          </w:p>
          <w:p w14:paraId="04BAD075" w14:textId="1CF7BC2D" w:rsidR="00E67730" w:rsidRPr="007C5808" w:rsidRDefault="00E67730" w:rsidP="00760CE3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0" w:type="dxa"/>
          </w:tcPr>
          <w:p w14:paraId="67E73C9C" w14:textId="77777777" w:rsidR="00ED13A6" w:rsidRPr="007C5808" w:rsidRDefault="00ED13A6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40A46B" w14:textId="77777777" w:rsidR="009A68F5" w:rsidRPr="007C5808" w:rsidRDefault="009A68F5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90EFEF" w14:textId="77777777" w:rsidR="009A68F5" w:rsidRPr="007C5808" w:rsidRDefault="009A68F5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24857D7C" w14:textId="77777777" w:rsidR="009A68F5" w:rsidRPr="007C5808" w:rsidRDefault="009A68F5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A3191BB" w14:textId="77777777" w:rsidR="009A68F5" w:rsidRPr="007C5808" w:rsidRDefault="009A68F5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945352" w14:textId="77777777" w:rsidR="009A68F5" w:rsidRPr="007C5808" w:rsidRDefault="009A68F5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</w:t>
            </w:r>
          </w:p>
          <w:p w14:paraId="05DF1A93" w14:textId="77777777" w:rsidR="00E67730" w:rsidRPr="007C5808" w:rsidRDefault="00E67730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276C86" w14:textId="77777777" w:rsidR="00E67730" w:rsidRPr="007C5808" w:rsidRDefault="00E67730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C82A8D8" w14:textId="77777777" w:rsidR="00E67730" w:rsidRPr="007C5808" w:rsidRDefault="00E67730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F9F5D73" w14:textId="77777777" w:rsidR="00E67730" w:rsidRPr="007C5808" w:rsidRDefault="00E67730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DBD187" w14:textId="3B3936CA" w:rsidR="00E67730" w:rsidRPr="007C5808" w:rsidRDefault="00E67730" w:rsidP="00760C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+1</w:t>
            </w:r>
          </w:p>
        </w:tc>
      </w:tr>
      <w:tr w:rsidR="00ED13A6" w:rsidRPr="007C5808" w14:paraId="68D33731" w14:textId="77777777" w:rsidTr="007C5808">
        <w:trPr>
          <w:jc w:val="center"/>
        </w:trPr>
        <w:tc>
          <w:tcPr>
            <w:tcW w:w="810" w:type="dxa"/>
          </w:tcPr>
          <w:p w14:paraId="749F9FDB" w14:textId="77777777" w:rsidR="00ED13A6" w:rsidRPr="007C5808" w:rsidRDefault="00ED13A6" w:rsidP="00760CE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24.</w:t>
            </w:r>
          </w:p>
        </w:tc>
        <w:tc>
          <w:tcPr>
            <w:tcW w:w="8725" w:type="dxa"/>
          </w:tcPr>
          <w:p w14:paraId="6D1A11FD" w14:textId="1FCBE8BD" w:rsidR="00ED13A6" w:rsidRPr="007C5808" w:rsidRDefault="00852B8F" w:rsidP="00760C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Centroid of the triangle ABC with coordinates A ( a,00) B ( 0,b,0) and C( 0,0,c) = (</w:t>
            </w:r>
            <m:oMath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a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3</m:t>
                  </m:r>
                </m:den>
              </m:f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, 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b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 xml:space="preserve">3  </m:t>
                  </m:r>
                </m:den>
              </m:f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c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3</m:t>
                  </m:r>
                </m:den>
              </m:f>
              <m:r>
                <w:rPr>
                  <w:rFonts w:ascii="Cambria Math" w:hAnsi="Cambria Math" w:cs="Times New Roman"/>
                  <w:sz w:val="24"/>
                  <w:szCs w:val="24"/>
                </w:rPr>
                <m:t>)</m:t>
              </m:r>
            </m:oMath>
          </w:p>
          <w:p w14:paraId="4511248F" w14:textId="77777777" w:rsidR="00852B8F" w:rsidRPr="007C5808" w:rsidRDefault="00852B8F" w:rsidP="00760C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But the centroid is given (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α,β,γ)</m:t>
              </m:r>
            </m:oMath>
          </w:p>
          <w:p w14:paraId="337B9440" w14:textId="77777777" w:rsidR="009D255A" w:rsidRPr="007C5808" w:rsidRDefault="009D255A" w:rsidP="00760C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a= 3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α</m:t>
              </m:r>
            </m:oMath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 ,b</w:t>
            </w:r>
            <w:proofErr w:type="gramEnd"/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= 3β</m:t>
              </m:r>
            </m:oMath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     c= 3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γ</m:t>
              </m:r>
            </m:oMath>
          </w:p>
          <w:p w14:paraId="14D99D95" w14:textId="77777777" w:rsidR="00323CC5" w:rsidRPr="007C5808" w:rsidRDefault="00323CC5" w:rsidP="00760C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Equation of the plane    </w:t>
            </w:r>
            <m:oMath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3α</m:t>
                  </m:r>
                </m:den>
              </m:f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+ 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y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3β</m:t>
                  </m:r>
                </m:den>
              </m:f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+ 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z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3γ</m:t>
                  </m:r>
                </m:den>
              </m:f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= 1</m:t>
              </m:r>
            </m:oMath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</w:p>
          <w:p w14:paraId="2AC47E82" w14:textId="35A3D1DF" w:rsidR="00323CC5" w:rsidRPr="007C5808" w:rsidRDefault="003740E0" w:rsidP="00760CE3">
            <w:pPr>
              <w:rPr>
                <w:rFonts w:ascii="Times New Roman" w:hAnsi="Times New Roman" w:cs="Times New Roman"/>
                <w:sz w:val="24"/>
                <w:szCs w:val="24"/>
              </w:rPr>
            </w:pPr>
            <m:oMath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α</m:t>
                  </m:r>
                </m:den>
              </m:f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+ 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y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β</m:t>
                  </m:r>
                </m:den>
              </m:f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+ 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z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γ</m:t>
                  </m:r>
                </m:den>
              </m:f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= 1</m:t>
              </m:r>
            </m:oMath>
            <w:r w:rsidR="00323CC5"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</w:p>
        </w:tc>
        <w:tc>
          <w:tcPr>
            <w:tcW w:w="990" w:type="dxa"/>
          </w:tcPr>
          <w:p w14:paraId="66A712DF" w14:textId="77777777" w:rsidR="00ED13A6" w:rsidRPr="007C5808" w:rsidRDefault="00ED13A6" w:rsidP="00760CE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DD25616" w14:textId="77777777" w:rsidR="00E67730" w:rsidRPr="007C5808" w:rsidRDefault="00E67730" w:rsidP="00760CE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04BD528" w14:textId="77777777" w:rsidR="00E67730" w:rsidRPr="007C5808" w:rsidRDefault="00E67730" w:rsidP="00760CE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29D62DA" w14:textId="77777777" w:rsidR="00E67730" w:rsidRPr="007C5808" w:rsidRDefault="00E67730" w:rsidP="00760CE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D7B082" w14:textId="77777777" w:rsidR="00E67730" w:rsidRPr="007C5808" w:rsidRDefault="00E67730" w:rsidP="00760C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6D097922" w14:textId="77777777" w:rsidR="00E67730" w:rsidRPr="007C5808" w:rsidRDefault="00E67730" w:rsidP="00760CE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B36AC8" w14:textId="77777777" w:rsidR="00E67730" w:rsidRPr="007C5808" w:rsidRDefault="00E67730" w:rsidP="00760CE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361512" w14:textId="38142EA8" w:rsidR="00E67730" w:rsidRPr="007C5808" w:rsidRDefault="00E67730" w:rsidP="00760C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1D0C67" w:rsidRPr="007C5808" w14:paraId="04EC973B" w14:textId="77777777" w:rsidTr="007C5808">
        <w:trPr>
          <w:jc w:val="center"/>
        </w:trPr>
        <w:tc>
          <w:tcPr>
            <w:tcW w:w="810" w:type="dxa"/>
          </w:tcPr>
          <w:p w14:paraId="09F942F9" w14:textId="77777777" w:rsidR="001D0C67" w:rsidRPr="007C5808" w:rsidRDefault="001D0C67" w:rsidP="001D0C6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25.</w:t>
            </w:r>
          </w:p>
        </w:tc>
        <w:tc>
          <w:tcPr>
            <w:tcW w:w="8725" w:type="dxa"/>
          </w:tcPr>
          <w:p w14:paraId="343BC154" w14:textId="77777777" w:rsidR="001D0C67" w:rsidRPr="007C5808" w:rsidRDefault="001D0C67" w:rsidP="001D0C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position w:val="-24"/>
                <w:sz w:val="24"/>
                <w:szCs w:val="24"/>
              </w:rPr>
              <w:object w:dxaOrig="1200" w:dyaOrig="660" w14:anchorId="6F2589FC">
                <v:shape id="_x0000_i1627" type="#_x0000_t75" style="width:60pt;height:33pt" o:ole="">
                  <v:imagedata r:id="rId25" o:title=""/>
                </v:shape>
                <o:OLEObject Type="Embed" ProgID="Equation.3" ShapeID="_x0000_i1627" DrawAspect="Content" ObjectID="_1672431269" r:id="rId26"/>
              </w:object>
            </w:r>
          </w:p>
          <w:p w14:paraId="737475E6" w14:textId="77777777" w:rsidR="001D0C67" w:rsidRPr="007C5808" w:rsidRDefault="001D0C67" w:rsidP="001D0C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position w:val="-30"/>
                <w:sz w:val="24"/>
                <w:szCs w:val="24"/>
              </w:rPr>
              <w:object w:dxaOrig="1800" w:dyaOrig="680" w14:anchorId="0E2B7532">
                <v:shape id="_x0000_i1628" type="#_x0000_t75" style="width:90pt;height:33.75pt" o:ole="">
                  <v:imagedata r:id="rId27" o:title=""/>
                </v:shape>
                <o:OLEObject Type="Embed" ProgID="Equation.3" ShapeID="_x0000_i1628" DrawAspect="Content" ObjectID="_1672431270" r:id="rId28"/>
              </w:object>
            </w:r>
          </w:p>
          <w:p w14:paraId="3A8AFAB6" w14:textId="55DBF635" w:rsidR="001D0C67" w:rsidRPr="007C5808" w:rsidRDefault="001D0C6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tan</w:t>
            </w:r>
            <w:r w:rsidRPr="007C580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y = tan</w:t>
            </w:r>
            <w:r w:rsidRPr="007C5808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 xml:space="preserve">-1 </w:t>
            </w: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x +c</w:t>
            </w:r>
          </w:p>
        </w:tc>
        <w:tc>
          <w:tcPr>
            <w:tcW w:w="990" w:type="dxa"/>
          </w:tcPr>
          <w:p w14:paraId="5D06DBCE" w14:textId="77777777" w:rsidR="001D0C67" w:rsidRPr="007C5808" w:rsidRDefault="001D0C6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776657" w14:textId="77777777" w:rsidR="00E67730" w:rsidRPr="007C5808" w:rsidRDefault="00E67730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414F607" w14:textId="77777777" w:rsidR="00E67730" w:rsidRPr="007C5808" w:rsidRDefault="00E67730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2B0E0AEE" w14:textId="77777777" w:rsidR="00E67730" w:rsidRPr="007C5808" w:rsidRDefault="00E67730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0C0F110" w14:textId="54C623D4" w:rsidR="00E67730" w:rsidRPr="007C5808" w:rsidRDefault="00E67730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1D0C67" w:rsidRPr="007C5808" w14:paraId="1EBAD58D" w14:textId="77777777" w:rsidTr="007C5808">
        <w:trPr>
          <w:jc w:val="center"/>
        </w:trPr>
        <w:tc>
          <w:tcPr>
            <w:tcW w:w="810" w:type="dxa"/>
            <w:vAlign w:val="center"/>
          </w:tcPr>
          <w:p w14:paraId="0372708E" w14:textId="77777777" w:rsidR="001D0C67" w:rsidRPr="007C5808" w:rsidRDefault="001D0C67" w:rsidP="001D0C6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26.</w:t>
            </w:r>
          </w:p>
        </w:tc>
        <w:tc>
          <w:tcPr>
            <w:tcW w:w="8725" w:type="dxa"/>
          </w:tcPr>
          <w:p w14:paraId="5854A673" w14:textId="1DB069F4" w:rsidR="001D0C67" w:rsidRPr="007C5808" w:rsidRDefault="001047DB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Slope = 11</w:t>
            </w:r>
          </w:p>
        </w:tc>
        <w:tc>
          <w:tcPr>
            <w:tcW w:w="990" w:type="dxa"/>
          </w:tcPr>
          <w:p w14:paraId="42826072" w14:textId="50594DE9" w:rsidR="001D0C67" w:rsidRPr="007C5808" w:rsidRDefault="00E67730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1D0C67" w:rsidRPr="007C5808" w14:paraId="2DA1604D" w14:textId="77777777" w:rsidTr="007C5808">
        <w:trPr>
          <w:jc w:val="center"/>
        </w:trPr>
        <w:tc>
          <w:tcPr>
            <w:tcW w:w="810" w:type="dxa"/>
            <w:vAlign w:val="center"/>
          </w:tcPr>
          <w:p w14:paraId="009F376D" w14:textId="77777777" w:rsidR="001D0C67" w:rsidRPr="007C5808" w:rsidRDefault="001D0C67" w:rsidP="001D0C6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27.</w:t>
            </w:r>
          </w:p>
        </w:tc>
        <w:tc>
          <w:tcPr>
            <w:tcW w:w="8725" w:type="dxa"/>
          </w:tcPr>
          <w:p w14:paraId="66029551" w14:textId="4041F390" w:rsidR="00BC7F88" w:rsidRPr="007C5808" w:rsidRDefault="00BC7F88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7C5808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D29C3C3" wp14:editId="36F65FB7">
                  <wp:extent cx="1905000" cy="1765935"/>
                  <wp:effectExtent l="0" t="0" r="0" b="571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17659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1E02B9" w14:textId="4D197DF9" w:rsidR="001D0C67" w:rsidRPr="007C5808" w:rsidRDefault="00214A3B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Required Area = </w:t>
            </w:r>
            <m:oMath>
              <m:nary>
                <m:naryPr>
                  <m:limLoc m:val="subSup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GB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GB"/>
                    </w:rPr>
                    <m:t>1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GB"/>
                    </w:rPr>
                    <m:t>4</m:t>
                  </m:r>
                </m:sup>
                <m:e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GB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GB"/>
                        </w:rPr>
                        <m:t>x</m:t>
                      </m:r>
                    </m:e>
                  </m:rad>
                </m:e>
              </m:nary>
              <m:r>
                <w:rPr>
                  <w:rFonts w:ascii="Cambria Math" w:hAnsi="Cambria Math" w:cs="Times New Roman"/>
                  <w:sz w:val="24"/>
                  <w:szCs w:val="24"/>
                  <w:lang w:val="en-GB"/>
                </w:rPr>
                <m:t>dx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GB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GB"/>
                    </w:rPr>
                    <m:t>2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GB"/>
                    </w:rPr>
                    <m:t>3</m:t>
                  </m:r>
                </m:den>
              </m:f>
              <m:r>
                <w:rPr>
                  <w:rFonts w:ascii="Cambria Math" w:hAnsi="Cambria Math" w:cs="Times New Roman"/>
                  <w:sz w:val="24"/>
                  <w:szCs w:val="24"/>
                  <w:lang w:val="en-GB"/>
                </w:rPr>
                <m:t xml:space="preserve"> ×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GB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GB"/>
                    </w:rPr>
                    <m:t>(4</m:t>
                  </m:r>
                </m:e>
                <m:sup>
                  <m:f>
                    <m:fPr>
                      <m:type m:val="skw"/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GB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GB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GB"/>
                        </w:rPr>
                        <m:t>2</m:t>
                      </m:r>
                    </m:den>
                  </m:f>
                </m:sup>
              </m:sSup>
              <m:r>
                <w:rPr>
                  <w:rFonts w:ascii="Cambria Math" w:hAnsi="Cambria Math" w:cs="Times New Roman"/>
                  <w:sz w:val="24"/>
                  <w:szCs w:val="24"/>
                  <w:lang w:val="en-GB"/>
                </w:rPr>
                <m:t xml:space="preserve"> -1)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GB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GB"/>
                    </w:rPr>
                    <m:t>14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GB"/>
                    </w:rPr>
                    <m:t>3</m:t>
                  </m:r>
                </m:den>
              </m:f>
            </m:oMath>
            <w:r w:rsidRPr="007C5808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sq units</w:t>
            </w:r>
          </w:p>
        </w:tc>
        <w:tc>
          <w:tcPr>
            <w:tcW w:w="990" w:type="dxa"/>
          </w:tcPr>
          <w:p w14:paraId="569F90AB" w14:textId="6EC53385" w:rsidR="001D0C67" w:rsidRPr="007C5808" w:rsidRDefault="00E67730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½</w:t>
            </w:r>
          </w:p>
          <w:p w14:paraId="735D9E4A" w14:textId="77777777" w:rsidR="00E67730" w:rsidRPr="007C5808" w:rsidRDefault="00E67730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7340B44" w14:textId="77777777" w:rsidR="00E67730" w:rsidRPr="007C5808" w:rsidRDefault="00E67730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37433A6" w14:textId="77777777" w:rsidR="00E67730" w:rsidRPr="007C5808" w:rsidRDefault="00E67730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C09F3D9" w14:textId="77777777" w:rsidR="00E67730" w:rsidRPr="007C5808" w:rsidRDefault="00E67730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1E610FA" w14:textId="77777777" w:rsidR="00E67730" w:rsidRPr="007C5808" w:rsidRDefault="00E67730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6D6DE0" w14:textId="77777777" w:rsidR="00E67730" w:rsidRPr="007C5808" w:rsidRDefault="00E67730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0E684BF" w14:textId="77777777" w:rsidR="00E67730" w:rsidRPr="007C5808" w:rsidRDefault="00E67730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D9D2922" w14:textId="77777777" w:rsidR="00E67730" w:rsidRPr="007C5808" w:rsidRDefault="00E67730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EE4F2BF" w14:textId="77777777" w:rsidR="00E67730" w:rsidRPr="007C5808" w:rsidRDefault="00E67730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55B60E7" w14:textId="15309A66" w:rsidR="00E67730" w:rsidRPr="007C5808" w:rsidRDefault="00E67730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1 ½ </w:t>
            </w:r>
          </w:p>
        </w:tc>
      </w:tr>
      <w:tr w:rsidR="001D0C67" w:rsidRPr="007C5808" w14:paraId="36E9CBCD" w14:textId="77777777" w:rsidTr="007C5808">
        <w:trPr>
          <w:jc w:val="center"/>
        </w:trPr>
        <w:tc>
          <w:tcPr>
            <w:tcW w:w="810" w:type="dxa"/>
          </w:tcPr>
          <w:p w14:paraId="22F83068" w14:textId="77777777" w:rsidR="001D0C67" w:rsidRPr="007C5808" w:rsidRDefault="001D0C67" w:rsidP="001D0C67">
            <w:pPr>
              <w:spacing w:before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28.</w:t>
            </w:r>
          </w:p>
        </w:tc>
        <w:tc>
          <w:tcPr>
            <w:tcW w:w="8725" w:type="dxa"/>
          </w:tcPr>
          <w:p w14:paraId="2665D5BB" w14:textId="7B90B63B" w:rsidR="001D0C67" w:rsidRPr="007C5808" w:rsidRDefault="001D0C6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P </w:t>
            </w:r>
            <w:proofErr w:type="gramStart"/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( only</w:t>
            </w:r>
            <w:proofErr w:type="gramEnd"/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one of them coming to the school in time ) = P ( A </w:t>
            </w:r>
            <m:oMath>
              <m:acc>
                <m:accPr>
                  <m:chr m:val="̅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B</m:t>
                  </m:r>
                </m:e>
              </m:acc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or</m:t>
              </m:r>
              <m:acc>
                <m:accPr>
                  <m:chr m:val="̅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A</m:t>
                  </m:r>
                </m:e>
              </m:acc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B)</m:t>
              </m:r>
            </m:oMath>
          </w:p>
          <w:p w14:paraId="79ABE081" w14:textId="1D0C6DDD" w:rsidR="001D0C67" w:rsidRPr="007C5808" w:rsidRDefault="001D0C6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                                    </w:t>
            </w:r>
            <m:oMath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3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7</m:t>
                  </m:r>
                </m:den>
              </m:f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x 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7</m:t>
                  </m:r>
                </m:den>
              </m:f>
              <m:r>
                <w:rPr>
                  <w:rFonts w:ascii="Cambria Math" w:hAnsi="Cambria Math" w:cs="Times New Roman"/>
                  <w:sz w:val="24"/>
                  <w:szCs w:val="24"/>
                </w:rPr>
                <m:t>+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4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7</m:t>
                  </m:r>
                </m:den>
              </m:f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x 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5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7</m:t>
                  </m:r>
                </m:den>
              </m:f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 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6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49</m:t>
                  </m:r>
                </m:den>
              </m:f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</m:t>
              </m:r>
            </m:oMath>
          </w:p>
          <w:p w14:paraId="2BC53982" w14:textId="00DF7F25" w:rsidR="001D0C67" w:rsidRPr="007C5808" w:rsidRDefault="001D0C6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85ED93E" w14:textId="2849816F" w:rsidR="001D0C67" w:rsidRPr="007C5808" w:rsidRDefault="001D0C67" w:rsidP="001D0C6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OR</w:t>
            </w:r>
          </w:p>
          <w:p w14:paraId="4467F882" w14:textId="77777777" w:rsidR="001D0C67" w:rsidRPr="007C5808" w:rsidRDefault="001D0C67" w:rsidP="001D0C6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 = </w:t>
            </w:r>
            <w:proofErr w:type="gramStart"/>
            <w:r w:rsidRPr="007C5808">
              <w:rPr>
                <w:rFonts w:ascii="Times New Roman" w:eastAsia="Times New Roman" w:hAnsi="Times New Roman" w:cs="Times New Roman"/>
                <w:sz w:val="24"/>
                <w:szCs w:val="24"/>
              </w:rPr>
              <w:t>{ (</w:t>
            </w:r>
            <w:proofErr w:type="spellStart"/>
            <w:proofErr w:type="gramEnd"/>
            <w:r w:rsidRPr="007C5808">
              <w:rPr>
                <w:rFonts w:ascii="Times New Roman" w:eastAsia="Times New Roman" w:hAnsi="Times New Roman" w:cs="Times New Roman"/>
                <w:sz w:val="24"/>
                <w:szCs w:val="24"/>
              </w:rPr>
              <w:t>b,b</w:t>
            </w:r>
            <w:proofErr w:type="spellEnd"/>
            <w:r w:rsidRPr="007C5808">
              <w:rPr>
                <w:rFonts w:ascii="Times New Roman" w:eastAsia="Times New Roman" w:hAnsi="Times New Roman" w:cs="Times New Roman"/>
                <w:sz w:val="24"/>
                <w:szCs w:val="24"/>
              </w:rPr>
              <w:t>),(b, g),(</w:t>
            </w:r>
            <w:proofErr w:type="spellStart"/>
            <w:r w:rsidRPr="007C5808">
              <w:rPr>
                <w:rFonts w:ascii="Times New Roman" w:eastAsia="Times New Roman" w:hAnsi="Times New Roman" w:cs="Times New Roman"/>
                <w:sz w:val="24"/>
                <w:szCs w:val="24"/>
              </w:rPr>
              <w:t>g,b</w:t>
            </w:r>
            <w:proofErr w:type="spellEnd"/>
            <w:r w:rsidRPr="007C5808">
              <w:rPr>
                <w:rFonts w:ascii="Times New Roman" w:eastAsia="Times New Roman" w:hAnsi="Times New Roman" w:cs="Times New Roman"/>
                <w:sz w:val="24"/>
                <w:szCs w:val="24"/>
              </w:rPr>
              <w:t>),(</w:t>
            </w:r>
            <w:proofErr w:type="spellStart"/>
            <w:r w:rsidRPr="007C5808">
              <w:rPr>
                <w:rFonts w:ascii="Times New Roman" w:eastAsia="Times New Roman" w:hAnsi="Times New Roman" w:cs="Times New Roman"/>
                <w:sz w:val="24"/>
                <w:szCs w:val="24"/>
              </w:rPr>
              <w:t>g,g</w:t>
            </w:r>
            <w:proofErr w:type="spellEnd"/>
            <w:r w:rsidRPr="007C5808">
              <w:rPr>
                <w:rFonts w:ascii="Times New Roman" w:eastAsia="Times New Roman" w:hAnsi="Times New Roman" w:cs="Times New Roman"/>
                <w:sz w:val="24"/>
                <w:szCs w:val="24"/>
              </w:rPr>
              <w:t>)}</w:t>
            </w:r>
          </w:p>
          <w:p w14:paraId="63B56C2A" w14:textId="77777777" w:rsidR="001D0C67" w:rsidRPr="007C5808" w:rsidRDefault="001D0C67" w:rsidP="001D0C6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 and F denotes the following events </w:t>
            </w:r>
          </w:p>
          <w:p w14:paraId="42037866" w14:textId="77777777" w:rsidR="001D0C67" w:rsidRPr="007C5808" w:rsidRDefault="001D0C67" w:rsidP="001D0C6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7C5808">
              <w:rPr>
                <w:rFonts w:ascii="Times New Roman" w:eastAsia="Times New Roman" w:hAnsi="Times New Roman" w:cs="Times New Roman"/>
                <w:sz w:val="24"/>
                <w:szCs w:val="24"/>
              </w:rPr>
              <w:t>E :Both</w:t>
            </w:r>
            <w:proofErr w:type="gramEnd"/>
            <w:r w:rsidRPr="007C580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re boys</w:t>
            </w:r>
          </w:p>
          <w:p w14:paraId="1A2EC589" w14:textId="77777777" w:rsidR="001D0C67" w:rsidRPr="007C5808" w:rsidRDefault="001D0C67" w:rsidP="001D0C6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eastAsia="Times New Roman" w:hAnsi="Times New Roman" w:cs="Times New Roman"/>
                <w:sz w:val="24"/>
                <w:szCs w:val="24"/>
              </w:rPr>
              <w:t>F:  at least one of them is a boy</w:t>
            </w:r>
          </w:p>
          <w:p w14:paraId="0F5CE281" w14:textId="77777777" w:rsidR="001D0C67" w:rsidRPr="007C5808" w:rsidRDefault="001D0C67" w:rsidP="001D0C6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7C5808">
              <w:rPr>
                <w:rFonts w:ascii="Times New Roman" w:eastAsia="Times New Roman" w:hAnsi="Times New Roman" w:cs="Times New Roman"/>
                <w:sz w:val="24"/>
                <w:szCs w:val="24"/>
              </w:rPr>
              <w:t>P( E</w:t>
            </w:r>
            <w:proofErr w:type="gramEnd"/>
            <w:r w:rsidRPr="007C580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/F) = 1/3 where   P ( F) = ¾  and P ( E </w:t>
            </w:r>
            <w:r w:rsidRPr="007C5808">
              <w:rPr>
                <w:rFonts w:ascii="Times New Roman" w:eastAsia="Times New Roman" w:hAnsi="Times New Roman" w:cs="Times New Roman"/>
                <w:position w:val="-10"/>
                <w:sz w:val="24"/>
                <w:szCs w:val="24"/>
              </w:rPr>
              <w:object w:dxaOrig="560" w:dyaOrig="320" w14:anchorId="75DD4333">
                <v:shape id="_x0000_i1629" type="#_x0000_t75" style="width:28.5pt;height:15.75pt" o:ole="">
                  <v:imagedata r:id="rId30" o:title=""/>
                </v:shape>
                <o:OLEObject Type="Embed" ProgID="Equation.3" ShapeID="_x0000_i1629" DrawAspect="Content" ObjectID="_1672431271" r:id="rId31"/>
              </w:object>
            </w:r>
            <w:r w:rsidRPr="007C5808">
              <w:rPr>
                <w:rFonts w:ascii="Times New Roman" w:eastAsia="Times New Roman" w:hAnsi="Times New Roman" w:cs="Times New Roman"/>
                <w:sz w:val="24"/>
                <w:szCs w:val="24"/>
              </w:rPr>
              <w:t>= 1/4</w:t>
            </w:r>
          </w:p>
          <w:p w14:paraId="483BEA25" w14:textId="191D6956" w:rsidR="001D0C67" w:rsidRPr="007C5808" w:rsidRDefault="001D0C67" w:rsidP="001D0C6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0" w:type="dxa"/>
          </w:tcPr>
          <w:p w14:paraId="2D69AE77" w14:textId="77777777" w:rsidR="001D0C67" w:rsidRPr="007C5808" w:rsidRDefault="00E67730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  <w:p w14:paraId="7E9F633F" w14:textId="77777777" w:rsidR="00E67730" w:rsidRPr="007C5808" w:rsidRDefault="00E67730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C8C3CD8" w14:textId="77777777" w:rsidR="00E67730" w:rsidRPr="007C5808" w:rsidRDefault="00E67730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4549DDF" w14:textId="77777777" w:rsidR="00E67730" w:rsidRPr="007C5808" w:rsidRDefault="00E67730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398C47F" w14:textId="77777777" w:rsidR="00E67730" w:rsidRPr="007C5808" w:rsidRDefault="00E67730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A8D9593" w14:textId="77777777" w:rsidR="00E67730" w:rsidRPr="007C5808" w:rsidRDefault="00E67730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E238B5" w14:textId="77777777" w:rsidR="00E67730" w:rsidRPr="007C5808" w:rsidRDefault="00E67730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6F251E" w14:textId="77777777" w:rsidR="00E67730" w:rsidRPr="007C5808" w:rsidRDefault="00E67730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D9276F1" w14:textId="62EFC551" w:rsidR="00E67730" w:rsidRPr="007C5808" w:rsidRDefault="00E67730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1D0C67" w:rsidRPr="007C5808" w14:paraId="089E2253" w14:textId="77777777" w:rsidTr="007C5808">
        <w:trPr>
          <w:jc w:val="center"/>
        </w:trPr>
        <w:tc>
          <w:tcPr>
            <w:tcW w:w="810" w:type="dxa"/>
          </w:tcPr>
          <w:p w14:paraId="423C3F8E" w14:textId="77777777" w:rsidR="001D0C67" w:rsidRPr="007C5808" w:rsidRDefault="001D0C67" w:rsidP="001D0C67">
            <w:pPr>
              <w:spacing w:before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725" w:type="dxa"/>
          </w:tcPr>
          <w:p w14:paraId="1C5EFA63" w14:textId="77777777" w:rsidR="001D0C67" w:rsidRPr="007C5808" w:rsidRDefault="001D0C67" w:rsidP="001D0C6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Section IV</w:t>
            </w:r>
          </w:p>
          <w:p w14:paraId="02B86C9A" w14:textId="77777777" w:rsidR="001D0C67" w:rsidRPr="007C5808" w:rsidRDefault="001D0C67" w:rsidP="001D0C6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All questions are compulsory. In case of internal choice attempt any one</w:t>
            </w:r>
          </w:p>
          <w:p w14:paraId="782B121B" w14:textId="77777777" w:rsidR="001D0C67" w:rsidRPr="007C5808" w:rsidRDefault="001D0C67" w:rsidP="001D0C6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bCs/>
              </w:rPr>
              <w:t>Each question carries 3 marks</w:t>
            </w:r>
          </w:p>
        </w:tc>
        <w:tc>
          <w:tcPr>
            <w:tcW w:w="990" w:type="dxa"/>
          </w:tcPr>
          <w:p w14:paraId="27627E90" w14:textId="77777777" w:rsidR="001D0C67" w:rsidRPr="007C5808" w:rsidRDefault="001D0C67" w:rsidP="001D0C6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D0C67" w:rsidRPr="007C5808" w14:paraId="09BBD512" w14:textId="77777777" w:rsidTr="007C5808">
        <w:trPr>
          <w:jc w:val="center"/>
        </w:trPr>
        <w:tc>
          <w:tcPr>
            <w:tcW w:w="810" w:type="dxa"/>
          </w:tcPr>
          <w:p w14:paraId="108EAD61" w14:textId="77777777" w:rsidR="001D0C67" w:rsidRPr="007C5808" w:rsidRDefault="001D0C67" w:rsidP="001D0C6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29.</w:t>
            </w:r>
          </w:p>
        </w:tc>
        <w:tc>
          <w:tcPr>
            <w:tcW w:w="8725" w:type="dxa"/>
          </w:tcPr>
          <w:p w14:paraId="1C0EE700" w14:textId="77777777" w:rsidR="001D0C67" w:rsidRPr="007C5808" w:rsidRDefault="001D0C67" w:rsidP="001D0C67">
            <w:pPr>
              <w:rPr>
                <w:rFonts w:ascii="Times New Roman" w:hAnsi="Times New Roman" w:cs="Times New Roman"/>
                <w:sz w:val="24"/>
              </w:rPr>
            </w:pPr>
            <w:r w:rsidRPr="007C5808">
              <w:rPr>
                <w:rFonts w:ascii="Times New Roman" w:hAnsi="Times New Roman" w:cs="Times New Roman"/>
                <w:sz w:val="24"/>
              </w:rPr>
              <w:t>f: R</w:t>
            </w:r>
            <w:r w:rsidRPr="007C5808">
              <w:rPr>
                <w:rFonts w:ascii="Times New Roman" w:hAnsi="Times New Roman" w:cs="Times New Roman"/>
                <w:sz w:val="24"/>
                <w:vertAlign w:val="subscript"/>
              </w:rPr>
              <w:t>+</w:t>
            </w:r>
            <w:r w:rsidRPr="007C5808">
              <w:rPr>
                <w:rFonts w:ascii="Times New Roman" w:hAnsi="Times New Roman" w:cs="Times New Roman"/>
                <w:sz w:val="24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4"/>
                </w:rPr>
                <m:t>→</m:t>
              </m:r>
            </m:oMath>
            <w:r w:rsidRPr="007C5808">
              <w:rPr>
                <w:rFonts w:ascii="Times New Roman" w:hAnsi="Times New Roman" w:cs="Times New Roman"/>
                <w:sz w:val="24"/>
              </w:rPr>
              <w:t xml:space="preserve"> [4, </w:t>
            </w:r>
            <m:oMath>
              <m:r>
                <w:rPr>
                  <w:rFonts w:ascii="Cambria Math" w:hAnsi="Cambria Math" w:cs="Times New Roman"/>
                  <w:sz w:val="24"/>
                </w:rPr>
                <m:t>∞</m:t>
              </m:r>
            </m:oMath>
            <w:r w:rsidRPr="007C5808">
              <w:rPr>
                <w:rFonts w:ascii="Times New Roman" w:hAnsi="Times New Roman" w:cs="Times New Roman"/>
                <w:sz w:val="24"/>
              </w:rPr>
              <w:t>)</w:t>
            </w:r>
          </w:p>
          <w:p w14:paraId="02C0BA81" w14:textId="77777777" w:rsidR="001D0C67" w:rsidRPr="007C5808" w:rsidRDefault="001D0C67" w:rsidP="001D0C67">
            <w:pPr>
              <w:rPr>
                <w:rFonts w:ascii="Times New Roman" w:hAnsi="Times New Roman" w:cs="Times New Roman"/>
                <w:sz w:val="24"/>
              </w:rPr>
            </w:pPr>
            <w:r w:rsidRPr="007C5808">
              <w:rPr>
                <w:rFonts w:ascii="Times New Roman" w:hAnsi="Times New Roman" w:cs="Times New Roman"/>
                <w:sz w:val="24"/>
              </w:rPr>
              <w:tab/>
              <w:t>Let x</w:t>
            </w:r>
            <w:r w:rsidRPr="007C5808">
              <w:rPr>
                <w:rFonts w:ascii="Times New Roman" w:hAnsi="Times New Roman" w:cs="Times New Roman"/>
                <w:sz w:val="24"/>
                <w:vertAlign w:val="subscript"/>
              </w:rPr>
              <w:t>1</w:t>
            </w:r>
            <w:r w:rsidRPr="007C5808">
              <w:rPr>
                <w:rFonts w:ascii="Times New Roman" w:hAnsi="Times New Roman" w:cs="Times New Roman"/>
                <w:sz w:val="24"/>
              </w:rPr>
              <w:t>, x</w:t>
            </w:r>
            <w:r w:rsidRPr="007C5808">
              <w:rPr>
                <w:rFonts w:ascii="Times New Roman" w:hAnsi="Times New Roman" w:cs="Times New Roman"/>
                <w:sz w:val="24"/>
                <w:vertAlign w:val="subscript"/>
              </w:rPr>
              <w:t>2</w:t>
            </w:r>
            <w:r w:rsidRPr="007C5808">
              <w:rPr>
                <w:rFonts w:ascii="Times New Roman" w:hAnsi="Times New Roman" w:cs="Times New Roman"/>
                <w:sz w:val="24"/>
              </w:rPr>
              <w:t xml:space="preserve"> be any two arbitrary elements of the domain of f such that</w:t>
            </w:r>
          </w:p>
          <w:p w14:paraId="36BF8FA0" w14:textId="77777777" w:rsidR="001D0C67" w:rsidRPr="007C5808" w:rsidRDefault="001D0C67" w:rsidP="001D0C67">
            <w:pPr>
              <w:rPr>
                <w:rFonts w:ascii="Times New Roman" w:hAnsi="Times New Roman" w:cs="Times New Roman"/>
                <w:sz w:val="24"/>
              </w:rPr>
            </w:pPr>
            <w:r w:rsidRPr="007C5808">
              <w:rPr>
                <w:rFonts w:ascii="Times New Roman" w:hAnsi="Times New Roman" w:cs="Times New Roman"/>
                <w:sz w:val="24"/>
              </w:rPr>
              <w:tab/>
            </w:r>
            <w:r w:rsidRPr="007C5808">
              <w:rPr>
                <w:rFonts w:ascii="Times New Roman" w:hAnsi="Times New Roman" w:cs="Times New Roman"/>
                <w:sz w:val="24"/>
              </w:rPr>
              <w:tab/>
            </w:r>
            <w:r w:rsidRPr="007C5808">
              <w:rPr>
                <w:rFonts w:ascii="Times New Roman" w:hAnsi="Times New Roman" w:cs="Times New Roman"/>
                <w:sz w:val="24"/>
              </w:rPr>
              <w:tab/>
              <w:t>f (x</w:t>
            </w:r>
            <w:r w:rsidRPr="007C5808">
              <w:rPr>
                <w:rFonts w:ascii="Times New Roman" w:hAnsi="Times New Roman" w:cs="Times New Roman"/>
                <w:sz w:val="24"/>
                <w:vertAlign w:val="subscript"/>
              </w:rPr>
              <w:t>1</w:t>
            </w:r>
            <w:r w:rsidRPr="007C5808">
              <w:rPr>
                <w:rFonts w:ascii="Times New Roman" w:hAnsi="Times New Roman" w:cs="Times New Roman"/>
                <w:sz w:val="24"/>
              </w:rPr>
              <w:t>) = f(x</w:t>
            </w:r>
            <w:r w:rsidRPr="007C5808">
              <w:rPr>
                <w:rFonts w:ascii="Times New Roman" w:hAnsi="Times New Roman" w:cs="Times New Roman"/>
                <w:sz w:val="24"/>
                <w:vertAlign w:val="subscript"/>
              </w:rPr>
              <w:t>2</w:t>
            </w:r>
            <w:r w:rsidRPr="007C5808">
              <w:rPr>
                <w:rFonts w:ascii="Times New Roman" w:hAnsi="Times New Roman" w:cs="Times New Roman"/>
                <w:sz w:val="24"/>
              </w:rPr>
              <w:t>).</w:t>
            </w:r>
          </w:p>
          <w:p w14:paraId="6DF5BFC5" w14:textId="77777777" w:rsidR="001D0C67" w:rsidRPr="007C5808" w:rsidRDefault="001D0C67" w:rsidP="001D0C67">
            <w:pPr>
              <w:rPr>
                <w:rFonts w:ascii="Times New Roman" w:hAnsi="Times New Roman" w:cs="Times New Roman"/>
                <w:sz w:val="24"/>
              </w:rPr>
            </w:pPr>
            <w:r w:rsidRPr="007C5808">
              <w:rPr>
                <w:rFonts w:ascii="Times New Roman" w:hAnsi="Times New Roman" w:cs="Times New Roman"/>
                <w:sz w:val="24"/>
              </w:rPr>
              <w:tab/>
              <w:t>Then</w:t>
            </w:r>
          </w:p>
          <w:p w14:paraId="07CAE6D3" w14:textId="77777777" w:rsidR="001D0C67" w:rsidRPr="007C5808" w:rsidRDefault="001D0C67" w:rsidP="001D0C67">
            <w:pPr>
              <w:rPr>
                <w:rFonts w:ascii="Times New Roman" w:hAnsi="Times New Roman" w:cs="Times New Roman"/>
                <w:sz w:val="24"/>
              </w:rPr>
            </w:pPr>
            <w:r w:rsidRPr="007C5808">
              <w:rPr>
                <w:rFonts w:ascii="Times New Roman" w:hAnsi="Times New Roman" w:cs="Times New Roman"/>
                <w:sz w:val="24"/>
              </w:rPr>
              <w:lastRenderedPageBreak/>
              <w:tab/>
            </w:r>
            <w:r w:rsidRPr="007C5808">
              <w:rPr>
                <w:rFonts w:ascii="Times New Roman" w:hAnsi="Times New Roman" w:cs="Times New Roman"/>
                <w:sz w:val="24"/>
              </w:rPr>
              <w:tab/>
            </w:r>
            <w:r w:rsidRPr="007C5808">
              <w:rPr>
                <w:rFonts w:ascii="Times New Roman" w:hAnsi="Times New Roman" w:cs="Times New Roman"/>
                <w:sz w:val="24"/>
              </w:rPr>
              <w:tab/>
              <w:t>f(x</w:t>
            </w:r>
            <w:r w:rsidRPr="007C5808">
              <w:rPr>
                <w:rFonts w:ascii="Times New Roman" w:hAnsi="Times New Roman" w:cs="Times New Roman"/>
                <w:sz w:val="24"/>
                <w:vertAlign w:val="subscript"/>
              </w:rPr>
              <w:t>1</w:t>
            </w:r>
            <w:r w:rsidRPr="007C5808">
              <w:rPr>
                <w:rFonts w:ascii="Times New Roman" w:hAnsi="Times New Roman" w:cs="Times New Roman"/>
                <w:sz w:val="24"/>
              </w:rPr>
              <w:t>) = f(x</w:t>
            </w:r>
            <w:r w:rsidRPr="007C5808">
              <w:rPr>
                <w:rFonts w:ascii="Times New Roman" w:hAnsi="Times New Roman" w:cs="Times New Roman"/>
                <w:sz w:val="24"/>
                <w:vertAlign w:val="subscript"/>
              </w:rPr>
              <w:t>2</w:t>
            </w:r>
            <w:r w:rsidRPr="007C5808">
              <w:rPr>
                <w:rFonts w:ascii="Times New Roman" w:hAnsi="Times New Roman" w:cs="Times New Roman"/>
                <w:sz w:val="24"/>
              </w:rPr>
              <w:t xml:space="preserve">) =&gt;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</w:rPr>
                        <m:t>1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24"/>
                    </w:rPr>
                    <m:t>2</m:t>
                  </m:r>
                </m:sup>
              </m:sSup>
            </m:oMath>
            <w:r w:rsidRPr="007C5808">
              <w:rPr>
                <w:rFonts w:ascii="Times New Roman" w:hAnsi="Times New Roman" w:cs="Times New Roman"/>
                <w:sz w:val="24"/>
              </w:rPr>
              <w:t xml:space="preserve">+ 4 =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</w:rPr>
                        <m:t>2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24"/>
                    </w:rPr>
                    <m:t>2</m:t>
                  </m:r>
                </m:sup>
              </m:sSup>
            </m:oMath>
            <w:r w:rsidRPr="007C5808">
              <w:rPr>
                <w:rFonts w:ascii="Times New Roman" w:hAnsi="Times New Roman" w:cs="Times New Roman"/>
                <w:sz w:val="24"/>
              </w:rPr>
              <w:t xml:space="preserve"> + 4</w:t>
            </w:r>
          </w:p>
          <w:p w14:paraId="0E05E2AE" w14:textId="77777777" w:rsidR="001D0C67" w:rsidRPr="007C5808" w:rsidRDefault="001D0C67" w:rsidP="001D0C67">
            <w:pPr>
              <w:rPr>
                <w:rFonts w:ascii="Times New Roman" w:hAnsi="Times New Roman" w:cs="Times New Roman"/>
                <w:sz w:val="24"/>
              </w:rPr>
            </w:pPr>
            <w:r w:rsidRPr="007C5808">
              <w:rPr>
                <w:rFonts w:ascii="Times New Roman" w:hAnsi="Times New Roman" w:cs="Times New Roman"/>
                <w:sz w:val="24"/>
              </w:rPr>
              <w:tab/>
            </w:r>
            <w:r w:rsidRPr="007C5808">
              <w:rPr>
                <w:rFonts w:ascii="Times New Roman" w:hAnsi="Times New Roman" w:cs="Times New Roman"/>
                <w:sz w:val="24"/>
              </w:rPr>
              <w:tab/>
            </w:r>
            <w:r w:rsidRPr="007C5808">
              <w:rPr>
                <w:rFonts w:ascii="Times New Roman" w:hAnsi="Times New Roman" w:cs="Times New Roman"/>
                <w:sz w:val="24"/>
              </w:rPr>
              <w:tab/>
              <w:t>x</w:t>
            </w:r>
            <w:r w:rsidRPr="007C5808">
              <w:rPr>
                <w:rFonts w:ascii="Times New Roman" w:hAnsi="Times New Roman" w:cs="Times New Roman"/>
                <w:sz w:val="24"/>
                <w:vertAlign w:val="subscript"/>
              </w:rPr>
              <w:t>1</w:t>
            </w:r>
            <w:r w:rsidRPr="007C5808">
              <w:rPr>
                <w:rFonts w:ascii="Times New Roman" w:hAnsi="Times New Roman" w:cs="Times New Roman"/>
                <w:sz w:val="24"/>
                <w:vertAlign w:val="superscript"/>
              </w:rPr>
              <w:t>2</w:t>
            </w:r>
            <w:r w:rsidRPr="007C5808">
              <w:rPr>
                <w:rFonts w:ascii="Times New Roman" w:hAnsi="Times New Roman" w:cs="Times New Roman"/>
                <w:sz w:val="24"/>
              </w:rPr>
              <w:t xml:space="preserve"> = x</w:t>
            </w:r>
            <w:r w:rsidRPr="007C5808">
              <w:rPr>
                <w:rFonts w:ascii="Times New Roman" w:hAnsi="Times New Roman" w:cs="Times New Roman"/>
                <w:sz w:val="24"/>
                <w:vertAlign w:val="subscript"/>
              </w:rPr>
              <w:t>2</w:t>
            </w:r>
            <w:r w:rsidRPr="007C5808">
              <w:rPr>
                <w:rFonts w:ascii="Times New Roman" w:hAnsi="Times New Roman" w:cs="Times New Roman"/>
                <w:sz w:val="24"/>
                <w:vertAlign w:val="superscript"/>
              </w:rPr>
              <w:t>2</w:t>
            </w:r>
            <w:r w:rsidRPr="007C5808">
              <w:rPr>
                <w:rFonts w:ascii="Times New Roman" w:hAnsi="Times New Roman" w:cs="Times New Roman"/>
                <w:sz w:val="24"/>
              </w:rPr>
              <w:t xml:space="preserve"> =&gt; x</w:t>
            </w:r>
            <w:r w:rsidRPr="007C5808">
              <w:rPr>
                <w:rFonts w:ascii="Times New Roman" w:hAnsi="Times New Roman" w:cs="Times New Roman"/>
                <w:sz w:val="24"/>
                <w:vertAlign w:val="subscript"/>
              </w:rPr>
              <w:t>1</w:t>
            </w:r>
            <w:r w:rsidRPr="007C5808">
              <w:rPr>
                <w:rFonts w:ascii="Times New Roman" w:hAnsi="Times New Roman" w:cs="Times New Roman"/>
                <w:sz w:val="24"/>
              </w:rPr>
              <w:t xml:space="preserve"> = x</w:t>
            </w:r>
            <w:r w:rsidRPr="007C5808">
              <w:rPr>
                <w:rFonts w:ascii="Times New Roman" w:hAnsi="Times New Roman" w:cs="Times New Roman"/>
                <w:sz w:val="24"/>
                <w:vertAlign w:val="subscript"/>
              </w:rPr>
              <w:t>2</w:t>
            </w:r>
            <w:r w:rsidRPr="007C5808">
              <w:rPr>
                <w:rFonts w:ascii="Times New Roman" w:hAnsi="Times New Roman" w:cs="Times New Roman"/>
                <w:sz w:val="24"/>
              </w:rPr>
              <w:t xml:space="preserve"> [ since x</w:t>
            </w:r>
            <w:proofErr w:type="gramStart"/>
            <w:r w:rsidRPr="007C5808">
              <w:rPr>
                <w:rFonts w:ascii="Times New Roman" w:hAnsi="Times New Roman" w:cs="Times New Roman"/>
                <w:sz w:val="24"/>
                <w:vertAlign w:val="subscript"/>
              </w:rPr>
              <w:t>1</w:t>
            </w:r>
            <w:r w:rsidRPr="007C5808">
              <w:rPr>
                <w:rFonts w:ascii="Times New Roman" w:hAnsi="Times New Roman" w:cs="Times New Roman"/>
                <w:sz w:val="24"/>
              </w:rPr>
              <w:t xml:space="preserve"> ,</w:t>
            </w:r>
            <w:proofErr w:type="gramEnd"/>
            <w:r w:rsidRPr="007C5808">
              <w:rPr>
                <w:rFonts w:ascii="Times New Roman" w:hAnsi="Times New Roman" w:cs="Times New Roman"/>
                <w:sz w:val="24"/>
              </w:rPr>
              <w:t xml:space="preserve"> x</w:t>
            </w:r>
            <w:r w:rsidRPr="007C5808">
              <w:rPr>
                <w:rFonts w:ascii="Times New Roman" w:hAnsi="Times New Roman" w:cs="Times New Roman"/>
                <w:sz w:val="24"/>
                <w:vertAlign w:val="subscript"/>
              </w:rPr>
              <w:t>2</w:t>
            </w:r>
            <w:r w:rsidRPr="007C5808">
              <w:rPr>
                <w:rFonts w:ascii="Times New Roman" w:hAnsi="Times New Roman" w:cs="Times New Roman"/>
                <w:sz w:val="24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4"/>
                </w:rPr>
                <m:t>∈</m:t>
              </m:r>
            </m:oMath>
            <w:r w:rsidRPr="007C5808">
              <w:rPr>
                <w:rFonts w:ascii="Times New Roman" w:hAnsi="Times New Roman" w:cs="Times New Roman"/>
                <w:sz w:val="24"/>
              </w:rPr>
              <w:t xml:space="preserve"> R</w:t>
            </w:r>
            <w:r w:rsidRPr="007C5808">
              <w:rPr>
                <w:rFonts w:ascii="Times New Roman" w:hAnsi="Times New Roman" w:cs="Times New Roman"/>
                <w:sz w:val="24"/>
                <w:vertAlign w:val="subscript"/>
              </w:rPr>
              <w:t>+</w:t>
            </w:r>
            <w:r w:rsidRPr="007C5808">
              <w:rPr>
                <w:rFonts w:ascii="Times New Roman" w:hAnsi="Times New Roman" w:cs="Times New Roman"/>
                <w:sz w:val="24"/>
              </w:rPr>
              <w:t xml:space="preserve"> ]</w:t>
            </w:r>
          </w:p>
          <w:p w14:paraId="12D5DF44" w14:textId="77777777" w:rsidR="001D0C67" w:rsidRPr="007C5808" w:rsidRDefault="001D0C67" w:rsidP="001D0C67">
            <w:pPr>
              <w:rPr>
                <w:rFonts w:ascii="Times New Roman" w:hAnsi="Times New Roman" w:cs="Times New Roman"/>
                <w:sz w:val="24"/>
              </w:rPr>
            </w:pPr>
            <w:r w:rsidRPr="007C5808">
              <w:rPr>
                <w:rFonts w:ascii="Times New Roman" w:hAnsi="Times New Roman" w:cs="Times New Roman"/>
                <w:sz w:val="24"/>
              </w:rPr>
              <w:tab/>
            </w:r>
            <m:oMath>
              <m:r>
                <w:rPr>
                  <w:rFonts w:ascii="Cambria Math" w:hAnsi="Cambria Math" w:cs="Times New Roman"/>
                  <w:sz w:val="24"/>
                </w:rPr>
                <m:t>∴</m:t>
              </m:r>
            </m:oMath>
            <w:r w:rsidRPr="007C5808">
              <w:rPr>
                <w:rFonts w:ascii="Times New Roman" w:hAnsi="Times New Roman" w:cs="Times New Roman"/>
                <w:sz w:val="24"/>
              </w:rPr>
              <w:t xml:space="preserve"> f is one-one.</w:t>
            </w:r>
          </w:p>
          <w:p w14:paraId="31E2F411" w14:textId="77777777" w:rsidR="001D0C67" w:rsidRPr="007C5808" w:rsidRDefault="001D0C67" w:rsidP="001D0C67">
            <w:pPr>
              <w:rPr>
                <w:rFonts w:ascii="Times New Roman" w:hAnsi="Times New Roman" w:cs="Times New Roman"/>
                <w:sz w:val="24"/>
              </w:rPr>
            </w:pPr>
            <w:r w:rsidRPr="007C5808">
              <w:rPr>
                <w:rFonts w:ascii="Times New Roman" w:hAnsi="Times New Roman" w:cs="Times New Roman"/>
                <w:sz w:val="24"/>
              </w:rPr>
              <w:tab/>
              <w:t xml:space="preserve">Let y be any arbitrary element in the co-domain </w:t>
            </w:r>
            <w:proofErr w:type="spellStart"/>
            <w:r w:rsidRPr="007C5808">
              <w:rPr>
                <w:rFonts w:ascii="Times New Roman" w:hAnsi="Times New Roman" w:cs="Times New Roman"/>
                <w:sz w:val="24"/>
              </w:rPr>
              <w:t>of f</w:t>
            </w:r>
            <w:proofErr w:type="spellEnd"/>
            <w:r w:rsidRPr="007C5808">
              <w:rPr>
                <w:rFonts w:ascii="Times New Roman" w:hAnsi="Times New Roman" w:cs="Times New Roman"/>
                <w:sz w:val="24"/>
              </w:rPr>
              <w:t>. Then</w:t>
            </w:r>
          </w:p>
          <w:p w14:paraId="6ABA0B23" w14:textId="77777777" w:rsidR="001D0C67" w:rsidRPr="007C5808" w:rsidRDefault="001D0C67" w:rsidP="001D0C67">
            <w:pPr>
              <w:rPr>
                <w:rFonts w:ascii="Times New Roman" w:hAnsi="Times New Roman" w:cs="Times New Roman"/>
                <w:sz w:val="24"/>
              </w:rPr>
            </w:pPr>
            <w:r w:rsidRPr="007C5808">
              <w:rPr>
                <w:rFonts w:ascii="Times New Roman" w:hAnsi="Times New Roman" w:cs="Times New Roman"/>
                <w:sz w:val="24"/>
              </w:rPr>
              <w:tab/>
            </w:r>
            <w:r w:rsidRPr="007C5808">
              <w:rPr>
                <w:rFonts w:ascii="Times New Roman" w:hAnsi="Times New Roman" w:cs="Times New Roman"/>
                <w:sz w:val="24"/>
              </w:rPr>
              <w:tab/>
            </w:r>
            <w:r w:rsidRPr="007C5808">
              <w:rPr>
                <w:rFonts w:ascii="Times New Roman" w:hAnsi="Times New Roman" w:cs="Times New Roman"/>
                <w:sz w:val="24"/>
              </w:rPr>
              <w:tab/>
              <w:t>y = f(x) = x</w:t>
            </w:r>
            <w:r w:rsidRPr="007C5808">
              <w:rPr>
                <w:rFonts w:ascii="Times New Roman" w:hAnsi="Times New Roman" w:cs="Times New Roman"/>
                <w:sz w:val="24"/>
                <w:vertAlign w:val="superscript"/>
              </w:rPr>
              <w:t>2</w:t>
            </w:r>
            <w:r w:rsidRPr="007C5808">
              <w:rPr>
                <w:rFonts w:ascii="Times New Roman" w:hAnsi="Times New Roman" w:cs="Times New Roman"/>
                <w:sz w:val="24"/>
              </w:rPr>
              <w:t xml:space="preserve"> + 4 for some x </w:t>
            </w:r>
            <m:oMath>
              <m:r>
                <w:rPr>
                  <w:rFonts w:ascii="Cambria Math" w:hAnsi="Cambria Math" w:cs="Times New Roman"/>
                  <w:sz w:val="24"/>
                </w:rPr>
                <m:t>∈</m:t>
              </m:r>
            </m:oMath>
            <w:r w:rsidRPr="007C5808">
              <w:rPr>
                <w:rFonts w:ascii="Times New Roman" w:hAnsi="Times New Roman" w:cs="Times New Roman"/>
                <w:sz w:val="24"/>
              </w:rPr>
              <w:t xml:space="preserve"> R</w:t>
            </w:r>
            <w:r w:rsidRPr="007C5808">
              <w:rPr>
                <w:rFonts w:ascii="Times New Roman" w:hAnsi="Times New Roman" w:cs="Times New Roman"/>
                <w:sz w:val="24"/>
                <w:vertAlign w:val="subscript"/>
              </w:rPr>
              <w:t>+</w:t>
            </w:r>
          </w:p>
          <w:p w14:paraId="7E4A2B2E" w14:textId="77777777" w:rsidR="001D0C67" w:rsidRPr="007C5808" w:rsidRDefault="001D0C67" w:rsidP="001D0C67">
            <w:pPr>
              <w:rPr>
                <w:rFonts w:ascii="Times New Roman" w:hAnsi="Times New Roman" w:cs="Times New Roman"/>
                <w:sz w:val="24"/>
              </w:rPr>
            </w:pPr>
            <w:r w:rsidRPr="007C5808">
              <w:rPr>
                <w:rFonts w:ascii="Times New Roman" w:hAnsi="Times New Roman" w:cs="Times New Roman"/>
                <w:sz w:val="24"/>
              </w:rPr>
              <w:tab/>
              <w:t xml:space="preserve">This gives </w:t>
            </w:r>
            <w:r w:rsidRPr="007C5808">
              <w:rPr>
                <w:rFonts w:ascii="Times New Roman" w:hAnsi="Times New Roman" w:cs="Times New Roman"/>
                <w:sz w:val="24"/>
              </w:rPr>
              <w:tab/>
              <w:t>x</w:t>
            </w:r>
            <w:r w:rsidRPr="007C5808">
              <w:rPr>
                <w:rFonts w:ascii="Times New Roman" w:hAnsi="Times New Roman" w:cs="Times New Roman"/>
                <w:sz w:val="24"/>
                <w:vertAlign w:val="superscript"/>
              </w:rPr>
              <w:t>2</w:t>
            </w:r>
            <w:r w:rsidRPr="007C5808">
              <w:rPr>
                <w:rFonts w:ascii="Times New Roman" w:hAnsi="Times New Roman" w:cs="Times New Roman"/>
                <w:sz w:val="24"/>
              </w:rPr>
              <w:t xml:space="preserve"> = y – 4</w:t>
            </w:r>
          </w:p>
          <w:p w14:paraId="7E67925F" w14:textId="77777777" w:rsidR="001D0C67" w:rsidRPr="007C5808" w:rsidRDefault="001D0C67" w:rsidP="001D0C67">
            <w:pPr>
              <w:rPr>
                <w:rFonts w:ascii="Times New Roman" w:hAnsi="Times New Roman" w:cs="Times New Roman"/>
                <w:sz w:val="24"/>
              </w:rPr>
            </w:pPr>
            <w:r w:rsidRPr="007C5808">
              <w:rPr>
                <w:rFonts w:ascii="Times New Roman" w:hAnsi="Times New Roman" w:cs="Times New Roman"/>
                <w:sz w:val="24"/>
              </w:rPr>
              <w:tab/>
              <w:t xml:space="preserve">=&gt; </w:t>
            </w:r>
            <w:r w:rsidRPr="007C5808">
              <w:rPr>
                <w:rFonts w:ascii="Times New Roman" w:hAnsi="Times New Roman" w:cs="Times New Roman"/>
                <w:sz w:val="24"/>
              </w:rPr>
              <w:tab/>
            </w:r>
            <w:r w:rsidRPr="007C5808">
              <w:rPr>
                <w:rFonts w:ascii="Times New Roman" w:hAnsi="Times New Roman" w:cs="Times New Roman"/>
                <w:sz w:val="24"/>
              </w:rPr>
              <w:tab/>
              <w:t xml:space="preserve">x = </w:t>
            </w:r>
            <m:oMath>
              <m:r>
                <w:rPr>
                  <w:rFonts w:ascii="Cambria Math" w:hAnsi="Cambria Math" w:cs="Times New Roman"/>
                  <w:sz w:val="24"/>
                </w:rPr>
                <m:t>±</m:t>
              </m:r>
            </m:oMath>
            <w:r w:rsidRPr="007C5808">
              <w:rPr>
                <w:rFonts w:ascii="Times New Roman" w:hAnsi="Times New Roman" w:cs="Times New Roman"/>
                <w:sz w:val="24"/>
              </w:rPr>
              <w:t xml:space="preserve"> </w:t>
            </w:r>
            <m:oMath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  <w:sz w:val="24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  <w:sz w:val="24"/>
                    </w:rPr>
                    <m:t>y-4</m:t>
                  </m:r>
                </m:e>
              </m:rad>
            </m:oMath>
          </w:p>
          <w:p w14:paraId="666740B8" w14:textId="77777777" w:rsidR="001D0C67" w:rsidRPr="007C5808" w:rsidRDefault="001D0C67" w:rsidP="001D0C67">
            <w:pPr>
              <w:rPr>
                <w:rFonts w:ascii="Times New Roman" w:hAnsi="Times New Roman" w:cs="Times New Roman"/>
                <w:sz w:val="24"/>
              </w:rPr>
            </w:pPr>
            <w:r w:rsidRPr="007C5808">
              <w:rPr>
                <w:rFonts w:ascii="Times New Roman" w:hAnsi="Times New Roman" w:cs="Times New Roman"/>
                <w:sz w:val="24"/>
              </w:rPr>
              <w:tab/>
              <w:t xml:space="preserve">Since x &gt; 0, </w:t>
            </w:r>
            <m:oMath>
              <m:r>
                <w:rPr>
                  <w:rFonts w:ascii="Cambria Math" w:hAnsi="Cambria Math" w:cs="Times New Roman"/>
                  <w:sz w:val="24"/>
                </w:rPr>
                <m:t>∴</m:t>
              </m:r>
            </m:oMath>
            <w:r w:rsidRPr="007C5808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7C5808">
              <w:rPr>
                <w:rFonts w:ascii="Times New Roman" w:hAnsi="Times New Roman" w:cs="Times New Roman"/>
                <w:sz w:val="24"/>
              </w:rPr>
              <w:tab/>
              <w:t xml:space="preserve">x = </w:t>
            </w:r>
            <m:oMath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  <w:sz w:val="24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  <w:sz w:val="24"/>
                    </w:rPr>
                    <m:t>y-4</m:t>
                  </m:r>
                </m:e>
              </m:rad>
            </m:oMath>
            <w:r w:rsidRPr="007C5808">
              <w:rPr>
                <w:rFonts w:ascii="Times New Roman" w:hAnsi="Times New Roman" w:cs="Times New Roman"/>
                <w:sz w:val="24"/>
              </w:rPr>
              <w:t xml:space="preserve"> which is a non-negative real number for all y </w:t>
            </w:r>
            <m:oMath>
              <m:r>
                <w:rPr>
                  <w:rFonts w:ascii="Cambria Math" w:hAnsi="Cambria Math" w:cs="Times New Roman"/>
                  <w:sz w:val="24"/>
                </w:rPr>
                <m:t>∈</m:t>
              </m:r>
            </m:oMath>
            <w:r w:rsidRPr="007C5808">
              <w:rPr>
                <w:rFonts w:ascii="Times New Roman" w:hAnsi="Times New Roman" w:cs="Times New Roman"/>
                <w:sz w:val="24"/>
              </w:rPr>
              <w:t xml:space="preserve"> [4, </w:t>
            </w:r>
            <m:oMath>
              <m:r>
                <w:rPr>
                  <w:rFonts w:ascii="Cambria Math" w:hAnsi="Cambria Math" w:cs="Times New Roman"/>
                  <w:sz w:val="24"/>
                </w:rPr>
                <m:t>∞</m:t>
              </m:r>
            </m:oMath>
            <w:r w:rsidRPr="007C5808">
              <w:rPr>
                <w:rFonts w:ascii="Times New Roman" w:hAnsi="Times New Roman" w:cs="Times New Roman"/>
                <w:sz w:val="24"/>
              </w:rPr>
              <w:t>)</w:t>
            </w:r>
          </w:p>
          <w:p w14:paraId="222AB693" w14:textId="77777777" w:rsidR="001D0C67" w:rsidRPr="007C5808" w:rsidRDefault="001D0C67" w:rsidP="001D0C67">
            <w:pPr>
              <w:rPr>
                <w:rFonts w:ascii="Times New Roman" w:hAnsi="Times New Roman" w:cs="Times New Roman"/>
                <w:sz w:val="24"/>
              </w:rPr>
            </w:pPr>
            <w:r w:rsidRPr="007C5808">
              <w:rPr>
                <w:rFonts w:ascii="Times New Roman" w:hAnsi="Times New Roman" w:cs="Times New Roman"/>
                <w:sz w:val="24"/>
              </w:rPr>
              <w:tab/>
              <w:t>Since every element y in the co-domain has its pre-image x in domain given by</w:t>
            </w:r>
          </w:p>
          <w:p w14:paraId="5BAAF62C" w14:textId="77777777" w:rsidR="001D0C67" w:rsidRPr="007C5808" w:rsidRDefault="001D0C67" w:rsidP="001D0C67">
            <w:pPr>
              <w:rPr>
                <w:rFonts w:ascii="Times New Roman" w:hAnsi="Times New Roman" w:cs="Times New Roman"/>
                <w:sz w:val="24"/>
              </w:rPr>
            </w:pPr>
            <w:r w:rsidRPr="007C5808">
              <w:rPr>
                <w:rFonts w:ascii="Times New Roman" w:hAnsi="Times New Roman" w:cs="Times New Roman"/>
                <w:sz w:val="24"/>
              </w:rPr>
              <w:tab/>
            </w:r>
            <w:r w:rsidRPr="007C5808">
              <w:rPr>
                <w:rFonts w:ascii="Times New Roman" w:hAnsi="Times New Roman" w:cs="Times New Roman"/>
                <w:sz w:val="24"/>
              </w:rPr>
              <w:tab/>
            </w:r>
            <w:r w:rsidRPr="007C5808">
              <w:rPr>
                <w:rFonts w:ascii="Times New Roman" w:hAnsi="Times New Roman" w:cs="Times New Roman"/>
                <w:sz w:val="24"/>
              </w:rPr>
              <w:tab/>
              <w:t xml:space="preserve">x = </w:t>
            </w:r>
            <m:oMath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  <w:sz w:val="24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  <w:sz w:val="24"/>
                    </w:rPr>
                    <m:t>y-4</m:t>
                  </m:r>
                </m:e>
              </m:rad>
            </m:oMath>
          </w:p>
          <w:p w14:paraId="48B2EED8" w14:textId="77777777" w:rsidR="001D0C67" w:rsidRPr="007C5808" w:rsidRDefault="001D0C67" w:rsidP="001D0C67">
            <w:pPr>
              <w:rPr>
                <w:rFonts w:ascii="Times New Roman" w:hAnsi="Times New Roman" w:cs="Times New Roman"/>
                <w:sz w:val="24"/>
              </w:rPr>
            </w:pPr>
            <w:r w:rsidRPr="007C5808">
              <w:rPr>
                <w:rFonts w:ascii="Times New Roman" w:hAnsi="Times New Roman" w:cs="Times New Roman"/>
                <w:sz w:val="24"/>
              </w:rPr>
              <w:tab/>
              <w:t>So, the function f is onto.</w:t>
            </w:r>
          </w:p>
          <w:p w14:paraId="1381ADC9" w14:textId="77777777" w:rsidR="001D0C67" w:rsidRPr="007C5808" w:rsidRDefault="001D0C67" w:rsidP="001D0C67">
            <w:pPr>
              <w:rPr>
                <w:rFonts w:ascii="Times New Roman" w:hAnsi="Times New Roman" w:cs="Times New Roman"/>
                <w:sz w:val="24"/>
              </w:rPr>
            </w:pPr>
            <w:r w:rsidRPr="007C5808">
              <w:rPr>
                <w:rFonts w:ascii="Times New Roman" w:hAnsi="Times New Roman" w:cs="Times New Roman"/>
                <w:sz w:val="24"/>
              </w:rPr>
              <w:tab/>
              <w:t>Since f is one-one and onto, so f is invertible.</w:t>
            </w:r>
          </w:p>
          <w:p w14:paraId="70F4BF46" w14:textId="77777777" w:rsidR="001D0C67" w:rsidRPr="007C5808" w:rsidRDefault="001D0C67" w:rsidP="001D0C67">
            <w:pPr>
              <w:rPr>
                <w:rFonts w:ascii="Times New Roman" w:hAnsi="Times New Roman" w:cs="Times New Roman"/>
                <w:sz w:val="24"/>
              </w:rPr>
            </w:pPr>
            <w:r w:rsidRPr="007C5808">
              <w:rPr>
                <w:rFonts w:ascii="Times New Roman" w:hAnsi="Times New Roman" w:cs="Times New Roman"/>
                <w:sz w:val="24"/>
              </w:rPr>
              <w:tab/>
            </w:r>
            <w:r w:rsidRPr="007C5808">
              <w:rPr>
                <w:rFonts w:ascii="Times New Roman" w:hAnsi="Times New Roman" w:cs="Times New Roman"/>
                <w:sz w:val="24"/>
              </w:rPr>
              <w:tab/>
            </w:r>
            <w:r w:rsidRPr="007C5808">
              <w:rPr>
                <w:rFonts w:ascii="Times New Roman" w:hAnsi="Times New Roman" w:cs="Times New Roman"/>
                <w:sz w:val="24"/>
              </w:rPr>
              <w:tab/>
              <w:t>f</w:t>
            </w:r>
            <w:r w:rsidRPr="007C5808">
              <w:rPr>
                <w:rFonts w:ascii="Times New Roman" w:hAnsi="Times New Roman" w:cs="Times New Roman"/>
                <w:sz w:val="24"/>
                <w:vertAlign w:val="superscript"/>
              </w:rPr>
              <w:t>-1</w:t>
            </w:r>
            <w:r w:rsidRPr="007C5808">
              <w:rPr>
                <w:rFonts w:ascii="Times New Roman" w:hAnsi="Times New Roman" w:cs="Times New Roman"/>
                <w:sz w:val="24"/>
              </w:rPr>
              <w:t xml:space="preserve"> is given by f</w:t>
            </w:r>
            <w:r w:rsidRPr="007C5808">
              <w:rPr>
                <w:rFonts w:ascii="Times New Roman" w:hAnsi="Times New Roman" w:cs="Times New Roman"/>
                <w:sz w:val="24"/>
                <w:vertAlign w:val="superscript"/>
              </w:rPr>
              <w:t>-1</w:t>
            </w:r>
            <w:r w:rsidRPr="007C5808">
              <w:rPr>
                <w:rFonts w:ascii="Times New Roman" w:hAnsi="Times New Roman" w:cs="Times New Roman"/>
                <w:sz w:val="24"/>
              </w:rPr>
              <w:t xml:space="preserve">(y) = </w:t>
            </w:r>
            <m:oMath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  <w:sz w:val="24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  <w:sz w:val="24"/>
                    </w:rPr>
                    <m:t>y-4</m:t>
                  </m:r>
                </m:e>
              </m:rad>
            </m:oMath>
          </w:p>
          <w:p w14:paraId="4C9E2B4B" w14:textId="77777777" w:rsidR="001D0C67" w:rsidRPr="007C5808" w:rsidRDefault="001D0C67" w:rsidP="001D0C67">
            <w:pPr>
              <w:pStyle w:val="ListParagraph"/>
              <w:ind w:left="-432" w:right="-28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38F66494" w14:textId="77777777" w:rsidR="001D0C67" w:rsidRPr="007C5808" w:rsidRDefault="001D0C6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832CF57" w14:textId="77777777" w:rsidR="00863966" w:rsidRPr="007C5808" w:rsidRDefault="00863966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0C64FE1" w14:textId="77777777" w:rsidR="00863966" w:rsidRPr="007C5808" w:rsidRDefault="00863966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5FD2B72" w14:textId="77777777" w:rsidR="00863966" w:rsidRPr="007C5808" w:rsidRDefault="00863966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BBED9B3" w14:textId="77777777" w:rsidR="00863966" w:rsidRPr="007C5808" w:rsidRDefault="00863966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B35F5A" w14:textId="77777777" w:rsidR="00863966" w:rsidRPr="007C5808" w:rsidRDefault="00863966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7DC510D" w14:textId="77777777" w:rsidR="00863966" w:rsidRPr="007C5808" w:rsidRDefault="00863966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24931AFD" w14:textId="77777777" w:rsidR="00863966" w:rsidRPr="007C5808" w:rsidRDefault="00863966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76CDB6A" w14:textId="77777777" w:rsidR="00863966" w:rsidRPr="007C5808" w:rsidRDefault="00863966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D7CFF50" w14:textId="77777777" w:rsidR="00863966" w:rsidRPr="007C5808" w:rsidRDefault="00863966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48459E2" w14:textId="77777777" w:rsidR="00863966" w:rsidRPr="007C5808" w:rsidRDefault="00863966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3BF8DE9" w14:textId="77777777" w:rsidR="00863966" w:rsidRPr="007C5808" w:rsidRDefault="00863966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01F05F" w14:textId="77777777" w:rsidR="00863966" w:rsidRPr="007C5808" w:rsidRDefault="00863966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707E04" w14:textId="77777777" w:rsidR="00863966" w:rsidRPr="007C5808" w:rsidRDefault="00863966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FDFDA91" w14:textId="77777777" w:rsidR="00863966" w:rsidRPr="007C5808" w:rsidRDefault="00863966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C958282" w14:textId="77777777" w:rsidR="00863966" w:rsidRPr="007C5808" w:rsidRDefault="00863966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3B2265F" w14:textId="77777777" w:rsidR="00863966" w:rsidRPr="007C5808" w:rsidRDefault="00863966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1591777" w14:textId="77777777" w:rsidR="00863966" w:rsidRPr="007C5808" w:rsidRDefault="00863966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  <w:p w14:paraId="1B15C82D" w14:textId="77777777" w:rsidR="00863966" w:rsidRPr="007C5808" w:rsidRDefault="00863966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EFB9E7" w14:textId="147657DF" w:rsidR="00863966" w:rsidRPr="007C5808" w:rsidRDefault="00863966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D0C67" w:rsidRPr="007C5808" w14:paraId="2F9F53E1" w14:textId="77777777" w:rsidTr="007C5808">
        <w:trPr>
          <w:jc w:val="center"/>
        </w:trPr>
        <w:tc>
          <w:tcPr>
            <w:tcW w:w="810" w:type="dxa"/>
          </w:tcPr>
          <w:p w14:paraId="05E9DAA6" w14:textId="77777777" w:rsidR="001D0C67" w:rsidRPr="007C5808" w:rsidRDefault="001D0C67" w:rsidP="001D0C6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30.</w:t>
            </w:r>
          </w:p>
        </w:tc>
        <w:tc>
          <w:tcPr>
            <w:tcW w:w="8725" w:type="dxa"/>
          </w:tcPr>
          <w:p w14:paraId="6AE2A57A" w14:textId="4D29177B" w:rsidR="001D0C67" w:rsidRPr="007C5808" w:rsidRDefault="003740E0" w:rsidP="001D0C67">
            <w:pPr>
              <w:ind w:left="1068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,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= 2 </m:t>
              </m:r>
            </m:oMath>
            <w:r w:rsidR="001D0C67"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,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=3( since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&gt;0)</m:t>
              </m:r>
            </m:oMath>
          </w:p>
          <w:p w14:paraId="741B050C" w14:textId="100F1973" w:rsidR="001D0C67" w:rsidRPr="007C5808" w:rsidRDefault="001D0C6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Differentiating the given </w:t>
            </w:r>
            <w:proofErr w:type="gramStart"/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equation ,</w:t>
            </w:r>
            <w:proofErr w:type="gramEnd"/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we get , </w:t>
            </w:r>
            <m:oMath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dy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dx</m:t>
                  </m:r>
                </m:den>
              </m:f>
              <m:r>
                <w:rPr>
                  <w:rFonts w:ascii="Cambria Math" w:hAnsi="Cambria Math" w:cs="Times New Roman"/>
                  <w:sz w:val="24"/>
                  <w:szCs w:val="24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16x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9y</m:t>
                  </m:r>
                </m:den>
              </m:f>
            </m:oMath>
          </w:p>
          <w:p w14:paraId="2E4FFF9C" w14:textId="7B09F9AF" w:rsidR="001D0C67" w:rsidRPr="007C5808" w:rsidRDefault="001D0C6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Slope of tangent at (2,3) =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dy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dx</m:t>
                      </m:r>
                    </m:den>
                  </m:f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}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(2,3)</m:t>
                  </m:r>
                </m:sub>
              </m:sSub>
            </m:oMath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=-</w:t>
            </w:r>
            <m:oMath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32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7</m:t>
                  </m:r>
                </m:den>
              </m:f>
            </m:oMath>
          </w:p>
          <w:p w14:paraId="48BCA03E" w14:textId="48957BB3" w:rsidR="001D0C67" w:rsidRPr="007C5808" w:rsidRDefault="001D0C6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Equation of </w:t>
            </w:r>
            <w:proofErr w:type="gramStart"/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tangent  :</w:t>
            </w:r>
            <w:proofErr w:type="gramEnd"/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32x + 27 y = 145</w:t>
            </w:r>
          </w:p>
          <w:p w14:paraId="29B764A2" w14:textId="6CF2B445" w:rsidR="001D0C67" w:rsidRPr="007C5808" w:rsidRDefault="001D0C6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Slope of normal at </w:t>
            </w:r>
            <w:proofErr w:type="gramStart"/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( 2</w:t>
            </w:r>
            <w:proofErr w:type="gramEnd"/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,3) = </w:t>
            </w:r>
            <m:oMath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7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32</m:t>
                  </m:r>
                </m:den>
              </m:f>
            </m:oMath>
          </w:p>
          <w:p w14:paraId="35FAA3BE" w14:textId="034A9486" w:rsidR="001D0C67" w:rsidRPr="007C5808" w:rsidRDefault="001D0C6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Equation of </w:t>
            </w:r>
            <w:proofErr w:type="gramStart"/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normal :</w:t>
            </w:r>
            <w:proofErr w:type="gramEnd"/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27 x – 32 y = -42</w:t>
            </w:r>
          </w:p>
          <w:p w14:paraId="7775D43D" w14:textId="36E827C5" w:rsidR="001D0C67" w:rsidRPr="007C5808" w:rsidRDefault="001D0C6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22F1B364" w14:textId="77777777" w:rsidR="00863966" w:rsidRPr="007C5808" w:rsidRDefault="00863966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02765C98" w14:textId="77777777" w:rsidR="00863966" w:rsidRPr="007C5808" w:rsidRDefault="00863966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D43ABE5" w14:textId="77777777" w:rsidR="00863966" w:rsidRPr="007C5808" w:rsidRDefault="00863966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ECAD3E7" w14:textId="19A9503A" w:rsidR="00863966" w:rsidRPr="007C5808" w:rsidRDefault="00863966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49A6A8DF" w14:textId="77777777" w:rsidR="00863966" w:rsidRPr="007C5808" w:rsidRDefault="00863966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485731D" w14:textId="77777777" w:rsidR="00863966" w:rsidRPr="007C5808" w:rsidRDefault="00863966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E5C225D" w14:textId="3E9E24FC" w:rsidR="00863966" w:rsidRPr="007C5808" w:rsidRDefault="00863966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1D0C67" w:rsidRPr="007C5808" w14:paraId="0A092953" w14:textId="77777777" w:rsidTr="007C5808">
        <w:trPr>
          <w:jc w:val="center"/>
        </w:trPr>
        <w:tc>
          <w:tcPr>
            <w:tcW w:w="810" w:type="dxa"/>
          </w:tcPr>
          <w:p w14:paraId="0E61AF97" w14:textId="77777777" w:rsidR="001D0C67" w:rsidRPr="007C5808" w:rsidRDefault="001D0C67" w:rsidP="001D0C6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31.</w:t>
            </w:r>
          </w:p>
        </w:tc>
        <w:tc>
          <w:tcPr>
            <w:tcW w:w="8725" w:type="dxa"/>
            <w:vAlign w:val="center"/>
          </w:tcPr>
          <w:p w14:paraId="4087CF95" w14:textId="77777777" w:rsidR="00095615" w:rsidRPr="007C5808" w:rsidRDefault="00095615" w:rsidP="00095615">
            <w:pPr>
              <w:rPr>
                <w:rFonts w:ascii="Times New Roman" w:hAnsi="Times New Roman" w:cs="Times New Roman"/>
                <w:sz w:val="28"/>
              </w:rPr>
            </w:pPr>
            <w:r w:rsidRPr="007C5808">
              <w:rPr>
                <w:rFonts w:ascii="Times New Roman" w:hAnsi="Times New Roman" w:cs="Times New Roman"/>
                <w:sz w:val="28"/>
              </w:rPr>
              <w:t xml:space="preserve">F(x) = </w:t>
            </w:r>
            <m:oMath>
              <m:d>
                <m:dPr>
                  <m:begChr m:val="{"/>
                  <m:endChr m:val=""/>
                  <m:ctrlPr>
                    <w:rPr>
                      <w:rFonts w:ascii="Cambria Math" w:hAnsi="Cambria Math" w:cs="Times New Roman"/>
                      <w:i/>
                      <w:sz w:val="28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 w:cs="Times New Roman"/>
                          <w:i/>
                          <w:sz w:val="28"/>
                        </w:rPr>
                      </m:ctrlPr>
                    </m:eqArrPr>
                    <m:e>
                      <m:r>
                        <w:rPr>
                          <w:rFonts w:ascii="Cambria Math" w:hAnsi="Cambria Math" w:cs="Times New Roman"/>
                          <w:sz w:val="28"/>
                        </w:rPr>
                        <m:t>x -3 , x &lt;2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  <w:sz w:val="28"/>
                        </w:rPr>
                        <m:t>2x-5 ,x ≥2</m:t>
                      </m:r>
                    </m:e>
                  </m:eqArr>
                </m:e>
              </m:d>
            </m:oMath>
          </w:p>
          <w:p w14:paraId="00DC66B8" w14:textId="77777777" w:rsidR="00C45D3F" w:rsidRPr="007C5808" w:rsidRDefault="00C45D3F" w:rsidP="001D0C67">
            <w:p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6077E12" w14:textId="15413008" w:rsidR="001D0C67" w:rsidRPr="007C5808" w:rsidRDefault="00095615" w:rsidP="001D0C67">
            <w:p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LHD = </w:t>
            </w:r>
            <m:oMath>
              <m:func>
                <m:func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uncPr>
                <m:fName>
                  <m:limLow>
                    <m:limLow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limLow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lim</m:t>
                      </m:r>
                    </m:e>
                    <m:lim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h→0</m:t>
                      </m:r>
                    </m:lim>
                  </m:limLow>
                </m:fName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f(2-</m:t>
                      </m:r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h) -f(2)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-h</m:t>
                      </m:r>
                    </m:den>
                  </m:f>
                </m:e>
              </m:func>
            </m:oMath>
            <w:r w:rsidR="00BC6928"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= 1</w:t>
            </w:r>
          </w:p>
          <w:p w14:paraId="3FDAF879" w14:textId="6EB5EBED" w:rsidR="00BC6928" w:rsidRPr="007C5808" w:rsidRDefault="00BC6928" w:rsidP="001D0C67">
            <w:p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RHD = </w:t>
            </w:r>
            <m:oMath>
              <m:func>
                <m:func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uncPr>
                <m:fName>
                  <m:limLow>
                    <m:limLow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limLow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lim</m:t>
                      </m:r>
                    </m:e>
                    <m:lim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h→0</m:t>
                      </m:r>
                    </m:lim>
                  </m:limLow>
                </m:fName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f(2+</m:t>
                      </m:r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h) -f(2)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h</m:t>
                      </m:r>
                    </m:den>
                  </m:f>
                </m:e>
              </m:func>
            </m:oMath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= 2</w:t>
            </w:r>
          </w:p>
          <w:p w14:paraId="5428D8CF" w14:textId="1CDDC016" w:rsidR="00BC6928" w:rsidRPr="007C5808" w:rsidRDefault="00BC6928" w:rsidP="001D0C67">
            <w:p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LHD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≠</m:t>
              </m:r>
            </m:oMath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RHD</w:t>
            </w:r>
          </w:p>
          <w:p w14:paraId="021EBCC6" w14:textId="68EB2AEC" w:rsidR="00BC6928" w:rsidRPr="007C5808" w:rsidRDefault="00BC6928" w:rsidP="001D0C67">
            <w:p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F( x</w:t>
            </w:r>
            <w:proofErr w:type="gramEnd"/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) is not differentiable at x = 2</w:t>
            </w:r>
          </w:p>
          <w:p w14:paraId="187C7B71" w14:textId="77777777" w:rsidR="001D0C67" w:rsidRPr="007C5808" w:rsidRDefault="001D0C67" w:rsidP="001D0C67">
            <w:pPr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A985E1C" w14:textId="77777777" w:rsidR="001D0C67" w:rsidRPr="007C5808" w:rsidRDefault="001D0C67" w:rsidP="001D0C67">
            <w:pPr>
              <w:ind w:left="360"/>
              <w:rPr>
                <w:rFonts w:ascii="Times New Roman" w:hAnsi="Times New Roman" w:cs="Times New Roman"/>
                <w:b/>
                <w:sz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</w:rPr>
              <w:t>OR</w:t>
            </w:r>
          </w:p>
          <w:p w14:paraId="62AA6A64" w14:textId="39D8FBD6" w:rsidR="001D0C67" w:rsidRPr="007C5808" w:rsidRDefault="001D0C67" w:rsidP="001D0C67">
            <w:pPr>
              <w:spacing w:after="160" w:line="259" w:lineRule="auto"/>
              <w:ind w:left="360"/>
              <w:rPr>
                <w:rFonts w:ascii="Times New Roman" w:hAnsi="Times New Roman" w:cs="Times New Roman"/>
                <w:sz w:val="28"/>
              </w:rPr>
            </w:pPr>
          </w:p>
          <w:p w14:paraId="2BBE1F30" w14:textId="77777777" w:rsidR="001D0C67" w:rsidRPr="007C5808" w:rsidRDefault="003740E0" w:rsidP="001D0C67">
            <w:pPr>
              <w:tabs>
                <w:tab w:val="left" w:pos="22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m:oMath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dy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dt</m:t>
                  </m:r>
                </m:den>
              </m:f>
              <m:r>
                <w:rPr>
                  <w:rFonts w:ascii="Cambria Math" w:hAnsi="Cambria Math" w:cs="Times New Roman"/>
                  <w:sz w:val="24"/>
                  <w:szCs w:val="24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4t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</m:den>
              </m:f>
            </m:oMath>
            <w:r w:rsidR="001D0C67"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m:oMath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dx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dt</m:t>
                  </m:r>
                </m:den>
              </m:f>
              <m:r>
                <w:rPr>
                  <w:rFonts w:ascii="Cambria Math" w:hAnsi="Cambria Math" w:cs="Times New Roman"/>
                  <w:sz w:val="24"/>
                  <w:szCs w:val="24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</m:den>
              </m:f>
            </m:oMath>
          </w:p>
          <w:p w14:paraId="37BF35DA" w14:textId="77777777" w:rsidR="001D0C67" w:rsidRPr="007C5808" w:rsidRDefault="003740E0" w:rsidP="001D0C67">
            <w:pPr>
              <w:tabs>
                <w:tab w:val="left" w:pos="22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dy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dx</m:t>
                    </m:r>
                  </m:den>
                </m:f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=4t=4tanx</m:t>
                </m:r>
              </m:oMath>
            </m:oMathPara>
          </w:p>
          <w:p w14:paraId="3D81CCA1" w14:textId="77777777" w:rsidR="001D0C67" w:rsidRPr="007C5808" w:rsidRDefault="003740E0" w:rsidP="001D0C67">
            <w:pPr>
              <w:tabs>
                <w:tab w:val="left" w:pos="22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d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y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d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 xml:space="preserve">=4 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sec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oMath>
            </m:oMathPara>
          </w:p>
          <w:p w14:paraId="7C7FDE28" w14:textId="52622A13" w:rsidR="001D0C67" w:rsidRPr="007C5808" w:rsidRDefault="001D0C67" w:rsidP="001D0C6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0" w:type="dxa"/>
          </w:tcPr>
          <w:p w14:paraId="43B0D57C" w14:textId="77777777" w:rsidR="001D0C67" w:rsidRPr="007C5808" w:rsidRDefault="001D0C6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F987708" w14:textId="77777777" w:rsidR="00863966" w:rsidRPr="007C5808" w:rsidRDefault="00863966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C573F29" w14:textId="77777777" w:rsidR="00863966" w:rsidRPr="007C5808" w:rsidRDefault="00863966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7C389C6" w14:textId="77777777" w:rsidR="00863966" w:rsidRPr="007C5808" w:rsidRDefault="00863966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48113631" w14:textId="77777777" w:rsidR="00863966" w:rsidRPr="007C5808" w:rsidRDefault="00863966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46D8067" w14:textId="676108AC" w:rsidR="00863966" w:rsidRPr="007C5808" w:rsidRDefault="00863966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7185AD07" w14:textId="77777777" w:rsidR="00863966" w:rsidRPr="007C5808" w:rsidRDefault="00863966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B03FDCB" w14:textId="77777777" w:rsidR="00863966" w:rsidRPr="007C5808" w:rsidRDefault="00863966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36C0E03B" w14:textId="77777777" w:rsidR="00863966" w:rsidRPr="007C5808" w:rsidRDefault="00863966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0CE79CC" w14:textId="77777777" w:rsidR="00863966" w:rsidRPr="007C5808" w:rsidRDefault="00863966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A63F5E0" w14:textId="77777777" w:rsidR="00863966" w:rsidRPr="007C5808" w:rsidRDefault="00863966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D9ABDA" w14:textId="77777777" w:rsidR="00863966" w:rsidRPr="007C5808" w:rsidRDefault="00863966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6E1C09BB" w14:textId="77777777" w:rsidR="00863966" w:rsidRPr="007C5808" w:rsidRDefault="00863966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BE88504" w14:textId="77777777" w:rsidR="00863966" w:rsidRPr="007C5808" w:rsidRDefault="00863966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6D133FD0" w14:textId="77777777" w:rsidR="00863966" w:rsidRPr="007C5808" w:rsidRDefault="00863966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07A973F" w14:textId="1683F824" w:rsidR="00863966" w:rsidRPr="007C5808" w:rsidRDefault="00863966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1D0C67" w:rsidRPr="007C5808" w14:paraId="42625343" w14:textId="77777777" w:rsidTr="007C5808">
        <w:trPr>
          <w:jc w:val="center"/>
        </w:trPr>
        <w:tc>
          <w:tcPr>
            <w:tcW w:w="810" w:type="dxa"/>
          </w:tcPr>
          <w:p w14:paraId="1C831C09" w14:textId="77777777" w:rsidR="001D0C67" w:rsidRPr="007C5808" w:rsidRDefault="001D0C67" w:rsidP="001D0C6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32.</w:t>
            </w:r>
          </w:p>
        </w:tc>
        <w:tc>
          <w:tcPr>
            <w:tcW w:w="8725" w:type="dxa"/>
          </w:tcPr>
          <w:p w14:paraId="6A5A0A02" w14:textId="77777777" w:rsidR="001D0C67" w:rsidRPr="007C5808" w:rsidRDefault="001D0C67" w:rsidP="001D0C67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noProof/>
                <w:position w:val="-30"/>
                <w:sz w:val="24"/>
                <w:szCs w:val="24"/>
              </w:rPr>
              <w:object w:dxaOrig="1340" w:dyaOrig="720" w14:anchorId="61032389">
                <v:shape id="_x0000_i1630" type="#_x0000_t75" style="width:67.5pt;height:36pt" o:ole="">
                  <v:imagedata r:id="rId32" o:title=""/>
                </v:shape>
                <o:OLEObject Type="Embed" ProgID="Equation.3" ShapeID="_x0000_i1630" DrawAspect="Content" ObjectID="_1672431272" r:id="rId33"/>
              </w:object>
            </w:r>
            <w:r w:rsidRPr="007C5808">
              <w:rPr>
                <w:rFonts w:ascii="Times New Roman" w:hAnsi="Times New Roman" w:cs="Times New Roman"/>
                <w:noProof/>
                <w:sz w:val="24"/>
                <w:szCs w:val="24"/>
              </w:rPr>
              <w:t>-----------------------(1)</w:t>
            </w:r>
          </w:p>
          <w:p w14:paraId="1B3EE14B" w14:textId="77777777" w:rsidR="001D0C67" w:rsidRPr="007C5808" w:rsidRDefault="001D0C67" w:rsidP="001D0C67">
            <w:pPr>
              <w:rPr>
                <w:rFonts w:ascii="Times New Roman" w:hAnsi="Times New Roman" w:cs="Times New Roman"/>
                <w:noProof/>
              </w:rPr>
            </w:pPr>
            <w:r w:rsidRPr="007C5808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F( </w:t>
            </w:r>
            <w:r w:rsidRPr="007C5808">
              <w:rPr>
                <w:rFonts w:ascii="Times New Roman" w:hAnsi="Times New Roman" w:cs="Times New Roman"/>
                <w:noProof/>
                <w:position w:val="-10"/>
                <w:sz w:val="24"/>
                <w:szCs w:val="24"/>
              </w:rPr>
              <w:object w:dxaOrig="740" w:dyaOrig="320" w14:anchorId="507718FC">
                <v:shape id="_x0000_i1631" type="#_x0000_t75" style="width:37.5pt;height:15.75pt" o:ole="">
                  <v:imagedata r:id="rId34" o:title=""/>
                </v:shape>
                <o:OLEObject Type="Embed" ProgID="Equation.3" ShapeID="_x0000_i1631" DrawAspect="Content" ObjectID="_1672431273" r:id="rId35"/>
              </w:object>
            </w:r>
            <w:r w:rsidRPr="007C5808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= </w:t>
            </w:r>
            <w:r w:rsidRPr="007C5808">
              <w:rPr>
                <w:rFonts w:ascii="Times New Roman" w:hAnsi="Times New Roman" w:cs="Times New Roman"/>
                <w:noProof/>
                <w:position w:val="-30"/>
                <w:sz w:val="24"/>
                <w:szCs w:val="24"/>
              </w:rPr>
              <w:object w:dxaOrig="1260" w:dyaOrig="720" w14:anchorId="040649B3">
                <v:shape id="_x0000_i1632" type="#_x0000_t75" style="width:63pt;height:36pt" o:ole="">
                  <v:imagedata r:id="rId36" o:title=""/>
                </v:shape>
                <o:OLEObject Type="Embed" ProgID="Equation.3" ShapeID="_x0000_i1632" DrawAspect="Content" ObjectID="_1672431274" r:id="rId37"/>
              </w:object>
            </w:r>
            <w:r w:rsidRPr="007C5808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 = f( x,y)</w:t>
            </w:r>
          </w:p>
          <w:p w14:paraId="5655C9AB" w14:textId="77777777" w:rsidR="001D0C67" w:rsidRPr="007C5808" w:rsidRDefault="001D0C67" w:rsidP="001D0C67">
            <w:pPr>
              <w:rPr>
                <w:rFonts w:ascii="Times New Roman" w:hAnsi="Times New Roman" w:cs="Times New Roman"/>
                <w:noProof/>
              </w:rPr>
            </w:pPr>
          </w:p>
          <w:p w14:paraId="342693A4" w14:textId="77777777" w:rsidR="001D0C67" w:rsidRPr="007C5808" w:rsidRDefault="001D0C67" w:rsidP="001D0C67">
            <w:pPr>
              <w:rPr>
                <w:rFonts w:ascii="Times New Roman" w:hAnsi="Times New Roman" w:cs="Times New Roman"/>
                <w:noProof/>
              </w:rPr>
            </w:pPr>
            <w:r w:rsidRPr="007C5808">
              <w:rPr>
                <w:rFonts w:ascii="Times New Roman" w:hAnsi="Times New Roman" w:cs="Times New Roman"/>
                <w:noProof/>
              </w:rPr>
              <w:t>Hence diff equation is homogeneous</w:t>
            </w:r>
          </w:p>
          <w:p w14:paraId="46FAD158" w14:textId="77777777" w:rsidR="001D0C67" w:rsidRPr="007C5808" w:rsidRDefault="001D0C67" w:rsidP="001D0C67">
            <w:pPr>
              <w:rPr>
                <w:rFonts w:ascii="Times New Roman" w:hAnsi="Times New Roman" w:cs="Times New Roman"/>
                <w:noProof/>
              </w:rPr>
            </w:pPr>
          </w:p>
          <w:p w14:paraId="1F3E03D9" w14:textId="77777777" w:rsidR="001D0C67" w:rsidRPr="007C5808" w:rsidRDefault="001D0C67" w:rsidP="001D0C67">
            <w:pPr>
              <w:rPr>
                <w:rFonts w:ascii="Times New Roman" w:hAnsi="Times New Roman" w:cs="Times New Roman"/>
                <w:noProof/>
              </w:rPr>
            </w:pPr>
            <w:r w:rsidRPr="007C5808">
              <w:rPr>
                <w:rFonts w:ascii="Times New Roman" w:hAnsi="Times New Roman" w:cs="Times New Roman"/>
                <w:noProof/>
              </w:rPr>
              <w:lastRenderedPageBreak/>
              <w:t xml:space="preserve">Putting y = vx so that </w:t>
            </w:r>
            <w:r w:rsidRPr="007C5808">
              <w:rPr>
                <w:rFonts w:ascii="Times New Roman" w:hAnsi="Times New Roman" w:cs="Times New Roman"/>
                <w:noProof/>
                <w:position w:val="-24"/>
              </w:rPr>
              <w:object w:dxaOrig="1359" w:dyaOrig="620" w14:anchorId="00461CD1">
                <v:shape id="_x0000_i1633" type="#_x0000_t75" style="width:68.25pt;height:31.5pt" o:ole="">
                  <v:imagedata r:id="rId38" o:title=""/>
                </v:shape>
                <o:OLEObject Type="Embed" ProgID="Equation.3" ShapeID="_x0000_i1633" DrawAspect="Content" ObjectID="_1672431275" r:id="rId39"/>
              </w:object>
            </w:r>
          </w:p>
          <w:p w14:paraId="29265E5F" w14:textId="77777777" w:rsidR="001D0C67" w:rsidRPr="007C5808" w:rsidRDefault="001D0C67" w:rsidP="001D0C67">
            <w:pPr>
              <w:rPr>
                <w:rFonts w:ascii="Times New Roman" w:hAnsi="Times New Roman" w:cs="Times New Roman"/>
                <w:noProof/>
              </w:rPr>
            </w:pPr>
            <w:r w:rsidRPr="007C5808">
              <w:rPr>
                <w:rFonts w:ascii="Times New Roman" w:hAnsi="Times New Roman" w:cs="Times New Roman"/>
                <w:noProof/>
              </w:rPr>
              <w:t>Subst in (1)</w:t>
            </w:r>
          </w:p>
          <w:p w14:paraId="3FFF2160" w14:textId="77777777" w:rsidR="001D0C67" w:rsidRPr="007C5808" w:rsidRDefault="001D0C67" w:rsidP="001D0C67">
            <w:pPr>
              <w:rPr>
                <w:rFonts w:ascii="Times New Roman" w:hAnsi="Times New Roman" w:cs="Times New Roman"/>
                <w:noProof/>
              </w:rPr>
            </w:pPr>
          </w:p>
          <w:p w14:paraId="39B048ED" w14:textId="77777777" w:rsidR="001D0C67" w:rsidRPr="007C5808" w:rsidRDefault="001D0C67" w:rsidP="001D0C67">
            <w:pPr>
              <w:rPr>
                <w:rFonts w:ascii="Times New Roman" w:hAnsi="Times New Roman" w:cs="Times New Roman"/>
                <w:noProof/>
              </w:rPr>
            </w:pPr>
            <w:r w:rsidRPr="007C5808">
              <w:rPr>
                <w:rFonts w:ascii="Times New Roman" w:hAnsi="Times New Roman" w:cs="Times New Roman"/>
                <w:noProof/>
                <w:position w:val="-24"/>
              </w:rPr>
              <w:object w:dxaOrig="1939" w:dyaOrig="660" w14:anchorId="1CCC27AA">
                <v:shape id="_x0000_i1634" type="#_x0000_t75" style="width:96.75pt;height:33pt" o:ole="">
                  <v:imagedata r:id="rId40" o:title=""/>
                </v:shape>
                <o:OLEObject Type="Embed" ProgID="Equation.3" ShapeID="_x0000_i1634" DrawAspect="Content" ObjectID="_1672431276" r:id="rId41"/>
              </w:object>
            </w:r>
          </w:p>
          <w:p w14:paraId="3AEA78E6" w14:textId="77777777" w:rsidR="001D0C67" w:rsidRPr="007C5808" w:rsidRDefault="001D0C67" w:rsidP="001D0C67">
            <w:pPr>
              <w:rPr>
                <w:rFonts w:ascii="Times New Roman" w:hAnsi="Times New Roman" w:cs="Times New Roman"/>
                <w:noProof/>
              </w:rPr>
            </w:pPr>
            <w:r w:rsidRPr="007C5808">
              <w:rPr>
                <w:rFonts w:ascii="Times New Roman" w:hAnsi="Times New Roman" w:cs="Times New Roman"/>
                <w:noProof/>
                <w:position w:val="-24"/>
              </w:rPr>
              <w:object w:dxaOrig="1540" w:dyaOrig="660" w14:anchorId="5F1A5EE7">
                <v:shape id="_x0000_i1635" type="#_x0000_t75" style="width:76.5pt;height:33pt" o:ole="">
                  <v:imagedata r:id="rId42" o:title=""/>
                </v:shape>
                <o:OLEObject Type="Embed" ProgID="Equation.3" ShapeID="_x0000_i1635" DrawAspect="Content" ObjectID="_1672431277" r:id="rId43"/>
              </w:object>
            </w:r>
          </w:p>
          <w:p w14:paraId="502CF05D" w14:textId="77777777" w:rsidR="001D0C67" w:rsidRPr="007C5808" w:rsidRDefault="001D0C67" w:rsidP="001D0C67">
            <w:pPr>
              <w:rPr>
                <w:rFonts w:ascii="Times New Roman" w:hAnsi="Times New Roman" w:cs="Times New Roman"/>
                <w:noProof/>
              </w:rPr>
            </w:pPr>
            <w:r w:rsidRPr="007C5808">
              <w:rPr>
                <w:rFonts w:ascii="Times New Roman" w:hAnsi="Times New Roman" w:cs="Times New Roman"/>
                <w:noProof/>
                <w:position w:val="-24"/>
              </w:rPr>
              <w:object w:dxaOrig="1320" w:dyaOrig="620" w14:anchorId="11B7AA59">
                <v:shape id="_x0000_i1636" type="#_x0000_t75" style="width:66pt;height:31.5pt" o:ole="">
                  <v:imagedata r:id="rId44" o:title=""/>
                </v:shape>
                <o:OLEObject Type="Embed" ProgID="Equation.3" ShapeID="_x0000_i1636" DrawAspect="Content" ObjectID="_1672431278" r:id="rId45"/>
              </w:object>
            </w:r>
          </w:p>
          <w:p w14:paraId="670DED55" w14:textId="77777777" w:rsidR="001D0C67" w:rsidRPr="007C5808" w:rsidRDefault="001D0C67" w:rsidP="001D0C67">
            <w:pPr>
              <w:rPr>
                <w:rFonts w:ascii="Times New Roman" w:hAnsi="Times New Roman" w:cs="Times New Roman"/>
                <w:noProof/>
              </w:rPr>
            </w:pPr>
            <w:r w:rsidRPr="007C5808">
              <w:rPr>
                <w:rFonts w:ascii="Times New Roman" w:hAnsi="Times New Roman" w:cs="Times New Roman"/>
                <w:noProof/>
              </w:rPr>
              <w:t>Integrating both sides</w:t>
            </w:r>
          </w:p>
          <w:p w14:paraId="1C56D602" w14:textId="77777777" w:rsidR="001D0C67" w:rsidRPr="007C5808" w:rsidRDefault="001D0C67" w:rsidP="001D0C67">
            <w:pPr>
              <w:rPr>
                <w:rFonts w:ascii="Times New Roman" w:hAnsi="Times New Roman" w:cs="Times New Roman"/>
                <w:noProof/>
              </w:rPr>
            </w:pPr>
            <w:r w:rsidRPr="007C5808">
              <w:rPr>
                <w:rFonts w:ascii="Times New Roman" w:hAnsi="Times New Roman" w:cs="Times New Roman"/>
                <w:noProof/>
                <w:position w:val="-24"/>
              </w:rPr>
              <w:object w:dxaOrig="1540" w:dyaOrig="620" w14:anchorId="4E0ED76C">
                <v:shape id="_x0000_i1637" type="#_x0000_t75" style="width:76.5pt;height:31.5pt" o:ole="">
                  <v:imagedata r:id="rId46" o:title=""/>
                </v:shape>
                <o:OLEObject Type="Embed" ProgID="Equation.3" ShapeID="_x0000_i1637" DrawAspect="Content" ObjectID="_1672431279" r:id="rId47"/>
              </w:object>
            </w:r>
          </w:p>
          <w:p w14:paraId="4A5CD56E" w14:textId="77777777" w:rsidR="001D0C67" w:rsidRPr="007C5808" w:rsidRDefault="001D0C67" w:rsidP="001D0C67">
            <w:pPr>
              <w:rPr>
                <w:rFonts w:ascii="Times New Roman" w:hAnsi="Times New Roman" w:cs="Times New Roman"/>
                <w:noProof/>
              </w:rPr>
            </w:pPr>
            <w:r w:rsidRPr="007C5808">
              <w:rPr>
                <w:rFonts w:ascii="Times New Roman" w:hAnsi="Times New Roman" w:cs="Times New Roman"/>
                <w:noProof/>
              </w:rPr>
              <w:t xml:space="preserve">V – log </w:t>
            </w:r>
            <w:r w:rsidRPr="007C5808">
              <w:rPr>
                <w:rFonts w:ascii="Times New Roman" w:hAnsi="Times New Roman" w:cs="Times New Roman"/>
                <w:noProof/>
                <w:position w:val="-14"/>
              </w:rPr>
              <w:object w:dxaOrig="260" w:dyaOrig="400" w14:anchorId="2A6B21D4">
                <v:shape id="_x0000_i1638" type="#_x0000_t75" style="width:13.5pt;height:20.25pt" o:ole="">
                  <v:imagedata r:id="rId48" o:title=""/>
                </v:shape>
                <o:OLEObject Type="Embed" ProgID="Equation.3" ShapeID="_x0000_i1638" DrawAspect="Content" ObjectID="_1672431280" r:id="rId49"/>
              </w:object>
            </w:r>
            <w:r w:rsidRPr="007C5808">
              <w:rPr>
                <w:rFonts w:ascii="Times New Roman" w:hAnsi="Times New Roman" w:cs="Times New Roman"/>
                <w:noProof/>
              </w:rPr>
              <w:t xml:space="preserve">= log </w:t>
            </w:r>
            <w:r w:rsidRPr="007C5808">
              <w:rPr>
                <w:rFonts w:ascii="Times New Roman" w:hAnsi="Times New Roman" w:cs="Times New Roman"/>
                <w:noProof/>
                <w:position w:val="-14"/>
              </w:rPr>
              <w:object w:dxaOrig="600" w:dyaOrig="400" w14:anchorId="6AFD8274">
                <v:shape id="_x0000_i1639" type="#_x0000_t75" style="width:30pt;height:20.25pt" o:ole="">
                  <v:imagedata r:id="rId50" o:title=""/>
                </v:shape>
                <o:OLEObject Type="Embed" ProgID="Equation.3" ShapeID="_x0000_i1639" DrawAspect="Content" ObjectID="_1672431281" r:id="rId51"/>
              </w:object>
            </w:r>
          </w:p>
          <w:p w14:paraId="6674BA78" w14:textId="77777777" w:rsidR="001D0C67" w:rsidRPr="007C5808" w:rsidRDefault="001D0C67" w:rsidP="001D0C67">
            <w:pPr>
              <w:rPr>
                <w:rFonts w:ascii="Times New Roman" w:hAnsi="Times New Roman" w:cs="Times New Roman"/>
                <w:noProof/>
              </w:rPr>
            </w:pPr>
            <w:r w:rsidRPr="007C5808">
              <w:rPr>
                <w:rFonts w:ascii="Times New Roman" w:hAnsi="Times New Roman" w:cs="Times New Roman"/>
                <w:noProof/>
                <w:position w:val="-28"/>
              </w:rPr>
              <w:object w:dxaOrig="2140" w:dyaOrig="680" w14:anchorId="1A827E13">
                <v:shape id="_x0000_i1640" type="#_x0000_t75" style="width:106.5pt;height:33.75pt" o:ole="">
                  <v:imagedata r:id="rId52" o:title=""/>
                </v:shape>
                <o:OLEObject Type="Embed" ProgID="Equation.3" ShapeID="_x0000_i1640" DrawAspect="Content" ObjectID="_1672431282" r:id="rId53"/>
              </w:object>
            </w:r>
          </w:p>
          <w:p w14:paraId="272281CF" w14:textId="77777777" w:rsidR="001D0C67" w:rsidRPr="007C5808" w:rsidRDefault="001D0C67" w:rsidP="001D0C67">
            <w:pPr>
              <w:rPr>
                <w:rFonts w:ascii="Times New Roman" w:hAnsi="Times New Roman" w:cs="Times New Roman"/>
                <w:noProof/>
              </w:rPr>
            </w:pPr>
            <w:r w:rsidRPr="007C5808">
              <w:rPr>
                <w:rFonts w:ascii="Times New Roman" w:hAnsi="Times New Roman" w:cs="Times New Roman"/>
                <w:noProof/>
              </w:rPr>
              <w:t xml:space="preserve"> X = </w:t>
            </w:r>
            <w:r w:rsidRPr="007C5808">
              <w:rPr>
                <w:rFonts w:ascii="Times New Roman" w:hAnsi="Times New Roman" w:cs="Times New Roman"/>
                <w:noProof/>
                <w:position w:val="-32"/>
              </w:rPr>
              <w:object w:dxaOrig="960" w:dyaOrig="700" w14:anchorId="1B2B61F7">
                <v:shape id="_x0000_i1641" type="#_x0000_t75" style="width:48pt;height:34.5pt" o:ole="">
                  <v:imagedata r:id="rId54" o:title=""/>
                </v:shape>
                <o:OLEObject Type="Embed" ProgID="Equation.3" ShapeID="_x0000_i1641" DrawAspect="Content" ObjectID="_1672431283" r:id="rId55"/>
              </w:object>
            </w:r>
            <w:r w:rsidRPr="007C5808">
              <w:rPr>
                <w:rFonts w:ascii="Times New Roman" w:hAnsi="Times New Roman" w:cs="Times New Roman"/>
                <w:noProof/>
              </w:rPr>
              <w:t>is the required solution of diff equation.</w:t>
            </w:r>
          </w:p>
          <w:p w14:paraId="6CD758AA" w14:textId="77777777" w:rsidR="001D0C67" w:rsidRPr="007C5808" w:rsidRDefault="001D0C6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54D79FD4" w14:textId="77777777" w:rsidR="001D0C67" w:rsidRPr="007C5808" w:rsidRDefault="001D0C6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CC46F59" w14:textId="77777777" w:rsidR="00653DF9" w:rsidRPr="007C5808" w:rsidRDefault="00653DF9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058A986" w14:textId="77777777" w:rsidR="00653DF9" w:rsidRPr="007C5808" w:rsidRDefault="00653DF9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A6B2B62" w14:textId="77777777" w:rsidR="00653DF9" w:rsidRPr="007C5808" w:rsidRDefault="00653DF9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0071E4E" w14:textId="77777777" w:rsidR="00653DF9" w:rsidRPr="007C5808" w:rsidRDefault="00653DF9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ECC1050" w14:textId="77777777" w:rsidR="00653DF9" w:rsidRPr="007C5808" w:rsidRDefault="00653DF9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C041B01" w14:textId="548CDDE3" w:rsidR="00653DF9" w:rsidRPr="007C5808" w:rsidRDefault="00653DF9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3711B346" w14:textId="77777777" w:rsidR="00653DF9" w:rsidRPr="007C5808" w:rsidRDefault="00653DF9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4C4879" w14:textId="77777777" w:rsidR="00653DF9" w:rsidRPr="007C5808" w:rsidRDefault="00653DF9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7D4A299" w14:textId="77777777" w:rsidR="00653DF9" w:rsidRPr="007C5808" w:rsidRDefault="00653DF9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5A0E480" w14:textId="77777777" w:rsidR="00653DF9" w:rsidRPr="007C5808" w:rsidRDefault="00653DF9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942C85E" w14:textId="77777777" w:rsidR="00653DF9" w:rsidRPr="007C5808" w:rsidRDefault="00653DF9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5B61C3" w14:textId="77777777" w:rsidR="00653DF9" w:rsidRPr="007C5808" w:rsidRDefault="00653DF9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3B44C2F" w14:textId="77777777" w:rsidR="00653DF9" w:rsidRPr="007C5808" w:rsidRDefault="00653DF9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2D86A1D" w14:textId="77777777" w:rsidR="00653DF9" w:rsidRPr="007C5808" w:rsidRDefault="00653DF9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E332E0" w14:textId="77777777" w:rsidR="00653DF9" w:rsidRPr="007C5808" w:rsidRDefault="00653DF9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7E17607" w14:textId="77777777" w:rsidR="00653DF9" w:rsidRPr="007C5808" w:rsidRDefault="00653DF9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4371FF5" w14:textId="77777777" w:rsidR="00653DF9" w:rsidRPr="007C5808" w:rsidRDefault="00653DF9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6EAF5E0D" w14:textId="77777777" w:rsidR="00653DF9" w:rsidRPr="007C5808" w:rsidRDefault="00653DF9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7D81969" w14:textId="77777777" w:rsidR="00653DF9" w:rsidRPr="007C5808" w:rsidRDefault="00653DF9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CE77651" w14:textId="77777777" w:rsidR="00653DF9" w:rsidRPr="007C5808" w:rsidRDefault="00653DF9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22EA3F1" w14:textId="77777777" w:rsidR="00653DF9" w:rsidRPr="007C5808" w:rsidRDefault="00653DF9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27624A5" w14:textId="77777777" w:rsidR="00653DF9" w:rsidRPr="007C5808" w:rsidRDefault="00653DF9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1FEB28A" w14:textId="77777777" w:rsidR="00653DF9" w:rsidRPr="007C5808" w:rsidRDefault="00653DF9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955090D" w14:textId="77777777" w:rsidR="00653DF9" w:rsidRPr="007C5808" w:rsidRDefault="00653DF9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7151F8" w14:textId="0E490F3F" w:rsidR="00653DF9" w:rsidRPr="007C5808" w:rsidRDefault="00653DF9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1D0C67" w:rsidRPr="007C5808" w14:paraId="2AB584B3" w14:textId="77777777" w:rsidTr="007C5808">
        <w:trPr>
          <w:jc w:val="center"/>
        </w:trPr>
        <w:tc>
          <w:tcPr>
            <w:tcW w:w="810" w:type="dxa"/>
          </w:tcPr>
          <w:p w14:paraId="512105B5" w14:textId="77777777" w:rsidR="001D0C67" w:rsidRPr="007C5808" w:rsidRDefault="001D0C67" w:rsidP="001D0C6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33.</w:t>
            </w:r>
          </w:p>
        </w:tc>
        <w:tc>
          <w:tcPr>
            <w:tcW w:w="8725" w:type="dxa"/>
          </w:tcPr>
          <w:p w14:paraId="1A229096" w14:textId="77777777" w:rsidR="001D0C67" w:rsidRPr="007C5808" w:rsidRDefault="003740E0" w:rsidP="001D0C6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m:oMath>
              <m:func>
                <m:func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funcPr>
                <m:fNam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sin</m:t>
                  </m:r>
                </m:fName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x - cos x =t</m:t>
                  </m:r>
                </m:e>
              </m:func>
            </m:oMath>
            <w:r w:rsidR="001D0C67" w:rsidRPr="007C580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;   </w:t>
            </w:r>
            <m:oMath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(cosx + sinx )dx=dt</m:t>
              </m:r>
            </m:oMath>
          </w:p>
          <w:p w14:paraId="3B118FF4" w14:textId="77777777" w:rsidR="001D0C67" w:rsidRPr="007C5808" w:rsidRDefault="001D0C67" w:rsidP="001D0C67">
            <w:pPr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</w:pPr>
            <w:r w:rsidRPr="007C580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1 – sin2x = t </w:t>
            </w:r>
            <w:r w:rsidRPr="007C5808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  <w:p w14:paraId="2BCC45BB" w14:textId="77777777" w:rsidR="001D0C67" w:rsidRPr="007C5808" w:rsidRDefault="001D0C67" w:rsidP="001D0C6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When x= 0, t = -1    and x = </w:t>
            </w:r>
            <m:oMath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π/4  , t = 0</m:t>
              </m:r>
            </m:oMath>
          </w:p>
          <w:p w14:paraId="569BD25A" w14:textId="77777777" w:rsidR="001D0C67" w:rsidRPr="007C5808" w:rsidRDefault="001D0C67" w:rsidP="001D0C6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2E1A21C" w14:textId="77777777" w:rsidR="001D0C67" w:rsidRPr="007C5808" w:rsidRDefault="001D0C6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  I = </m:t>
              </m:r>
              <m:nary>
                <m:naryPr>
                  <m:limLoc m:val="undOvr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  <m:sup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π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4</m:t>
                      </m:r>
                    </m:den>
                  </m:f>
                </m:sup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 xml:space="preserve">Sinx + Cosx 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 xml:space="preserve">16+ 9 Sin 2x </m:t>
                      </m:r>
                    </m:den>
                  </m:f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 xml:space="preserve"> dx</m:t>
                  </m:r>
                </m:e>
              </m:nary>
            </m:oMath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= </w:t>
            </w:r>
            <m:oMath>
              <m:nary>
                <m:naryPr>
                  <m:limLoc m:val="undOvr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1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p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 xml:space="preserve">16+ 9 ( 1 - 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t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 xml:space="preserve">) </m:t>
                      </m:r>
                    </m:den>
                  </m:f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 xml:space="preserve"> dt</m:t>
                  </m:r>
                </m:e>
              </m:nary>
            </m:oMath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  =  </w:t>
            </w:r>
            <m:oMath>
              <m:nary>
                <m:naryPr>
                  <m:limLoc m:val="undOvr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1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p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 xml:space="preserve">25- 9 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t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 xml:space="preserve"> </m:t>
                      </m:r>
                    </m:den>
                  </m:f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 xml:space="preserve"> dt</m:t>
                  </m:r>
                </m:e>
              </m:nary>
            </m:oMath>
          </w:p>
          <w:p w14:paraId="1514D6BA" w14:textId="77777777" w:rsidR="001D0C67" w:rsidRPr="007C5808" w:rsidRDefault="001D0C6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I = </w:t>
            </w:r>
            <m:oMath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 xml:space="preserve">30 </m:t>
                  </m:r>
                </m:den>
              </m:f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log 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5 + 3t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 xml:space="preserve">5- 3t </m:t>
                      </m:r>
                    </m:den>
                  </m:f>
                </m:e>
              </m:d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]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1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p>
              </m:sSubSup>
            </m:oMath>
          </w:p>
          <w:p w14:paraId="5B7E6D25" w14:textId="77777777" w:rsidR="001D0C67" w:rsidRPr="007C5808" w:rsidRDefault="001D0C6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  = </w:t>
            </w:r>
            <m:oMath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 xml:space="preserve">30 </m:t>
                  </m:r>
                </m:den>
              </m:f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</m:t>
              </m:r>
              <m:d>
                <m:dPr>
                  <m:begChr m:val="⌊"/>
                  <m:endChr m:val="⌋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 xml:space="preserve">0 - log 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4</m:t>
                      </m:r>
                    </m:den>
                  </m:f>
                </m:e>
              </m:d>
            </m:oMath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= - </w:t>
            </w:r>
            <m:oMath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30</m:t>
                  </m:r>
                </m:den>
              </m:f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log 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4</m:t>
                  </m:r>
                </m:den>
              </m:f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or 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 xml:space="preserve">- 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30</m:t>
                  </m:r>
                </m:den>
              </m:f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log 2</m:t>
              </m:r>
            </m:oMath>
          </w:p>
          <w:p w14:paraId="7AE4DED2" w14:textId="77777777" w:rsidR="001D0C67" w:rsidRPr="007C5808" w:rsidRDefault="001D0C6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691472F7" w14:textId="77777777" w:rsidR="001D0C67" w:rsidRPr="007C5808" w:rsidRDefault="001D0C6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ACF7782" w14:textId="77777777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53DDC9C" w14:textId="77777777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4E51ACEB" w14:textId="77777777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B331901" w14:textId="77777777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71E0FB5" w14:textId="77777777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6C6661C4" w14:textId="77777777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0614427" w14:textId="77777777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94517F9" w14:textId="3E807B83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1D0C67" w:rsidRPr="007C5808" w14:paraId="4BB0CB6E" w14:textId="77777777" w:rsidTr="007C5808">
        <w:trPr>
          <w:jc w:val="center"/>
        </w:trPr>
        <w:tc>
          <w:tcPr>
            <w:tcW w:w="810" w:type="dxa"/>
          </w:tcPr>
          <w:p w14:paraId="10B08752" w14:textId="77777777" w:rsidR="001D0C67" w:rsidRPr="007C5808" w:rsidRDefault="001D0C67" w:rsidP="001D0C6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34.</w:t>
            </w:r>
          </w:p>
        </w:tc>
        <w:tc>
          <w:tcPr>
            <w:tcW w:w="8725" w:type="dxa"/>
          </w:tcPr>
          <w:p w14:paraId="13962A2C" w14:textId="72473AD2" w:rsidR="001D0C67" w:rsidRPr="007C5808" w:rsidRDefault="001D0C6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7C622118" wp14:editId="6F344A9B">
                  <wp:extent cx="2369820" cy="150876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9820" cy="1508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Point of </w:t>
            </w:r>
            <w:proofErr w:type="gramStart"/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intersection ,</w:t>
            </w:r>
            <w:proofErr w:type="gramEnd"/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x = 4 </w:t>
            </w:r>
          </w:p>
          <w:p w14:paraId="31A8786F" w14:textId="383DDDE0" w:rsidR="001D0C67" w:rsidRPr="007C5808" w:rsidRDefault="001D0C6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Area of the shaded region = </w:t>
            </w:r>
            <m:oMath>
              <m:nary>
                <m:naryPr>
                  <m:limLoc m:val="subSup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4</m:t>
                  </m:r>
                </m:sup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x dx</m:t>
                  </m:r>
                </m:e>
              </m:nary>
              <m:r>
                <w:rPr>
                  <w:rFonts w:ascii="Cambria Math" w:hAnsi="Cambria Math" w:cs="Times New Roman"/>
                  <w:sz w:val="24"/>
                  <w:szCs w:val="24"/>
                </w:rPr>
                <m:t>+</m:t>
              </m:r>
              <m:nary>
                <m:naryPr>
                  <m:limLoc m:val="subSup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4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4</m:t>
                  </m:r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e>
                  </m:rad>
                </m:sup>
                <m:e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 xml:space="preserve">32- 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 xml:space="preserve"> </m:t>
                      </m:r>
                    </m:e>
                  </m:rad>
                </m:e>
              </m:nary>
              <m:r>
                <w:rPr>
                  <w:rFonts w:ascii="Cambria Math" w:hAnsi="Cambria Math" w:cs="Times New Roman"/>
                  <w:sz w:val="24"/>
                  <w:szCs w:val="24"/>
                </w:rPr>
                <m:t>dx</m:t>
              </m:r>
            </m:oMath>
          </w:p>
          <w:p w14:paraId="60E9C806" w14:textId="7FCBF38B" w:rsidR="001D0C67" w:rsidRPr="007C5808" w:rsidRDefault="001D0C6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</w:t>
            </w:r>
          </w:p>
          <w:p w14:paraId="5898CB9D" w14:textId="4523ECED" w:rsidR="001D0C67" w:rsidRPr="007C5808" w:rsidRDefault="001D0C6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= 8 + 16 </w:t>
            </w:r>
            <m:oMath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π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den>
              </m:f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8 - 4 π = 4 π</m:t>
              </m:r>
            </m:oMath>
          </w:p>
          <w:p w14:paraId="61DF2F32" w14:textId="4A228501" w:rsidR="001D0C67" w:rsidRPr="007C5808" w:rsidRDefault="001D0C6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9554A29" w14:textId="480AD5B8" w:rsidR="001D0C67" w:rsidRPr="007C5808" w:rsidRDefault="001D0C6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5BC9A74" w14:textId="4509D7B9" w:rsidR="001D0C67" w:rsidRPr="007C5808" w:rsidRDefault="001D0C67" w:rsidP="001D0C6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OR</w:t>
            </w:r>
          </w:p>
          <w:p w14:paraId="25A5A8A7" w14:textId="77777777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135EA56" w14:textId="77777777" w:rsidR="001D0C67" w:rsidRPr="007C5808" w:rsidRDefault="001D0C67" w:rsidP="001D0C67">
            <w:pPr>
              <w:jc w:val="both"/>
              <w:rPr>
                <w:rFonts w:ascii="Times New Roman" w:hAnsi="Times New Roman" w:cs="Times New Roman"/>
              </w:rPr>
            </w:pPr>
            <w:r w:rsidRPr="007C5808">
              <w:rPr>
                <w:rFonts w:ascii="Times New Roman" w:hAnsi="Times New Roman" w:cs="Times New Roman"/>
              </w:rPr>
              <w:object w:dxaOrig="6134" w:dyaOrig="5356" w14:anchorId="2D806AEF">
                <v:shape id="_x0000_i1642" type="#_x0000_t75" style="width:162pt;height:143.25pt" o:ole="">
                  <v:imagedata r:id="rId57" o:title=""/>
                </v:shape>
                <o:OLEObject Type="Embed" ProgID="PBrush" ShapeID="_x0000_i1642" DrawAspect="Content" ObjectID="_1672431284" r:id="rId58"/>
              </w:object>
            </w:r>
          </w:p>
          <w:p w14:paraId="5CE58A55" w14:textId="77777777" w:rsidR="001D0C67" w:rsidRPr="007C5808" w:rsidRDefault="001D0C67" w:rsidP="001D0C67">
            <w:pPr>
              <w:spacing w:before="1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Ordinate of intersection points are 1 &amp; – 2 therefore </w:t>
            </w:r>
          </w:p>
          <w:p w14:paraId="6CF8BA24" w14:textId="77777777" w:rsidR="001D0C67" w:rsidRPr="007C5808" w:rsidRDefault="001D0C67" w:rsidP="001D0C67">
            <w:pPr>
              <w:spacing w:before="1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Required area</w:t>
            </w:r>
          </w:p>
          <w:p w14:paraId="1D09DA10" w14:textId="105F20FD" w:rsidR="001D0C67" w:rsidRPr="007C5808" w:rsidRDefault="001D0C67" w:rsidP="001D0C67">
            <w:pPr>
              <w:spacing w:before="1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= area ABCD A – </w:t>
            </w:r>
            <w:r w:rsidRPr="007C5808">
              <w:rPr>
                <w:rFonts w:ascii="Times New Roman" w:hAnsi="Times New Roman" w:cs="Times New Roman"/>
                <w:i/>
                <w:sz w:val="24"/>
                <w:szCs w:val="24"/>
              </w:rPr>
              <w:t>a</w:t>
            </w:r>
            <w:r w:rsidR="00AD1797" w:rsidRPr="007C5808">
              <w:rPr>
                <w:rFonts w:ascii="Times New Roman" w:hAnsi="Times New Roman" w:cs="Times New Roman"/>
                <w:i/>
                <w:sz w:val="24"/>
                <w:szCs w:val="24"/>
              </w:rPr>
              <w:t>rea</w:t>
            </w: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ABEA</w:t>
            </w:r>
          </w:p>
          <w:p w14:paraId="1DFF4958" w14:textId="77777777" w:rsidR="001D0C67" w:rsidRPr="007C5808" w:rsidRDefault="001D0C67" w:rsidP="001D0C67">
            <w:pPr>
              <w:spacing w:before="1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position w:val="-30"/>
                <w:sz w:val="24"/>
                <w:szCs w:val="24"/>
              </w:rPr>
              <w:object w:dxaOrig="2220" w:dyaOrig="740" w14:anchorId="521EB3E3">
                <v:shape id="_x0000_i1643" type="#_x0000_t75" style="width:111pt;height:36.75pt" o:ole="">
                  <v:imagedata r:id="rId59" o:title=""/>
                </v:shape>
                <o:OLEObject Type="Embed" ProgID="Equation.3" ShapeID="_x0000_i1643" DrawAspect="Content" ObjectID="_1672431285" r:id="rId60"/>
              </w:object>
            </w:r>
            <w:r w:rsidRPr="007C5808">
              <w:rPr>
                <w:rFonts w:ascii="Times New Roman" w:hAnsi="Times New Roman" w:cs="Times New Roman"/>
              </w:rPr>
              <w:t xml:space="preserve">                                      </w:t>
            </w:r>
          </w:p>
          <w:p w14:paraId="65AD6AEA" w14:textId="77777777" w:rsidR="001D0C67" w:rsidRPr="007C5808" w:rsidRDefault="001D0C67" w:rsidP="001D0C67">
            <w:pPr>
              <w:rPr>
                <w:rFonts w:ascii="Times New Roman" w:hAnsi="Times New Roman" w:cs="Times New Roman"/>
              </w:rPr>
            </w:pPr>
            <w:r w:rsidRPr="007C5808">
              <w:rPr>
                <w:rFonts w:ascii="Times New Roman" w:hAnsi="Times New Roman" w:cs="Times New Roman"/>
                <w:position w:val="-32"/>
              </w:rPr>
              <w:object w:dxaOrig="2160" w:dyaOrig="800" w14:anchorId="7EE7ECCB">
                <v:shape id="_x0000_i1644" type="#_x0000_t75" style="width:108pt;height:40.5pt" o:ole="">
                  <v:imagedata r:id="rId61" o:title=""/>
                </v:shape>
                <o:OLEObject Type="Embed" ProgID="Equation.3" ShapeID="_x0000_i1644" DrawAspect="Content" ObjectID="_1672431286" r:id="rId62"/>
              </w:object>
            </w:r>
          </w:p>
          <w:p w14:paraId="41A0FACB" w14:textId="39FC0FDA" w:rsidR="005F1A8D" w:rsidRPr="007C5808" w:rsidRDefault="001D0C67" w:rsidP="005F1A8D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position w:val="-88"/>
              </w:rPr>
              <w:object w:dxaOrig="3240" w:dyaOrig="1960" w14:anchorId="22742614">
                <v:shape id="_x0000_i1645" type="#_x0000_t75" style="width:162pt;height:98.25pt" o:ole="">
                  <v:imagedata r:id="rId63" o:title=""/>
                </v:shape>
                <o:OLEObject Type="Embed" ProgID="Equation.3" ShapeID="_x0000_i1645" DrawAspect="Content" ObjectID="_1672431287" r:id="rId64"/>
              </w:object>
            </w:r>
          </w:p>
        </w:tc>
        <w:tc>
          <w:tcPr>
            <w:tcW w:w="990" w:type="dxa"/>
          </w:tcPr>
          <w:p w14:paraId="7A62D510" w14:textId="77777777" w:rsidR="001D0C67" w:rsidRPr="007C5808" w:rsidRDefault="001D0C6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FC3D74F" w14:textId="77777777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D256B5" w14:textId="77777777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31340267" w14:textId="77777777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946F1E5" w14:textId="77777777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2C5A17F" w14:textId="77777777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FDD2C0C" w14:textId="77777777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4A0460B" w14:textId="77777777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097558" w14:textId="77777777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626F6ACA" w14:textId="77777777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3B0BB61" w14:textId="77777777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0AC3AA6" w14:textId="5F43DD57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498F482B" w14:textId="18D0733D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FE1A7EE" w14:textId="5EF414D9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7A3E07F" w14:textId="77777777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32C39DA" w14:textId="01F1E1FB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37770DF6" w14:textId="6D5F5D8D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E94CA21" w14:textId="2D1B4103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999CEA9" w14:textId="6C99D034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3D55E8A" w14:textId="0B98B385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C2BB18E" w14:textId="3347964A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C5D588B" w14:textId="041AA72A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8BA17F" w14:textId="40BF3132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1CF1D84" w14:textId="01ABF5F9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D355A2D" w14:textId="77777777" w:rsidR="005F1A8D" w:rsidRPr="007C5808" w:rsidRDefault="005F1A8D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51482C9" w14:textId="77777777" w:rsidR="005F1A8D" w:rsidRPr="007C5808" w:rsidRDefault="005F1A8D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75AEE5E" w14:textId="77777777" w:rsidR="005F1A8D" w:rsidRPr="007C5808" w:rsidRDefault="005F1A8D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1B3FEC" w14:textId="77777777" w:rsidR="005F1A8D" w:rsidRPr="007C5808" w:rsidRDefault="005F1A8D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C5E810B" w14:textId="77777777" w:rsidR="005F1A8D" w:rsidRPr="007C5808" w:rsidRDefault="005F1A8D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12B6A5F" w14:textId="77777777" w:rsidR="005F1A8D" w:rsidRPr="007C5808" w:rsidRDefault="005F1A8D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D07FA98" w14:textId="30895FC2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0095DC21" w14:textId="102A9B48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D93E2F6" w14:textId="3D76D97C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82519A" w14:textId="09813579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CED2319" w14:textId="70683C23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9D8048C" w14:textId="1F335630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F7E356C" w14:textId="77D43CBC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42AE399" w14:textId="1C6A1C42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DCAC1E1" w14:textId="567CAD87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19F740" w14:textId="672F189B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4CFE1A8" w14:textId="06109A5D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08088688" w14:textId="77777777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D2F4E5" w14:textId="77777777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7C2151D" w14:textId="4A1DBC70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D0C67" w:rsidRPr="007C5808" w14:paraId="6E2352F5" w14:textId="77777777" w:rsidTr="007C5808">
        <w:trPr>
          <w:jc w:val="center"/>
        </w:trPr>
        <w:tc>
          <w:tcPr>
            <w:tcW w:w="810" w:type="dxa"/>
          </w:tcPr>
          <w:p w14:paraId="58792941" w14:textId="77777777" w:rsidR="001D0C67" w:rsidRPr="007C5808" w:rsidRDefault="001D0C67" w:rsidP="001D0C6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35.</w:t>
            </w:r>
          </w:p>
        </w:tc>
        <w:tc>
          <w:tcPr>
            <w:tcW w:w="8725" w:type="dxa"/>
          </w:tcPr>
          <w:p w14:paraId="49DE5A0A" w14:textId="1174842A" w:rsidR="00C439CF" w:rsidRPr="007C5808" w:rsidRDefault="00C439CF" w:rsidP="00C439CF">
            <w:pPr>
              <w:rPr>
                <w:rFonts w:ascii="Times New Roman" w:hAnsi="Times New Roman" w:cs="Times New Roman"/>
                <w:sz w:val="28"/>
              </w:rPr>
            </w:pPr>
            <w:r w:rsidRPr="007C5808">
              <w:rPr>
                <w:rFonts w:ascii="Times New Roman" w:hAnsi="Times New Roman" w:cs="Times New Roman"/>
                <w:sz w:val="28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8"/>
                </w:rPr>
                <m:t xml:space="preserve">y= 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8"/>
                      <w:lang w:val="en-I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8"/>
                    </w:rPr>
                    <m:t>cos</m:t>
                  </m:r>
                </m:e>
                <m:sup>
                  <m:r>
                    <w:rPr>
                      <w:rFonts w:ascii="Cambria Math" w:hAnsi="Cambria Math" w:cs="Times New Roman"/>
                      <w:sz w:val="28"/>
                    </w:rPr>
                    <m:t>-1</m:t>
                  </m:r>
                </m:sup>
              </m:sSup>
              <m:r>
                <w:rPr>
                  <w:rFonts w:ascii="Cambria Math" w:hAnsi="Cambria Math" w:cs="Times New Roman"/>
                  <w:sz w:val="28"/>
                </w:rPr>
                <m:t>(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8"/>
                      <w:lang w:val="en-IN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lang w:val="en-IN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8"/>
                        </w:rPr>
                        <m:t>2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8"/>
                        </w:rPr>
                        <m:t>x</m:t>
                      </m:r>
                    </m:sup>
                  </m:sSup>
                  <m:r>
                    <w:rPr>
                      <w:rFonts w:ascii="Cambria Math" w:hAnsi="Cambria Math" w:cs="Times New Roman"/>
                      <w:sz w:val="28"/>
                    </w:rPr>
                    <m:t>.2</m:t>
                  </m:r>
                </m:num>
                <m:den>
                  <m:r>
                    <w:rPr>
                      <w:rFonts w:ascii="Cambria Math" w:hAnsi="Cambria Math" w:cs="Times New Roman"/>
                      <w:sz w:val="28"/>
                    </w:rPr>
                    <m:t xml:space="preserve">1+ 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lang w:val="en-IN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8"/>
                        </w:rPr>
                        <m:t>(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lang w:val="en-IN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8"/>
                            </w:rPr>
                            <m:t>x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  <w:sz w:val="28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8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 w:cs="Times New Roman"/>
                  <w:sz w:val="28"/>
                </w:rPr>
                <m:t>)</m:t>
              </m:r>
            </m:oMath>
            <w:r w:rsidRPr="007C5808">
              <w:rPr>
                <w:rFonts w:ascii="Times New Roman" w:hAnsi="Times New Roman" w:cs="Times New Roman"/>
                <w:sz w:val="28"/>
              </w:rPr>
              <w:t>,</w:t>
            </w:r>
          </w:p>
          <w:p w14:paraId="72310480" w14:textId="77777777" w:rsidR="00C439CF" w:rsidRPr="007C5808" w:rsidRDefault="00C439CF" w:rsidP="00C439CF">
            <w:pPr>
              <w:rPr>
                <w:rFonts w:ascii="Times New Roman" w:hAnsi="Times New Roman" w:cs="Times New Roman"/>
                <w:sz w:val="28"/>
              </w:rPr>
            </w:pPr>
            <w:r w:rsidRPr="007C5808">
              <w:rPr>
                <w:rFonts w:ascii="Times New Roman" w:hAnsi="Times New Roman" w:cs="Times New Roman"/>
                <w:sz w:val="28"/>
              </w:rPr>
              <w:t xml:space="preserve">Let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8"/>
                      <w:lang w:val="en-I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8"/>
                    </w:rPr>
                    <m:t>2</m:t>
                  </m:r>
                </m:e>
                <m:sup>
                  <m:r>
                    <w:rPr>
                      <w:rFonts w:ascii="Cambria Math" w:hAnsi="Cambria Math" w:cs="Times New Roman"/>
                      <w:sz w:val="28"/>
                    </w:rPr>
                    <m:t>x</m:t>
                  </m:r>
                </m:sup>
              </m:sSup>
              <m:r>
                <w:rPr>
                  <w:rFonts w:ascii="Cambria Math" w:hAnsi="Cambria Math" w:cs="Times New Roman"/>
                  <w:sz w:val="28"/>
                </w:rPr>
                <m:t>=tanα</m:t>
              </m:r>
            </m:oMath>
          </w:p>
          <w:p w14:paraId="5D869EA8" w14:textId="77777777" w:rsidR="00C439CF" w:rsidRPr="007C5808" w:rsidRDefault="00C439CF" w:rsidP="00C439CF">
            <w:pPr>
              <w:pStyle w:val="ListParagraph"/>
              <w:numPr>
                <w:ilvl w:val="0"/>
                <w:numId w:val="12"/>
              </w:numPr>
              <w:spacing w:after="160" w:line="259" w:lineRule="auto"/>
              <w:rPr>
                <w:rFonts w:ascii="Times New Roman" w:hAnsi="Times New Roman" w:cs="Times New Roman"/>
                <w:sz w:val="28"/>
              </w:rPr>
            </w:pPr>
            <m:oMath>
              <m:r>
                <w:rPr>
                  <w:rFonts w:ascii="Cambria Math" w:hAnsi="Cambria Math" w:cs="Times New Roman"/>
                  <w:sz w:val="28"/>
                </w:rPr>
                <m:t>α</m:t>
              </m:r>
            </m:oMath>
            <w:r w:rsidRPr="007C5808">
              <w:rPr>
                <w:rFonts w:ascii="Times New Roman" w:hAnsi="Times New Roman" w:cs="Times New Roman"/>
                <w:sz w:val="28"/>
              </w:rPr>
              <w:t xml:space="preserve">  </w:t>
            </w:r>
            <m:oMath>
              <m:r>
                <w:rPr>
                  <w:rFonts w:ascii="Cambria Math" w:hAnsi="Cambria Math" w:cs="Times New Roman"/>
                  <w:sz w:val="28"/>
                </w:rPr>
                <m:t xml:space="preserve">= 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8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8"/>
                    </w:rPr>
                    <m:t>tan</m:t>
                  </m:r>
                </m:e>
                <m:sup>
                  <m:r>
                    <w:rPr>
                      <w:rFonts w:ascii="Cambria Math" w:hAnsi="Cambria Math" w:cs="Times New Roman"/>
                      <w:sz w:val="28"/>
                    </w:rPr>
                    <m:t>-1</m:t>
                  </m:r>
                </m:sup>
              </m:sSup>
              <m:r>
                <w:rPr>
                  <w:rFonts w:ascii="Cambria Math" w:hAnsi="Cambria Math" w:cs="Times New Roman"/>
                  <w:sz w:val="28"/>
                </w:rPr>
                <m:t>(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8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8"/>
                    </w:rPr>
                    <m:t>2</m:t>
                  </m:r>
                </m:e>
                <m:sup>
                  <m:r>
                    <w:rPr>
                      <w:rFonts w:ascii="Cambria Math" w:hAnsi="Cambria Math" w:cs="Times New Roman"/>
                      <w:sz w:val="28"/>
                    </w:rPr>
                    <m:t>x</m:t>
                  </m:r>
                </m:sup>
              </m:sSup>
              <m:r>
                <w:rPr>
                  <w:rFonts w:ascii="Cambria Math" w:hAnsi="Cambria Math" w:cs="Times New Roman"/>
                  <w:sz w:val="28"/>
                </w:rPr>
                <m:t>)</m:t>
              </m:r>
            </m:oMath>
          </w:p>
          <w:p w14:paraId="10816C20" w14:textId="77777777" w:rsidR="00C439CF" w:rsidRPr="007C5808" w:rsidRDefault="00C439CF" w:rsidP="00C439CF">
            <w:pPr>
              <w:rPr>
                <w:rFonts w:ascii="Times New Roman" w:hAnsi="Times New Roman" w:cs="Times New Roman"/>
                <w:sz w:val="28"/>
              </w:rPr>
            </w:pPr>
          </w:p>
          <w:p w14:paraId="501DB9FA" w14:textId="77777777" w:rsidR="00C439CF" w:rsidRPr="007C5808" w:rsidRDefault="00C439CF" w:rsidP="00C439CF">
            <w:pPr>
              <w:pStyle w:val="ListParagraph"/>
              <w:numPr>
                <w:ilvl w:val="0"/>
                <w:numId w:val="12"/>
              </w:numPr>
              <w:spacing w:after="160" w:line="259" w:lineRule="auto"/>
              <w:rPr>
                <w:rFonts w:ascii="Times New Roman" w:hAnsi="Times New Roman" w:cs="Times New Roman"/>
                <w:sz w:val="28"/>
              </w:rPr>
            </w:pPr>
            <m:oMath>
              <m:r>
                <w:rPr>
                  <w:rFonts w:ascii="Cambria Math" w:hAnsi="Cambria Math" w:cs="Times New Roman"/>
                  <w:sz w:val="28"/>
                </w:rPr>
                <m:t xml:space="preserve">y= 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8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8"/>
                    </w:rPr>
                    <m:t>cos</m:t>
                  </m:r>
                </m:e>
                <m:sup>
                  <m:r>
                    <w:rPr>
                      <w:rFonts w:ascii="Cambria Math" w:hAnsi="Cambria Math" w:cs="Times New Roman"/>
                      <w:sz w:val="28"/>
                    </w:rPr>
                    <m:t>-1</m:t>
                  </m:r>
                </m:sup>
              </m:sSup>
              <m:r>
                <w:rPr>
                  <w:rFonts w:ascii="Cambria Math" w:hAnsi="Cambria Math" w:cs="Times New Roman"/>
                  <w:sz w:val="28"/>
                </w:rPr>
                <m:t>(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8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8"/>
                    </w:rPr>
                    <m:t>2tanα</m:t>
                  </m:r>
                </m:num>
                <m:den>
                  <m:r>
                    <w:rPr>
                      <w:rFonts w:ascii="Cambria Math" w:hAnsi="Cambria Math" w:cs="Times New Roman"/>
                      <w:sz w:val="28"/>
                    </w:rPr>
                    <m:t xml:space="preserve">1+ 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8"/>
                        </w:rPr>
                        <m:t>tan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8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  <w:sz w:val="28"/>
                    </w:rPr>
                    <m:t>α</m:t>
                  </m:r>
                </m:den>
              </m:f>
              <m:r>
                <w:rPr>
                  <w:rFonts w:ascii="Cambria Math" w:hAnsi="Cambria Math" w:cs="Times New Roman"/>
                  <w:sz w:val="28"/>
                </w:rPr>
                <m:t>)</m:t>
              </m:r>
            </m:oMath>
          </w:p>
          <w:p w14:paraId="1F74880F" w14:textId="77777777" w:rsidR="00C439CF" w:rsidRPr="007C5808" w:rsidRDefault="00C439CF" w:rsidP="00C439CF">
            <w:pPr>
              <w:pStyle w:val="ListParagraph"/>
              <w:numPr>
                <w:ilvl w:val="0"/>
                <w:numId w:val="12"/>
              </w:numPr>
              <w:spacing w:after="160" w:line="259" w:lineRule="auto"/>
              <w:rPr>
                <w:rFonts w:ascii="Times New Roman" w:hAnsi="Times New Roman" w:cs="Times New Roman"/>
                <w:sz w:val="28"/>
              </w:rPr>
            </w:pPr>
            <m:oMath>
              <m:r>
                <w:rPr>
                  <w:rFonts w:ascii="Cambria Math" w:hAnsi="Cambria Math" w:cs="Times New Roman"/>
                  <w:sz w:val="28"/>
                </w:rPr>
                <m:t xml:space="preserve">y= 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8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8"/>
                    </w:rPr>
                    <m:t>cos</m:t>
                  </m:r>
                </m:e>
                <m:sup>
                  <m:r>
                    <w:rPr>
                      <w:rFonts w:ascii="Cambria Math" w:hAnsi="Cambria Math" w:cs="Times New Roman"/>
                      <w:sz w:val="28"/>
                    </w:rPr>
                    <m:t>-1</m:t>
                  </m:r>
                </m:sup>
              </m:sSup>
              <m:r>
                <w:rPr>
                  <w:rFonts w:ascii="Cambria Math" w:hAnsi="Cambria Math" w:cs="Times New Roman"/>
                  <w:sz w:val="28"/>
                </w:rPr>
                <m:t>(</m:t>
              </m:r>
              <m:func>
                <m:funcPr>
                  <m:ctrlPr>
                    <w:rPr>
                      <w:rFonts w:ascii="Cambria Math" w:hAnsi="Cambria Math" w:cs="Times New Roman"/>
                      <w:i/>
                      <w:sz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</w:rPr>
                    <m:t>sin</m:t>
                  </m:r>
                </m:fName>
                <m:e>
                  <m:r>
                    <w:rPr>
                      <w:rFonts w:ascii="Cambria Math" w:hAnsi="Cambria Math" w:cs="Times New Roman"/>
                      <w:sz w:val="28"/>
                    </w:rPr>
                    <m:t>2α</m:t>
                  </m:r>
                </m:e>
              </m:func>
              <m:r>
                <w:rPr>
                  <w:rFonts w:ascii="Cambria Math" w:hAnsi="Cambria Math" w:cs="Times New Roman"/>
                  <w:sz w:val="28"/>
                </w:rPr>
                <m:t>)</m:t>
              </m:r>
            </m:oMath>
          </w:p>
          <w:p w14:paraId="549471ED" w14:textId="77777777" w:rsidR="00C439CF" w:rsidRPr="007C5808" w:rsidRDefault="00C439CF" w:rsidP="00C439CF">
            <w:pPr>
              <w:pStyle w:val="ListParagraph"/>
              <w:numPr>
                <w:ilvl w:val="0"/>
                <w:numId w:val="12"/>
              </w:numPr>
              <w:spacing w:after="160" w:line="259" w:lineRule="auto"/>
              <w:rPr>
                <w:rFonts w:ascii="Times New Roman" w:hAnsi="Times New Roman" w:cs="Times New Roman"/>
                <w:sz w:val="28"/>
              </w:rPr>
            </w:pPr>
            <m:oMath>
              <m:r>
                <w:rPr>
                  <w:rFonts w:ascii="Cambria Math" w:hAnsi="Cambria Math" w:cs="Times New Roman"/>
                  <w:sz w:val="28"/>
                </w:rPr>
                <m:t xml:space="preserve">y= 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8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8"/>
                    </w:rPr>
                    <m:t>cos</m:t>
                  </m:r>
                </m:e>
                <m:sup>
                  <m:r>
                    <w:rPr>
                      <w:rFonts w:ascii="Cambria Math" w:hAnsi="Cambria Math" w:cs="Times New Roman"/>
                      <w:sz w:val="28"/>
                    </w:rPr>
                    <m:t>-1</m:t>
                  </m:r>
                </m:sup>
              </m:sSup>
              <m:r>
                <w:rPr>
                  <w:rFonts w:ascii="Cambria Math" w:hAnsi="Cambria Math" w:cs="Times New Roman"/>
                  <w:sz w:val="28"/>
                </w:rPr>
                <m:t>(</m:t>
              </m:r>
              <m:func>
                <m:funcPr>
                  <m:ctrlPr>
                    <w:rPr>
                      <w:rFonts w:ascii="Cambria Math" w:hAnsi="Cambria Math" w:cs="Times New Roman"/>
                      <w:sz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</w:rPr>
                    <m:t>cos</m:t>
                  </m:r>
                  <m:ctrlPr>
                    <w:rPr>
                      <w:rFonts w:ascii="Cambria Math" w:hAnsi="Cambria Math" w:cs="Times New Roman"/>
                      <w:i/>
                      <w:sz w:val="28"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8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sz w:val="28"/>
                            </w:rPr>
                            <m:t>π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sz w:val="28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hAnsi="Cambria Math" w:cs="Times New Roman"/>
                          <w:sz w:val="28"/>
                        </w:rPr>
                        <m:t>-2α</m:t>
                      </m:r>
                    </m:e>
                  </m:d>
                </m:e>
              </m:func>
              <m:r>
                <w:rPr>
                  <w:rFonts w:ascii="Cambria Math" w:hAnsi="Cambria Math" w:cs="Times New Roman"/>
                  <w:sz w:val="28"/>
                </w:rPr>
                <m:t>)</m:t>
              </m:r>
            </m:oMath>
          </w:p>
          <w:p w14:paraId="5DE38011" w14:textId="77777777" w:rsidR="00C439CF" w:rsidRPr="007C5808" w:rsidRDefault="00C439CF" w:rsidP="00C439CF">
            <w:pPr>
              <w:pStyle w:val="ListParagraph"/>
              <w:rPr>
                <w:rFonts w:ascii="Times New Roman" w:hAnsi="Times New Roman" w:cs="Times New Roman"/>
                <w:sz w:val="28"/>
              </w:rPr>
            </w:pPr>
          </w:p>
          <w:p w14:paraId="7BB4E663" w14:textId="77777777" w:rsidR="00C439CF" w:rsidRPr="007C5808" w:rsidRDefault="00C439CF" w:rsidP="00C439CF">
            <w:pPr>
              <w:pStyle w:val="ListParagraph"/>
              <w:numPr>
                <w:ilvl w:val="0"/>
                <w:numId w:val="12"/>
              </w:numPr>
              <w:spacing w:after="160" w:line="259" w:lineRule="auto"/>
              <w:rPr>
                <w:rFonts w:ascii="Times New Roman" w:hAnsi="Times New Roman" w:cs="Times New Roman"/>
                <w:sz w:val="28"/>
              </w:rPr>
            </w:pPr>
            <m:oMath>
              <m:r>
                <w:rPr>
                  <w:rFonts w:ascii="Cambria Math" w:hAnsi="Cambria Math" w:cs="Times New Roman"/>
                  <w:sz w:val="28"/>
                </w:rPr>
                <m:t>y=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8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28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8"/>
                        </w:rPr>
                        <m:t>π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8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 w:cs="Times New Roman"/>
                      <w:sz w:val="28"/>
                    </w:rPr>
                    <m:t>-2α</m:t>
                  </m:r>
                </m:e>
              </m:d>
            </m:oMath>
          </w:p>
          <w:p w14:paraId="65F7587A" w14:textId="77777777" w:rsidR="00C439CF" w:rsidRPr="007C5808" w:rsidRDefault="00C439CF" w:rsidP="00C439CF">
            <w:pPr>
              <w:pStyle w:val="ListParagraph"/>
              <w:numPr>
                <w:ilvl w:val="0"/>
                <w:numId w:val="12"/>
              </w:numPr>
              <w:spacing w:after="160" w:line="259" w:lineRule="auto"/>
              <w:rPr>
                <w:rFonts w:ascii="Times New Roman" w:hAnsi="Times New Roman" w:cs="Times New Roman"/>
                <w:sz w:val="28"/>
              </w:rPr>
            </w:pPr>
            <m:oMath>
              <m:r>
                <w:rPr>
                  <w:rFonts w:ascii="Cambria Math" w:hAnsi="Cambria Math" w:cs="Times New Roman"/>
                  <w:sz w:val="28"/>
                </w:rPr>
                <m:t>y=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8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28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8"/>
                        </w:rPr>
                        <m:t>π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8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 w:cs="Times New Roman"/>
                      <w:sz w:val="28"/>
                    </w:rPr>
                    <m:t>-2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8"/>
                        </w:rPr>
                        <m:t>tan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8"/>
                        </w:rPr>
                        <m:t>-1</m:t>
                      </m:r>
                    </m:sup>
                  </m:sSup>
                  <m:r>
                    <w:rPr>
                      <w:rFonts w:ascii="Cambria Math" w:hAnsi="Cambria Math" w:cs="Times New Roman"/>
                      <w:sz w:val="28"/>
                    </w:rPr>
                    <m:t>(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8"/>
                        </w:rPr>
                        <m:t>2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8"/>
                        </w:rPr>
                        <m:t>x</m:t>
                      </m:r>
                    </m:sup>
                  </m:sSup>
                  <m:r>
                    <w:rPr>
                      <w:rFonts w:ascii="Cambria Math" w:hAnsi="Cambria Math" w:cs="Times New Roman"/>
                      <w:sz w:val="28"/>
                    </w:rPr>
                    <m:t>)</m:t>
                  </m:r>
                </m:e>
              </m:d>
            </m:oMath>
          </w:p>
          <w:p w14:paraId="5D0A2B8B" w14:textId="77777777" w:rsidR="00C439CF" w:rsidRPr="007C5808" w:rsidRDefault="003740E0" w:rsidP="00C439CF">
            <w:pPr>
              <w:pStyle w:val="ListParagraph"/>
              <w:numPr>
                <w:ilvl w:val="0"/>
                <w:numId w:val="12"/>
              </w:numPr>
              <w:spacing w:after="160" w:line="259" w:lineRule="auto"/>
              <w:rPr>
                <w:rFonts w:ascii="Times New Roman" w:hAnsi="Times New Roman" w:cs="Times New Roman"/>
                <w:sz w:val="28"/>
              </w:rPr>
            </w:pPr>
            <m:oMath>
              <m:f>
                <m:fPr>
                  <m:ctrlPr>
                    <w:rPr>
                      <w:rFonts w:ascii="Cambria Math" w:hAnsi="Cambria Math" w:cs="Times New Roman"/>
                      <w:i/>
                      <w:sz w:val="28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8"/>
                    </w:rPr>
                    <m:t>dy</m:t>
                  </m:r>
                </m:num>
                <m:den>
                  <m:r>
                    <w:rPr>
                      <w:rFonts w:ascii="Cambria Math" w:hAnsi="Cambria Math" w:cs="Times New Roman"/>
                      <w:sz w:val="28"/>
                    </w:rPr>
                    <m:t>dx</m:t>
                  </m:r>
                </m:den>
              </m:f>
              <m:r>
                <w:rPr>
                  <w:rFonts w:ascii="Cambria Math" w:hAnsi="Cambria Math" w:cs="Times New Roman"/>
                  <w:sz w:val="28"/>
                </w:rPr>
                <m:t xml:space="preserve">=0-2. 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8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8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sz w:val="28"/>
                    </w:rPr>
                    <m:t xml:space="preserve">1+( 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8"/>
                        </w:rPr>
                      </m:ctrlPr>
                    </m:sSup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8"/>
                            </w:rPr>
                            <m:t>x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  <w:sz w:val="28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8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 w:cs="Times New Roman"/>
                  <w:sz w:val="28"/>
                </w:rPr>
                <m:t xml:space="preserve">. log2. 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8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8"/>
                    </w:rPr>
                    <m:t>2</m:t>
                  </m:r>
                </m:e>
                <m:sup>
                  <m:r>
                    <w:rPr>
                      <w:rFonts w:ascii="Cambria Math" w:hAnsi="Cambria Math" w:cs="Times New Roman"/>
                      <w:sz w:val="28"/>
                    </w:rPr>
                    <m:t>x</m:t>
                  </m:r>
                </m:sup>
              </m:sSup>
            </m:oMath>
          </w:p>
          <w:p w14:paraId="3B308AD7" w14:textId="553CE409" w:rsidR="000C6C28" w:rsidRPr="007C5808" w:rsidRDefault="003740E0" w:rsidP="007C5808">
            <w:pPr>
              <w:pStyle w:val="ListParagraph"/>
              <w:numPr>
                <w:ilvl w:val="0"/>
                <w:numId w:val="12"/>
              </w:numPr>
              <w:spacing w:after="160" w:line="259" w:lineRule="auto"/>
              <w:rPr>
                <w:rFonts w:ascii="Times New Roman" w:hAnsi="Times New Roman" w:cs="Times New Roman"/>
                <w:sz w:val="28"/>
              </w:rPr>
            </w:pPr>
            <m:oMath>
              <m:f>
                <m:fPr>
                  <m:ctrlPr>
                    <w:rPr>
                      <w:rFonts w:ascii="Cambria Math" w:hAnsi="Cambria Math" w:cs="Times New Roman"/>
                      <w:i/>
                      <w:sz w:val="28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8"/>
                    </w:rPr>
                    <m:t>dy</m:t>
                  </m:r>
                </m:num>
                <m:den>
                  <m:r>
                    <w:rPr>
                      <w:rFonts w:ascii="Cambria Math" w:hAnsi="Cambria Math" w:cs="Times New Roman"/>
                      <w:sz w:val="28"/>
                    </w:rPr>
                    <m:t>dx</m:t>
                  </m:r>
                </m:den>
              </m:f>
              <m:r>
                <w:rPr>
                  <w:rFonts w:ascii="Cambria Math" w:hAnsi="Cambria Math" w:cs="Times New Roman"/>
                  <w:sz w:val="28"/>
                </w:rPr>
                <m:t xml:space="preserve">= 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8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8"/>
                        </w:rPr>
                        <m:t>2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8"/>
                        </w:rPr>
                        <m:t>x+1</m:t>
                      </m:r>
                    </m:sup>
                  </m:sSup>
                  <m:r>
                    <w:rPr>
                      <w:rFonts w:ascii="Cambria Math" w:hAnsi="Cambria Math" w:cs="Times New Roman"/>
                      <w:sz w:val="28"/>
                    </w:rPr>
                    <m:t>. log2</m:t>
                  </m:r>
                </m:num>
                <m:den>
                  <m:r>
                    <w:rPr>
                      <w:rFonts w:ascii="Cambria Math" w:hAnsi="Cambria Math" w:cs="Times New Roman"/>
                      <w:sz w:val="28"/>
                    </w:rPr>
                    <m:t>1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8"/>
                        </w:rPr>
                        <m:t>4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8"/>
                        </w:rPr>
                        <m:t>x</m:t>
                      </m:r>
                    </m:sup>
                  </m:sSup>
                </m:den>
              </m:f>
              <m:r>
                <w:rPr>
                  <w:rFonts w:ascii="Cambria Math" w:hAnsi="Cambria Math" w:cs="Times New Roman"/>
                  <w:sz w:val="28"/>
                </w:rPr>
                <m:t>.</m:t>
              </m:r>
            </m:oMath>
          </w:p>
        </w:tc>
        <w:tc>
          <w:tcPr>
            <w:tcW w:w="990" w:type="dxa"/>
          </w:tcPr>
          <w:p w14:paraId="5399D289" w14:textId="77777777" w:rsidR="001D0C67" w:rsidRPr="007C5808" w:rsidRDefault="001D0C6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E20DE55" w14:textId="77777777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E8E8373" w14:textId="77777777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457CFD3" w14:textId="77777777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C5CE64C" w14:textId="77777777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0DDBDBD1" w14:textId="77777777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B9EAB27" w14:textId="77777777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E3FA09C" w14:textId="77777777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EB57F62" w14:textId="77777777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5806F8" w14:textId="77777777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4C04DF7" w14:textId="77777777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00C9D148" w14:textId="77777777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C6235FF" w14:textId="77777777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50A426" w14:textId="77777777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7DD239F" w14:textId="77777777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4CA6310" w14:textId="77777777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74EA3CE" w14:textId="77777777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1591B68" w14:textId="77777777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7A7A4A7" w14:textId="0564721D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504B26FB" w14:textId="727D3002" w:rsidR="00AD1797" w:rsidRPr="007C5808" w:rsidRDefault="00AD179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D0C67" w:rsidRPr="007C5808" w14:paraId="4513E028" w14:textId="77777777" w:rsidTr="007C5808">
        <w:trPr>
          <w:jc w:val="center"/>
        </w:trPr>
        <w:tc>
          <w:tcPr>
            <w:tcW w:w="9535" w:type="dxa"/>
            <w:gridSpan w:val="2"/>
          </w:tcPr>
          <w:p w14:paraId="5C3270CC" w14:textId="77777777" w:rsidR="001D0C67" w:rsidRPr="007C5808" w:rsidRDefault="001D0C67" w:rsidP="001D0C6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Section V</w:t>
            </w:r>
          </w:p>
          <w:p w14:paraId="161E1C40" w14:textId="77777777" w:rsidR="001D0C67" w:rsidRPr="007C5808" w:rsidRDefault="001D0C67" w:rsidP="001D0C6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All questions are compulsory. In case of internal choice attempt any one</w:t>
            </w:r>
          </w:p>
          <w:p w14:paraId="1C2E8A6F" w14:textId="77777777" w:rsidR="001D0C67" w:rsidRPr="007C5808" w:rsidRDefault="001D0C67" w:rsidP="001D0C6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bCs/>
              </w:rPr>
              <w:t>Each question carries 5 marks</w:t>
            </w:r>
          </w:p>
        </w:tc>
        <w:tc>
          <w:tcPr>
            <w:tcW w:w="990" w:type="dxa"/>
          </w:tcPr>
          <w:p w14:paraId="0E84384D" w14:textId="77777777" w:rsidR="001D0C67" w:rsidRPr="007C5808" w:rsidRDefault="001D0C67" w:rsidP="001D0C6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5E03CEF" w14:textId="77777777" w:rsidR="00B27731" w:rsidRPr="007C5808" w:rsidRDefault="00B27731" w:rsidP="001D0C6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0818D3B" w14:textId="01708D10" w:rsidR="00B27731" w:rsidRPr="007C5808" w:rsidRDefault="00B27731" w:rsidP="001D0C6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D0C67" w:rsidRPr="007C5808" w14:paraId="447DF771" w14:textId="77777777" w:rsidTr="007C5808">
        <w:trPr>
          <w:jc w:val="center"/>
        </w:trPr>
        <w:tc>
          <w:tcPr>
            <w:tcW w:w="810" w:type="dxa"/>
          </w:tcPr>
          <w:p w14:paraId="268B4290" w14:textId="77777777" w:rsidR="001D0C67" w:rsidRPr="007C5808" w:rsidRDefault="001D0C67" w:rsidP="001D0C6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36.</w:t>
            </w:r>
          </w:p>
        </w:tc>
        <w:tc>
          <w:tcPr>
            <w:tcW w:w="8725" w:type="dxa"/>
          </w:tcPr>
          <w:p w14:paraId="5A293DD8" w14:textId="1BE95080" w:rsidR="001D0C67" w:rsidRPr="007C5808" w:rsidRDefault="001D0C67" w:rsidP="001D0C67">
            <w:pPr>
              <w:rPr>
                <w:rFonts w:ascii="Times New Roman" w:hAnsi="Times New Roman" w:cs="Times New Roman"/>
                <w:sz w:val="24"/>
                <w:szCs w:val="24"/>
              </w:rPr>
            </w:pP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AB =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 xml:space="preserve"> 2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 xml:space="preserve">  -3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 xml:space="preserve"> 3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2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4</m:t>
                        </m:r>
                      </m:e>
                    </m:mr>
                  </m:m>
                </m:e>
              </m:d>
            </m:oMath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   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2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 xml:space="preserve">  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9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3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6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 xml:space="preserve">  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 xml:space="preserve">  -2</m:t>
                        </m:r>
                      </m:e>
                    </m:mr>
                  </m:m>
                </m:e>
              </m:d>
            </m:oMath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=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e>
                    </m:mr>
                  </m:m>
                </m:e>
              </m:d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</m:t>
              </m:r>
            </m:oMath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= I</w:t>
            </w:r>
          </w:p>
          <w:p w14:paraId="60C20575" w14:textId="09A029A2" w:rsidR="001D0C67" w:rsidRPr="007C5808" w:rsidRDefault="001D0C67" w:rsidP="001D0C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AB = I 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⟹</m:t>
              </m:r>
            </m:oMath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 xml:space="preserve"> 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1</m:t>
                  </m:r>
                </m:sup>
              </m:sSup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= B</m:t>
              </m:r>
            </m:oMath>
          </w:p>
          <w:p w14:paraId="16D57988" w14:textId="6E48A387" w:rsidR="001D0C67" w:rsidRPr="007C5808" w:rsidRDefault="001D0C67" w:rsidP="001D0C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Now system of equations reduces to AX = C</w:t>
            </w:r>
          </w:p>
          <w:p w14:paraId="58F427D3" w14:textId="77777777" w:rsidR="001D0C67" w:rsidRPr="007C5808" w:rsidRDefault="001D0C67" w:rsidP="001D0C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    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 xml:space="preserve"> 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⟹X=A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1</m:t>
                  </m:r>
                </m:sup>
              </m:sSup>
              <m:r>
                <w:rPr>
                  <w:rFonts w:ascii="Cambria Math" w:hAnsi="Cambria Math" w:cs="Times New Roman"/>
                  <w:sz w:val="24"/>
                  <w:szCs w:val="24"/>
                </w:rPr>
                <m:t>C=BC</m:t>
              </m:r>
            </m:oMath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</w:p>
          <w:p w14:paraId="16A40850" w14:textId="6069E146" w:rsidR="001D0C67" w:rsidRPr="007C5808" w:rsidRDefault="001D0C67" w:rsidP="001D0C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                                       </w:t>
            </w:r>
          </w:p>
          <w:p w14:paraId="72485637" w14:textId="40572C5B" w:rsidR="001D0C67" w:rsidRPr="007C5808" w:rsidRDefault="003740E0" w:rsidP="001D0C67">
            <w:pPr>
              <w:rPr>
                <w:rFonts w:ascii="Times New Roman" w:hAnsi="Times New Roman" w:cs="Times New Roman"/>
                <w:sz w:val="24"/>
                <w:szCs w:val="24"/>
              </w:rPr>
            </w:pP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y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z</m:t>
                        </m:r>
                      </m:e>
                    </m:mr>
                  </m:m>
                </m:e>
              </m:d>
            </m:oMath>
            <w:r w:rsidR="001D0C67"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 =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2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 xml:space="preserve">  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9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3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6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 xml:space="preserve">  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 xml:space="preserve">  -2</m:t>
                        </m:r>
                      </m:e>
                    </m:mr>
                  </m:m>
                </m:e>
              </m:d>
            </m:oMath>
            <w:r w:rsidR="001D0C67"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e>
                    </m:mr>
                  </m:m>
                </m:e>
              </m:d>
            </m:oMath>
            <w:r w:rsidR="001D0C67"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=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5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3</m:t>
                        </m:r>
                      </m:e>
                    </m:mr>
                  </m:m>
                </m:e>
              </m:d>
            </m:oMath>
          </w:p>
          <w:p w14:paraId="6B4D7167" w14:textId="7BF2A598" w:rsidR="001D0C67" w:rsidRPr="007C5808" w:rsidRDefault="001D0C67" w:rsidP="001D0C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X = </w:t>
            </w:r>
            <w:proofErr w:type="gramStart"/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0 ,</w:t>
            </w:r>
            <w:proofErr w:type="gramEnd"/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y = 5 , z =3</w:t>
            </w:r>
          </w:p>
          <w:p w14:paraId="47855498" w14:textId="77777777" w:rsidR="001D0C67" w:rsidRPr="007C5808" w:rsidRDefault="001D0C67" w:rsidP="001D0C6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486EE8A" w14:textId="77777777" w:rsidR="001D0C67" w:rsidRPr="007C5808" w:rsidRDefault="001D0C67" w:rsidP="001D0C6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OR</w:t>
            </w:r>
          </w:p>
          <w:p w14:paraId="625A3454" w14:textId="0AB35D2C" w:rsidR="001D0C67" w:rsidRPr="007C5808" w:rsidRDefault="001D0C67" w:rsidP="001D0C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A=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 xml:space="preserve">  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 xml:space="preserve">   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 xml:space="preserve"> -2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2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 xml:space="preserve">0 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 xml:space="preserve"> 1 </m:t>
                        </m:r>
                      </m:e>
                    </m:mr>
                  </m:m>
                </m:e>
              </m:d>
            </m:oMath>
          </w:p>
          <w:p w14:paraId="674246D8" w14:textId="77777777" w:rsidR="001D0C67" w:rsidRPr="007C5808" w:rsidRDefault="001D0C67" w:rsidP="001D0C67">
            <w:pPr>
              <w:rPr>
                <w:rFonts w:ascii="Times New Roman" w:hAnsi="Times New Roman" w:cs="Times New Roman"/>
                <w:sz w:val="24"/>
                <w:szCs w:val="24"/>
              </w:rPr>
            </w:pP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A</m:t>
                  </m:r>
                </m:e>
              </m:d>
              <m:r>
                <w:rPr>
                  <w:rFonts w:ascii="Cambria Math" w:hAnsi="Cambria Math" w:cs="Times New Roman"/>
                  <w:sz w:val="24"/>
                  <w:szCs w:val="24"/>
                </w:rPr>
                <m:t>=1≠0</m:t>
              </m:r>
            </m:oMath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.  So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1</m:t>
                  </m:r>
                </m:sup>
              </m:sSup>
            </m:oMath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exists.</w:t>
            </w:r>
          </w:p>
          <w:p w14:paraId="5A9031CD" w14:textId="7C5768F0" w:rsidR="001D0C67" w:rsidRPr="007C5808" w:rsidRDefault="001D0C67" w:rsidP="001D0C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Adj A =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3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2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4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3</m:t>
                        </m:r>
                      </m:e>
                    </m:mr>
                  </m:m>
                </m:e>
              </m:d>
            </m:oMath>
            <w:r w:rsidRPr="007C5808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  <w:p w14:paraId="68D37869" w14:textId="3ED4D25D" w:rsidR="001D0C67" w:rsidRPr="007C5808" w:rsidRDefault="003740E0" w:rsidP="001D0C67">
            <w:pPr>
              <w:tabs>
                <w:tab w:val="right" w:pos="976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1</m:t>
                  </m:r>
                </m:sup>
              </m:sSup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= 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den>
              </m:f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3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2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4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3</m:t>
                        </m:r>
                      </m:e>
                    </m:mr>
                  </m:m>
                </m:e>
              </m:d>
            </m:oMath>
            <w:r w:rsidR="001D0C67"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="001D0C67" w:rsidRPr="007C5808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  <w:p w14:paraId="13BF466A" w14:textId="77777777" w:rsidR="001D0C67" w:rsidRPr="007C5808" w:rsidRDefault="001D0C67" w:rsidP="001D0C67">
            <w:pPr>
              <w:tabs>
                <w:tab w:val="right" w:pos="997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  The system of equation is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</m:sup>
              </m:sSup>
              <m:r>
                <w:rPr>
                  <w:rFonts w:ascii="Cambria Math" w:hAnsi="Cambria Math" w:cs="Times New Roman"/>
                  <w:sz w:val="24"/>
                  <w:szCs w:val="24"/>
                </w:rPr>
                <m:t>X=B</m:t>
              </m:r>
            </m:oMath>
          </w:p>
          <w:p w14:paraId="2BFD040F" w14:textId="77777777" w:rsidR="001D0C67" w:rsidRPr="007C5808" w:rsidRDefault="001D0C67" w:rsidP="001D0C67">
            <w:pPr>
              <w:tabs>
                <w:tab w:val="right" w:pos="976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⟹X=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T</m:t>
                          </m:r>
                        </m:sup>
                      </m:sSup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1</m:t>
                  </m:r>
                </m:sup>
              </m:sSup>
              <m:r>
                <w:rPr>
                  <w:rFonts w:ascii="Cambria Math" w:hAnsi="Cambria Math" w:cs="Times New Roman"/>
                  <w:sz w:val="24"/>
                  <w:szCs w:val="24"/>
                </w:rPr>
                <m:t>B=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A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-1</m:t>
                          </m:r>
                        </m:sup>
                      </m:sSup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</m:sup>
              </m:sSup>
              <m:r>
                <w:rPr>
                  <w:rFonts w:ascii="Cambria Math" w:hAnsi="Cambria Math" w:cs="Times New Roman"/>
                  <w:sz w:val="24"/>
                  <w:szCs w:val="24"/>
                </w:rPr>
                <m:t>B</m:t>
              </m:r>
            </m:oMath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  </w:t>
            </w: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  <w:p w14:paraId="24918C17" w14:textId="0D9CF055" w:rsidR="001D0C67" w:rsidRPr="007C5808" w:rsidRDefault="001D0C67" w:rsidP="001D0C67">
            <w:pPr>
              <w:tabs>
                <w:tab w:val="right" w:pos="9762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X=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3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2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4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3</m:t>
                        </m:r>
                      </m:e>
                    </m:mr>
                  </m:m>
                </m:e>
              </m:d>
            </m:oMath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 xml:space="preserve">  1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8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 xml:space="preserve">  7</m:t>
                        </m:r>
                      </m:e>
                    </m:mr>
                  </m:m>
                </m:e>
              </m:d>
            </m:oMath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    =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 xml:space="preserve">  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5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 xml:space="preserve"> -3</m:t>
                        </m:r>
                      </m:e>
                    </m:mr>
                  </m:m>
                </m:e>
              </m:d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 </m:t>
              </m:r>
            </m:oMath>
            <w:r w:rsidRPr="007C5808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  <w:p w14:paraId="610B3398" w14:textId="2B162E15" w:rsidR="001D0C67" w:rsidRPr="007C5808" w:rsidRDefault="001D0C67" w:rsidP="007C580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X = 0; y = -</w:t>
            </w:r>
            <w:proofErr w:type="gramStart"/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5 ;</w:t>
            </w:r>
            <w:proofErr w:type="gramEnd"/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z = -3  </w:t>
            </w:r>
          </w:p>
        </w:tc>
        <w:tc>
          <w:tcPr>
            <w:tcW w:w="990" w:type="dxa"/>
          </w:tcPr>
          <w:p w14:paraId="7287F399" w14:textId="77777777" w:rsidR="001D0C67" w:rsidRPr="007C5808" w:rsidRDefault="001D0C67" w:rsidP="001D0C6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2D8C838" w14:textId="7A0FFCE8" w:rsidR="00B27731" w:rsidRPr="007C5808" w:rsidRDefault="00B27731" w:rsidP="001D0C6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  <w:p w14:paraId="52663D14" w14:textId="3741F837" w:rsidR="00B27731" w:rsidRPr="007C5808" w:rsidRDefault="00B27731" w:rsidP="001D0C6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8DC288C" w14:textId="310C8982" w:rsidR="00B27731" w:rsidRPr="007C5808" w:rsidRDefault="00B27731" w:rsidP="001D0C6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9040370" w14:textId="06C1B543" w:rsidR="00B27731" w:rsidRPr="007C5808" w:rsidRDefault="00B27731" w:rsidP="001D0C6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  <w:p w14:paraId="50539106" w14:textId="30EF6A2C" w:rsidR="00B27731" w:rsidRPr="007C5808" w:rsidRDefault="00B27731" w:rsidP="001D0C6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BC8EF66" w14:textId="16951EF5" w:rsidR="00B27731" w:rsidRPr="007C5808" w:rsidRDefault="00B27731" w:rsidP="001D0C6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1D15D11" w14:textId="157F5033" w:rsidR="00B27731" w:rsidRPr="007C5808" w:rsidRDefault="00B27731" w:rsidP="001D0C6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gramStart"/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1 </w:t>
            </w:r>
            <w:r w:rsidR="007C580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½</w:t>
            </w:r>
            <w:proofErr w:type="gramEnd"/>
            <w:r w:rsidR="007C580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4A48A7D7" w14:textId="605BCF60" w:rsidR="00B27731" w:rsidRPr="007C5808" w:rsidRDefault="00B27731" w:rsidP="001D0C6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D2F81C6" w14:textId="0886812C" w:rsidR="00B27731" w:rsidRPr="007C5808" w:rsidRDefault="00B27731" w:rsidP="001D0C6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gramStart"/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1 </w:t>
            </w:r>
            <w:r w:rsidR="007C580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½</w:t>
            </w:r>
            <w:proofErr w:type="gramEnd"/>
            <w:r w:rsidR="007C580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22600E36" w14:textId="77777777" w:rsidR="00B27731" w:rsidRPr="007C5808" w:rsidRDefault="00B27731" w:rsidP="001D0C6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2F70554" w14:textId="59942C00" w:rsidR="00A47E65" w:rsidRPr="007C5808" w:rsidRDefault="00A47E65" w:rsidP="001D0C6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468D698" w14:textId="64FD407C" w:rsidR="00A47E65" w:rsidRPr="007C5808" w:rsidRDefault="00A47E65" w:rsidP="001D0C6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29FC8E2" w14:textId="0D20FC2B" w:rsidR="00A47E65" w:rsidRPr="007C5808" w:rsidRDefault="00A47E65" w:rsidP="001D0C6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  <w:p w14:paraId="4576B465" w14:textId="75F35810" w:rsidR="00A47E65" w:rsidRPr="007C5808" w:rsidRDefault="00A47E65" w:rsidP="001D0C6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38641B2" w14:textId="5431BEF9" w:rsidR="00A47E65" w:rsidRPr="007C5808" w:rsidRDefault="00A47E65" w:rsidP="001D0C6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  <w:p w14:paraId="13783E9C" w14:textId="0706AC95" w:rsidR="00A47E65" w:rsidRPr="007C5808" w:rsidRDefault="00A47E65" w:rsidP="001D0C6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61795AA" w14:textId="71D563CF" w:rsidR="00A47E65" w:rsidRPr="007C5808" w:rsidRDefault="00A47E65" w:rsidP="001D0C6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263003A" w14:textId="35CA9CE9" w:rsidR="00A47E65" w:rsidRPr="007C5808" w:rsidRDefault="00A47E65" w:rsidP="001D0C6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  <w:p w14:paraId="38F26FBC" w14:textId="47B55803" w:rsidR="00A47E65" w:rsidRPr="007C5808" w:rsidRDefault="00A47E65" w:rsidP="001D0C6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2FE4754" w14:textId="40032BFF" w:rsidR="00A47E65" w:rsidRPr="007C5808" w:rsidRDefault="00A47E65" w:rsidP="001D0C6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4BB9E3E" w14:textId="6D00381C" w:rsidR="00A47E65" w:rsidRPr="007C5808" w:rsidRDefault="00A47E65" w:rsidP="001D0C6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  <w:p w14:paraId="288142D0" w14:textId="01ECEA5A" w:rsidR="00A47E65" w:rsidRPr="007C5808" w:rsidRDefault="00A47E65" w:rsidP="001D0C6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8E7286D" w14:textId="5706E478" w:rsidR="00A47E65" w:rsidRPr="007C5808" w:rsidRDefault="00A47E65" w:rsidP="001D0C6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E77BEB6" w14:textId="0E083C5B" w:rsidR="00A47E65" w:rsidRPr="007C5808" w:rsidRDefault="00A47E65" w:rsidP="001D0C6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  <w:p w14:paraId="05C72909" w14:textId="64992978" w:rsidR="00B27731" w:rsidRPr="007C5808" w:rsidRDefault="00B27731" w:rsidP="001D0C6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1D0C67" w:rsidRPr="007C5808" w14:paraId="06EEDFA4" w14:textId="77777777" w:rsidTr="007C5808">
        <w:trPr>
          <w:jc w:val="center"/>
        </w:trPr>
        <w:tc>
          <w:tcPr>
            <w:tcW w:w="810" w:type="dxa"/>
          </w:tcPr>
          <w:p w14:paraId="2F8A743B" w14:textId="77777777" w:rsidR="001D0C67" w:rsidRPr="007C5808" w:rsidRDefault="001D0C67" w:rsidP="001D0C6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37.</w:t>
            </w:r>
          </w:p>
        </w:tc>
        <w:tc>
          <w:tcPr>
            <w:tcW w:w="8725" w:type="dxa"/>
          </w:tcPr>
          <w:p w14:paraId="3F550DB3" w14:textId="77777777" w:rsidR="001D0C67" w:rsidRPr="007C5808" w:rsidRDefault="001D0C67" w:rsidP="001D0C67">
            <w:pPr>
              <w:rPr>
                <w:rFonts w:ascii="Times New Roman" w:hAnsi="Times New Roman" w:cs="Times New Roman"/>
                <w:sz w:val="24"/>
              </w:rPr>
            </w:pPr>
            <w:r w:rsidRPr="007C5808">
              <w:rPr>
                <w:rFonts w:ascii="Times New Roman" w:hAnsi="Times New Roman" w:cs="Times New Roman"/>
                <w:sz w:val="24"/>
              </w:rPr>
              <w:t>Given equations are:</w:t>
            </w:r>
          </w:p>
          <w:p w14:paraId="3CFB60C6" w14:textId="77777777" w:rsidR="001D0C67" w:rsidRPr="007C5808" w:rsidRDefault="001D0C67" w:rsidP="001D0C67">
            <w:pPr>
              <w:rPr>
                <w:rFonts w:ascii="Times New Roman" w:hAnsi="Times New Roman" w:cs="Times New Roman"/>
                <w:sz w:val="24"/>
              </w:rPr>
            </w:pPr>
            <w:r w:rsidRPr="007C5808">
              <w:rPr>
                <w:rFonts w:ascii="Times New Roman" w:hAnsi="Times New Roman" w:cs="Times New Roman"/>
                <w:sz w:val="24"/>
              </w:rPr>
              <w:tab/>
              <w:t xml:space="preserve">Equation of line </w:t>
            </w:r>
            <m:oMath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</w:rPr>
                    <m:t>x+2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</w:rPr>
                    <m:t>3</m:t>
                  </m:r>
                </m:den>
              </m:f>
              <m:r>
                <w:rPr>
                  <w:rFonts w:ascii="Cambria Math" w:hAnsi="Cambria Math" w:cs="Times New Roman"/>
                  <w:sz w:val="24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</w:rPr>
                    <m:t>2y+3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</w:rPr>
                    <m:t>4</m:t>
                  </m:r>
                </m:den>
              </m:f>
              <m:r>
                <w:rPr>
                  <w:rFonts w:ascii="Cambria Math" w:hAnsi="Cambria Math" w:cs="Times New Roman"/>
                  <w:sz w:val="24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</w:rPr>
                    <m:t>3z+4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</w:rPr>
                    <m:t>5</m:t>
                  </m:r>
                </m:den>
              </m:f>
            </m:oMath>
            <w:r w:rsidRPr="007C5808">
              <w:rPr>
                <w:rFonts w:ascii="Times New Roman" w:hAnsi="Times New Roman" w:cs="Times New Roman"/>
                <w:sz w:val="24"/>
              </w:rPr>
              <w:t xml:space="preserve">                                                           </w:t>
            </w:r>
            <w:proofErr w:type="gramStart"/>
            <w:r w:rsidRPr="007C5808">
              <w:rPr>
                <w:rFonts w:ascii="Times New Roman" w:hAnsi="Times New Roman" w:cs="Times New Roman"/>
                <w:sz w:val="24"/>
              </w:rPr>
              <w:t xml:space="preserve">   (</w:t>
            </w:r>
            <w:proofErr w:type="spellStart"/>
            <w:proofErr w:type="gramEnd"/>
            <w:r w:rsidRPr="007C5808">
              <w:rPr>
                <w:rFonts w:ascii="Times New Roman" w:hAnsi="Times New Roman" w:cs="Times New Roman"/>
                <w:sz w:val="24"/>
              </w:rPr>
              <w:t>i</w:t>
            </w:r>
            <w:proofErr w:type="spellEnd"/>
            <w:r w:rsidRPr="007C5808">
              <w:rPr>
                <w:rFonts w:ascii="Times New Roman" w:hAnsi="Times New Roman" w:cs="Times New Roman"/>
                <w:sz w:val="24"/>
              </w:rPr>
              <w:t>)</w:t>
            </w:r>
          </w:p>
          <w:p w14:paraId="12BC501E" w14:textId="77777777" w:rsidR="001D0C67" w:rsidRPr="007C5808" w:rsidRDefault="001D0C67" w:rsidP="001D0C67">
            <w:pPr>
              <w:rPr>
                <w:rFonts w:ascii="Times New Roman" w:hAnsi="Times New Roman" w:cs="Times New Roman"/>
                <w:sz w:val="24"/>
              </w:rPr>
            </w:pPr>
            <w:r w:rsidRPr="007C5808">
              <w:rPr>
                <w:rFonts w:ascii="Times New Roman" w:hAnsi="Times New Roman" w:cs="Times New Roman"/>
                <w:sz w:val="24"/>
              </w:rPr>
              <w:tab/>
              <w:t>Equation of plane 4x + 12y – 3z + 1 = 0.                                                      (ii)</w:t>
            </w:r>
          </w:p>
          <w:p w14:paraId="5D5A4D9D" w14:textId="77777777" w:rsidR="001D0C67" w:rsidRPr="007C5808" w:rsidRDefault="001D0C67" w:rsidP="001D0C67">
            <w:pPr>
              <w:rPr>
                <w:rFonts w:ascii="Times New Roman" w:hAnsi="Times New Roman" w:cs="Times New Roman"/>
                <w:sz w:val="24"/>
              </w:rPr>
            </w:pPr>
            <w:r w:rsidRPr="007C5808">
              <w:rPr>
                <w:rFonts w:ascii="Times New Roman" w:hAnsi="Times New Roman" w:cs="Times New Roman"/>
                <w:sz w:val="24"/>
              </w:rPr>
              <w:tab/>
              <w:t xml:space="preserve">Let </w:t>
            </w:r>
            <m:oMath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</w:rPr>
                    <m:t>x+2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</w:rPr>
                    <m:t>3</m:t>
                  </m:r>
                </m:den>
              </m:f>
              <m:r>
                <w:rPr>
                  <w:rFonts w:ascii="Cambria Math" w:hAnsi="Cambria Math" w:cs="Times New Roman"/>
                  <w:sz w:val="24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</w:rPr>
                    <m:t>2y+3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</w:rPr>
                    <m:t>4</m:t>
                  </m:r>
                </m:den>
              </m:f>
              <m:r>
                <w:rPr>
                  <w:rFonts w:ascii="Cambria Math" w:hAnsi="Cambria Math" w:cs="Times New Roman"/>
                  <w:sz w:val="24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</w:rPr>
                    <m:t>3z+4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</w:rPr>
                    <m:t>5</m:t>
                  </m:r>
                </m:den>
              </m:f>
              <m:r>
                <w:rPr>
                  <w:rFonts w:ascii="Cambria Math" w:hAnsi="Cambria Math" w:cs="Times New Roman"/>
                  <w:sz w:val="24"/>
                </w:rPr>
                <m:t>=μ</m:t>
              </m:r>
            </m:oMath>
          </w:p>
          <w:p w14:paraId="6C605B25" w14:textId="77777777" w:rsidR="001D0C67" w:rsidRPr="007C5808" w:rsidRDefault="001D0C67" w:rsidP="001D0C67">
            <w:pPr>
              <w:rPr>
                <w:rFonts w:ascii="Times New Roman" w:hAnsi="Times New Roman" w:cs="Times New Roman"/>
                <w:sz w:val="24"/>
              </w:rPr>
            </w:pPr>
            <w:r w:rsidRPr="007C5808">
              <w:rPr>
                <w:rFonts w:ascii="Times New Roman" w:hAnsi="Times New Roman" w:cs="Times New Roman"/>
                <w:sz w:val="24"/>
              </w:rPr>
              <w:tab/>
              <w:t>Any point on line (</w:t>
            </w:r>
            <w:proofErr w:type="spellStart"/>
            <w:r w:rsidRPr="007C5808">
              <w:rPr>
                <w:rFonts w:ascii="Times New Roman" w:hAnsi="Times New Roman" w:cs="Times New Roman"/>
                <w:sz w:val="24"/>
              </w:rPr>
              <w:t>i</w:t>
            </w:r>
            <w:proofErr w:type="spellEnd"/>
            <w:r w:rsidRPr="007C5808">
              <w:rPr>
                <w:rFonts w:ascii="Times New Roman" w:hAnsi="Times New Roman" w:cs="Times New Roman"/>
                <w:sz w:val="24"/>
              </w:rPr>
              <w:t>) is N</w:t>
            </w:r>
            <m:oMath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</w:rPr>
                    <m:t xml:space="preserve">3μ-2, 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4"/>
                        </w:rPr>
                        <m:t>4μ-3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4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 w:cs="Times New Roman"/>
                      <w:sz w:val="24"/>
                    </w:rPr>
                    <m:t>,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4"/>
                        </w:rPr>
                        <m:t>5μ-4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4"/>
                        </w:rPr>
                        <m:t>3</m:t>
                      </m:r>
                    </m:den>
                  </m:f>
                </m:e>
              </m:d>
            </m:oMath>
            <w:proofErr w:type="gramStart"/>
            <w:r w:rsidRPr="007C5808">
              <w:rPr>
                <w:rFonts w:ascii="Times New Roman" w:hAnsi="Times New Roman" w:cs="Times New Roman"/>
                <w:sz w:val="24"/>
              </w:rPr>
              <w:t xml:space="preserve">   (</w:t>
            </w:r>
            <w:proofErr w:type="gramEnd"/>
            <w:r w:rsidRPr="007C5808">
              <w:rPr>
                <w:rFonts w:ascii="Times New Roman" w:hAnsi="Times New Roman" w:cs="Times New Roman"/>
                <w:sz w:val="24"/>
              </w:rPr>
              <w:t>say)</w:t>
            </w:r>
          </w:p>
          <w:p w14:paraId="479595D9" w14:textId="77777777" w:rsidR="001D0C67" w:rsidRPr="007C5808" w:rsidRDefault="001D0C67" w:rsidP="001D0C67">
            <w:pPr>
              <w:rPr>
                <w:rFonts w:ascii="Times New Roman" w:hAnsi="Times New Roman" w:cs="Times New Roman"/>
                <w:sz w:val="24"/>
              </w:rPr>
            </w:pPr>
            <w:r w:rsidRPr="007C5808">
              <w:rPr>
                <w:rFonts w:ascii="Times New Roman" w:hAnsi="Times New Roman" w:cs="Times New Roman"/>
                <w:sz w:val="24"/>
              </w:rPr>
              <w:tab/>
              <w:t>Given point is P (-2, 3, -4). Let line drawn from P parallel to plane (ii) meet the line (</w:t>
            </w:r>
            <w:proofErr w:type="spellStart"/>
            <w:r w:rsidRPr="007C5808">
              <w:rPr>
                <w:rFonts w:ascii="Times New Roman" w:hAnsi="Times New Roman" w:cs="Times New Roman"/>
                <w:sz w:val="24"/>
              </w:rPr>
              <w:t>i</w:t>
            </w:r>
            <w:proofErr w:type="spellEnd"/>
            <w:r w:rsidRPr="007C5808">
              <w:rPr>
                <w:rFonts w:ascii="Times New Roman" w:hAnsi="Times New Roman" w:cs="Times New Roman"/>
                <w:sz w:val="24"/>
              </w:rPr>
              <w:t>) at N.</w:t>
            </w:r>
          </w:p>
          <w:p w14:paraId="50A285F7" w14:textId="77777777" w:rsidR="001D0C67" w:rsidRPr="007C5808" w:rsidRDefault="001D0C67" w:rsidP="001D0C67">
            <w:pPr>
              <w:rPr>
                <w:rFonts w:ascii="Times New Roman" w:hAnsi="Times New Roman" w:cs="Times New Roman"/>
                <w:sz w:val="24"/>
              </w:rPr>
            </w:pPr>
            <w:r w:rsidRPr="007C5808">
              <w:rPr>
                <w:rFonts w:ascii="Times New Roman" w:hAnsi="Times New Roman" w:cs="Times New Roman"/>
                <w:sz w:val="24"/>
              </w:rPr>
              <w:tab/>
            </w:r>
            <w:proofErr w:type="gramStart"/>
            <w:r w:rsidRPr="007C5808">
              <w:rPr>
                <w:rFonts w:ascii="Times New Roman" w:hAnsi="Times New Roman" w:cs="Times New Roman"/>
                <w:sz w:val="24"/>
              </w:rPr>
              <w:t>So</w:t>
            </w:r>
            <w:proofErr w:type="gramEnd"/>
            <w:r w:rsidRPr="007C5808">
              <w:rPr>
                <w:rFonts w:ascii="Times New Roman" w:hAnsi="Times New Roman" w:cs="Times New Roman"/>
                <w:sz w:val="24"/>
              </w:rPr>
              <w:t xml:space="preserve"> direction ratios of line PN are</w:t>
            </w:r>
          </w:p>
          <w:p w14:paraId="05FA304C" w14:textId="77777777" w:rsidR="001D0C67" w:rsidRPr="007C5808" w:rsidRDefault="001D0C67" w:rsidP="001D0C67">
            <w:pPr>
              <w:rPr>
                <w:rFonts w:ascii="Times New Roman" w:hAnsi="Times New Roman" w:cs="Times New Roman"/>
                <w:sz w:val="24"/>
              </w:rPr>
            </w:pPr>
            <w:r w:rsidRPr="007C5808">
              <w:rPr>
                <w:rFonts w:ascii="Times New Roman" w:hAnsi="Times New Roman" w:cs="Times New Roman"/>
                <w:sz w:val="24"/>
              </w:rPr>
              <w:tab/>
              <w:t>&lt; 3</w:t>
            </w:r>
            <m:oMath>
              <m:r>
                <w:rPr>
                  <w:rFonts w:ascii="Cambria Math" w:hAnsi="Cambria Math" w:cs="Times New Roman"/>
                  <w:sz w:val="24"/>
                </w:rPr>
                <m:t xml:space="preserve">μ-2+2, 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</w:rPr>
                    <m:t>4μ-3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</w:rPr>
                    <m:t>2</m:t>
                  </m:r>
                </m:den>
              </m:f>
              <m:r>
                <w:rPr>
                  <w:rFonts w:ascii="Cambria Math" w:hAnsi="Cambria Math" w:cs="Times New Roman"/>
                  <w:sz w:val="24"/>
                </w:rPr>
                <m:t xml:space="preserve">-3, 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</w:rPr>
                    <m:t>5μ-4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</w:rPr>
                    <m:t>3</m:t>
                  </m:r>
                </m:den>
              </m:f>
              <m:r>
                <w:rPr>
                  <w:rFonts w:ascii="Cambria Math" w:hAnsi="Cambria Math" w:cs="Times New Roman"/>
                  <w:sz w:val="24"/>
                </w:rPr>
                <m:t>+4&gt;</m:t>
              </m:r>
            </m:oMath>
          </w:p>
          <w:p w14:paraId="6A1B85BC" w14:textId="77777777" w:rsidR="001D0C67" w:rsidRPr="007C5808" w:rsidRDefault="001D0C67" w:rsidP="001D0C67">
            <w:pPr>
              <w:rPr>
                <w:rFonts w:ascii="Times New Roman" w:hAnsi="Times New Roman" w:cs="Times New Roman"/>
                <w:sz w:val="24"/>
              </w:rPr>
            </w:pPr>
            <w:r w:rsidRPr="007C5808">
              <w:rPr>
                <w:rFonts w:ascii="Times New Roman" w:hAnsi="Times New Roman" w:cs="Times New Roman"/>
                <w:sz w:val="24"/>
              </w:rPr>
              <w:tab/>
              <w:t xml:space="preserve">Or </w:t>
            </w:r>
            <m:oMath>
              <m:r>
                <w:rPr>
                  <w:rFonts w:ascii="Cambria Math" w:hAnsi="Cambria Math" w:cs="Times New Roman"/>
                  <w:sz w:val="24"/>
                </w:rPr>
                <m:t xml:space="preserve">&lt;3μ, 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</w:rPr>
                    <m:t>4μ-9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</w:rPr>
                    <m:t>2</m:t>
                  </m:r>
                </m:den>
              </m:f>
              <m:r>
                <w:rPr>
                  <w:rFonts w:ascii="Cambria Math" w:hAnsi="Cambria Math" w:cs="Times New Roman"/>
                  <w:sz w:val="24"/>
                </w:rPr>
                <m:t xml:space="preserve">, 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</w:rPr>
                    <m:t>5x+8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</w:rPr>
                    <m:t>3</m:t>
                  </m:r>
                </m:den>
              </m:f>
              <m:r>
                <w:rPr>
                  <w:rFonts w:ascii="Cambria Math" w:hAnsi="Cambria Math" w:cs="Times New Roman"/>
                  <w:sz w:val="24"/>
                </w:rPr>
                <m:t>&gt;</m:t>
              </m:r>
            </m:oMath>
          </w:p>
          <w:p w14:paraId="3CE66AFE" w14:textId="77777777" w:rsidR="001D0C67" w:rsidRPr="007C5808" w:rsidRDefault="001D0C67" w:rsidP="001D0C67">
            <w:pPr>
              <w:rPr>
                <w:rFonts w:ascii="Times New Roman" w:hAnsi="Times New Roman" w:cs="Times New Roman"/>
                <w:sz w:val="24"/>
              </w:rPr>
            </w:pPr>
            <w:r w:rsidRPr="007C5808">
              <w:rPr>
                <w:rFonts w:ascii="Times New Roman" w:hAnsi="Times New Roman" w:cs="Times New Roman"/>
                <w:sz w:val="24"/>
              </w:rPr>
              <w:tab/>
              <w:t>Now PN is parallel to plane (ii) if a normal to the plane is perpendicular to PN.</w:t>
            </w:r>
          </w:p>
          <w:p w14:paraId="6EA3691D" w14:textId="77777777" w:rsidR="001D0C67" w:rsidRPr="007C5808" w:rsidRDefault="001D0C67" w:rsidP="001D0C67">
            <w:pPr>
              <w:rPr>
                <w:rFonts w:ascii="Times New Roman" w:hAnsi="Times New Roman" w:cs="Times New Roman"/>
                <w:sz w:val="24"/>
              </w:rPr>
            </w:pPr>
            <w:r w:rsidRPr="007C5808">
              <w:rPr>
                <w:rFonts w:ascii="Times New Roman" w:hAnsi="Times New Roman" w:cs="Times New Roman"/>
                <w:sz w:val="24"/>
              </w:rPr>
              <w:tab/>
            </w:r>
            <m:oMath>
              <m:r>
                <w:rPr>
                  <w:rFonts w:ascii="Cambria Math" w:hAnsi="Cambria Math" w:cs="Times New Roman"/>
                  <w:sz w:val="24"/>
                </w:rPr>
                <m:t xml:space="preserve">∴4×3μ+12 × 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4"/>
                        </w:rPr>
                        <m:t>4μ-9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4"/>
                        </w:rPr>
                        <m:t>2</m:t>
                      </m:r>
                    </m:den>
                  </m:f>
                </m:e>
              </m:d>
              <m:r>
                <w:rPr>
                  <w:rFonts w:ascii="Cambria Math" w:hAnsi="Cambria Math" w:cs="Times New Roman"/>
                  <w:sz w:val="24"/>
                </w:rPr>
                <m:t xml:space="preserve">-3 × 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4"/>
                        </w:rPr>
                        <m:t>5μ+8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4"/>
                        </w:rPr>
                        <m:t>3</m:t>
                      </m:r>
                    </m:den>
                  </m:f>
                </m:e>
              </m:d>
              <m:r>
                <w:rPr>
                  <w:rFonts w:ascii="Cambria Math" w:hAnsi="Cambria Math" w:cs="Times New Roman"/>
                  <w:sz w:val="24"/>
                </w:rPr>
                <m:t>=0</m:t>
              </m:r>
            </m:oMath>
          </w:p>
          <w:p w14:paraId="0E046B62" w14:textId="77777777" w:rsidR="001D0C67" w:rsidRPr="007C5808" w:rsidRDefault="001D0C67" w:rsidP="001D0C67">
            <w:pPr>
              <w:pStyle w:val="ListParagraph"/>
              <w:numPr>
                <w:ilvl w:val="0"/>
                <w:numId w:val="11"/>
              </w:numPr>
              <w:spacing w:after="160" w:line="259" w:lineRule="auto"/>
              <w:rPr>
                <w:rFonts w:ascii="Times New Roman" w:hAnsi="Times New Roman" w:cs="Times New Roman"/>
                <w:sz w:val="24"/>
              </w:rPr>
            </w:pPr>
            <w:r w:rsidRPr="007C5808">
              <w:rPr>
                <w:rFonts w:ascii="Times New Roman" w:hAnsi="Times New Roman" w:cs="Times New Roman"/>
                <w:sz w:val="24"/>
              </w:rPr>
              <w:t>12</w:t>
            </w:r>
            <m:oMath>
              <m:r>
                <w:rPr>
                  <w:rFonts w:ascii="Cambria Math" w:hAnsi="Cambria Math" w:cs="Times New Roman"/>
                  <w:sz w:val="24"/>
                </w:rPr>
                <m:t>μ+24μ-54-5μ-8=0</m:t>
              </m:r>
            </m:oMath>
          </w:p>
          <w:p w14:paraId="5A984D2A" w14:textId="77777777" w:rsidR="001D0C67" w:rsidRPr="007C5808" w:rsidRDefault="001D0C67" w:rsidP="001D0C67">
            <w:pPr>
              <w:pStyle w:val="ListParagraph"/>
              <w:numPr>
                <w:ilvl w:val="0"/>
                <w:numId w:val="11"/>
              </w:numPr>
              <w:spacing w:after="160" w:line="259" w:lineRule="auto"/>
              <w:rPr>
                <w:rFonts w:ascii="Times New Roman" w:hAnsi="Times New Roman" w:cs="Times New Roman"/>
                <w:sz w:val="24"/>
              </w:rPr>
            </w:pPr>
            <m:oMath>
              <m:r>
                <w:rPr>
                  <w:rFonts w:ascii="Cambria Math" w:hAnsi="Cambria Math" w:cs="Times New Roman"/>
                  <w:sz w:val="24"/>
                </w:rPr>
                <m:t>31μ-62=0</m:t>
              </m:r>
            </m:oMath>
          </w:p>
          <w:p w14:paraId="1FD537CD" w14:textId="77777777" w:rsidR="001D0C67" w:rsidRPr="007C5808" w:rsidRDefault="001D0C67" w:rsidP="001D0C67">
            <w:pPr>
              <w:pStyle w:val="ListParagraph"/>
              <w:numPr>
                <w:ilvl w:val="0"/>
                <w:numId w:val="11"/>
              </w:numPr>
              <w:spacing w:after="160" w:line="259" w:lineRule="auto"/>
              <w:rPr>
                <w:rFonts w:ascii="Times New Roman" w:hAnsi="Times New Roman" w:cs="Times New Roman"/>
                <w:sz w:val="24"/>
              </w:rPr>
            </w:pPr>
            <m:oMath>
              <m:r>
                <w:rPr>
                  <w:rFonts w:ascii="Cambria Math" w:hAnsi="Cambria Math" w:cs="Times New Roman"/>
                  <w:sz w:val="24"/>
                </w:rPr>
                <m:t>μ=2.</m:t>
              </m:r>
            </m:oMath>
          </w:p>
          <w:p w14:paraId="51CA6A65" w14:textId="77777777" w:rsidR="001D0C67" w:rsidRPr="007C5808" w:rsidRDefault="001D0C67" w:rsidP="001D0C67">
            <w:pPr>
              <w:ind w:left="720"/>
              <w:rPr>
                <w:rFonts w:ascii="Times New Roman" w:hAnsi="Times New Roman" w:cs="Times New Roman"/>
                <w:sz w:val="24"/>
              </w:rPr>
            </w:pPr>
            <w:r w:rsidRPr="007C5808">
              <w:rPr>
                <w:rFonts w:ascii="Times New Roman" w:hAnsi="Times New Roman" w:cs="Times New Roman"/>
                <w:sz w:val="24"/>
              </w:rPr>
              <w:t>Hence, coordinates of N are</w:t>
            </w:r>
          </w:p>
          <w:p w14:paraId="5D608400" w14:textId="77777777" w:rsidR="001D0C67" w:rsidRPr="007C5808" w:rsidRDefault="003740E0" w:rsidP="001D0C67">
            <w:pPr>
              <w:ind w:left="720"/>
              <w:rPr>
                <w:rFonts w:ascii="Times New Roman" w:hAnsi="Times New Roman" w:cs="Times New Roman"/>
                <w:sz w:val="24"/>
              </w:rPr>
            </w:pPr>
            <m:oMath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</w:rPr>
                    <m:t xml:space="preserve">3 ×2-2,  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4"/>
                        </w:rPr>
                        <m:t>4 ×2-3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4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 w:cs="Times New Roman"/>
                      <w:sz w:val="24"/>
                    </w:rPr>
                    <m:t xml:space="preserve">,  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4"/>
                        </w:rPr>
                        <m:t>5 ×2-4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4"/>
                        </w:rPr>
                        <m:t>3</m:t>
                      </m:r>
                    </m:den>
                  </m:f>
                </m:e>
              </m:d>
            </m:oMath>
            <w:r w:rsidR="001D0C67" w:rsidRPr="007C5808">
              <w:rPr>
                <w:rFonts w:ascii="Times New Roman" w:hAnsi="Times New Roman" w:cs="Times New Roman"/>
                <w:sz w:val="24"/>
              </w:rPr>
              <w:t xml:space="preserve"> or </w:t>
            </w:r>
            <m:oMath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</w:rPr>
                    <m:t xml:space="preserve">4,  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4"/>
                        </w:rPr>
                        <m:t>5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4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 w:cs="Times New Roman"/>
                      <w:sz w:val="24"/>
                    </w:rPr>
                    <m:t>,  2</m:t>
                  </m:r>
                </m:e>
              </m:d>
            </m:oMath>
          </w:p>
          <w:p w14:paraId="5AB4CFA3" w14:textId="77777777" w:rsidR="001D0C67" w:rsidRPr="007C5808" w:rsidRDefault="001D0C67" w:rsidP="001D0C67">
            <w:pPr>
              <w:ind w:left="720"/>
              <w:rPr>
                <w:rFonts w:ascii="Times New Roman" w:hAnsi="Times New Roman" w:cs="Times New Roman"/>
                <w:sz w:val="24"/>
              </w:rPr>
            </w:pPr>
            <w:r w:rsidRPr="007C5808">
              <w:rPr>
                <w:rFonts w:ascii="Times New Roman" w:hAnsi="Times New Roman" w:cs="Times New Roman"/>
                <w:sz w:val="24"/>
              </w:rPr>
              <w:t xml:space="preserve">Distance = </w:t>
            </w:r>
            <m:oMath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  <w:sz w:val="24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</w:rPr>
                            <m:t>4+2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  <w:sz w:val="24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sz w:val="24"/>
                                </w:rPr>
                                <m:t>5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sz w:val="24"/>
                                </w:rPr>
                                <m:t>2</m:t>
                              </m:r>
                            </m:den>
                          </m:f>
                          <m:r>
                            <w:rPr>
                              <w:rFonts w:ascii="Cambria Math" w:hAnsi="Cambria Math" w:cs="Times New Roman"/>
                              <w:sz w:val="24"/>
                            </w:rPr>
                            <m:t>-3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  <w:sz w:val="24"/>
                    </w:rPr>
                    <m:t xml:space="preserve">+ 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</w:rPr>
                            <m:t>2+4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</w:rPr>
                        <m:t>2</m:t>
                      </m:r>
                    </m:sup>
                  </m:sSup>
                </m:e>
              </m:rad>
            </m:oMath>
          </w:p>
          <w:p w14:paraId="658E7FAC" w14:textId="77777777" w:rsidR="001D0C67" w:rsidRPr="007C5808" w:rsidRDefault="001D0C67" w:rsidP="001D0C67">
            <w:pPr>
              <w:ind w:left="720"/>
              <w:rPr>
                <w:rFonts w:ascii="Times New Roman" w:hAnsi="Times New Roman" w:cs="Times New Roman"/>
                <w:sz w:val="24"/>
              </w:rPr>
            </w:pPr>
            <w:r w:rsidRPr="007C5808">
              <w:rPr>
                <w:rFonts w:ascii="Times New Roman" w:hAnsi="Times New Roman" w:cs="Times New Roman"/>
                <w:sz w:val="24"/>
              </w:rPr>
              <w:lastRenderedPageBreak/>
              <w:tab/>
              <w:t xml:space="preserve"> = </w:t>
            </w:r>
            <m:oMath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  <w:sz w:val="24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  <w:sz w:val="24"/>
                    </w:rPr>
                    <m:t xml:space="preserve">36+ 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4"/>
                        </w:rPr>
                        <m:t>4</m:t>
                      </m:r>
                    </m:den>
                  </m:f>
                  <m:r>
                    <w:rPr>
                      <w:rFonts w:ascii="Cambria Math" w:hAnsi="Cambria Math" w:cs="Times New Roman"/>
                      <w:sz w:val="24"/>
                    </w:rPr>
                    <m:t>+36</m:t>
                  </m:r>
                </m:e>
              </m:rad>
            </m:oMath>
            <w:r w:rsidRPr="007C5808">
              <w:rPr>
                <w:rFonts w:ascii="Times New Roman" w:hAnsi="Times New Roman" w:cs="Times New Roman"/>
                <w:sz w:val="24"/>
              </w:rPr>
              <w:t xml:space="preserve"> = </w:t>
            </w:r>
            <m:oMath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  <w:sz w:val="24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Times New Roman"/>
                          <w:sz w:val="24"/>
                        </w:rPr>
                        <m:t>289</m:t>
                      </m:r>
                    </m:e>
                  </m:rad>
                </m:num>
                <m:den>
                  <m:r>
                    <w:rPr>
                      <w:rFonts w:ascii="Cambria Math" w:hAnsi="Cambria Math" w:cs="Times New Roman"/>
                      <w:sz w:val="24"/>
                    </w:rPr>
                    <m:t>2</m:t>
                  </m:r>
                </m:den>
              </m:f>
            </m:oMath>
            <w:r w:rsidRPr="007C5808">
              <w:rPr>
                <w:rFonts w:ascii="Times New Roman" w:hAnsi="Times New Roman" w:cs="Times New Roman"/>
                <w:sz w:val="24"/>
              </w:rPr>
              <w:t xml:space="preserve">  = </w:t>
            </w:r>
            <m:oMath>
              <m:r>
                <w:rPr>
                  <w:rFonts w:ascii="Cambria Math" w:hAnsi="Cambria Math" w:cs="Times New Roman"/>
                  <w:sz w:val="24"/>
                </w:rPr>
                <m:t xml:space="preserve"> 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</w:rPr>
                    <m:t>17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</w:rPr>
                    <m:t>2</m:t>
                  </m:r>
                </m:den>
              </m:f>
            </m:oMath>
            <w:r w:rsidRPr="007C5808">
              <w:rPr>
                <w:rFonts w:ascii="Times New Roman" w:hAnsi="Times New Roman" w:cs="Times New Roman"/>
                <w:sz w:val="24"/>
              </w:rPr>
              <w:t xml:space="preserve"> units.</w:t>
            </w:r>
          </w:p>
          <w:p w14:paraId="76E475EE" w14:textId="77777777" w:rsidR="001D0C67" w:rsidRPr="007C5808" w:rsidRDefault="001D0C67" w:rsidP="001D0C6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8D7A0BD" w14:textId="33163B0F" w:rsidR="001D0C67" w:rsidRPr="007C5808" w:rsidRDefault="001D0C67" w:rsidP="001D0C6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OR</w:t>
            </w:r>
          </w:p>
          <w:p w14:paraId="0C5DCC78" w14:textId="77777777" w:rsidR="003932EE" w:rsidRPr="007C5808" w:rsidRDefault="001D0C67" w:rsidP="001D0C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Let the intersecting for the first line be P(4λ,6λ-1,2λ-1) second line be </w:t>
            </w:r>
          </w:p>
          <w:p w14:paraId="3F15D811" w14:textId="2F5BA196" w:rsidR="001D0C67" w:rsidRPr="007C5808" w:rsidRDefault="003932EE" w:rsidP="001D0C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D0C67" w:rsidRPr="007C5808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D0C67" w:rsidRPr="007C5808">
              <w:rPr>
                <w:rFonts w:ascii="Times New Roman" w:hAnsi="Times New Roman" w:cs="Times New Roman"/>
                <w:sz w:val="24"/>
                <w:szCs w:val="24"/>
              </w:rPr>
              <w:t>(7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μ-4,5μ+4,4)</m:t>
              </m:r>
            </m:oMath>
          </w:p>
          <w:p w14:paraId="440EEAC1" w14:textId="77777777" w:rsidR="001D0C67" w:rsidRPr="007C5808" w:rsidRDefault="001D0C67" w:rsidP="001D0C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4λ-7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μ=-4</m:t>
              </m:r>
            </m:oMath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gramStart"/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 ;</w:t>
            </w:r>
            <w:proofErr w:type="gramEnd"/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 6λ-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5μ=5</m:t>
              </m:r>
            </m:oMath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     ;  2λ=5</w:t>
            </w:r>
          </w:p>
          <w:p w14:paraId="0B50BB25" w14:textId="77777777" w:rsidR="001D0C67" w:rsidRPr="007C5808" w:rsidRDefault="001D0C67" w:rsidP="001D0C67">
            <w:pPr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λ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5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den>
                </m:f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 xml:space="preserve">    &amp;    μ=2</m:t>
                </m:r>
              </m:oMath>
            </m:oMathPara>
          </w:p>
          <w:p w14:paraId="3328236E" w14:textId="77777777" w:rsidR="001D0C67" w:rsidRPr="007C5808" w:rsidRDefault="001D0C67" w:rsidP="001D0C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Satisfies the third </w:t>
            </w:r>
            <w:proofErr w:type="gramStart"/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equation .</w:t>
            </w:r>
            <w:proofErr w:type="gramEnd"/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Lines intersect.</w:t>
            </w:r>
          </w:p>
          <w:p w14:paraId="25E3F427" w14:textId="77777777" w:rsidR="001D0C67" w:rsidRPr="007C5808" w:rsidRDefault="001D0C67" w:rsidP="001D0C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Equation of the plane containing </w:t>
            </w:r>
            <w:proofErr w:type="gramStart"/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P,A</w:t>
            </w:r>
            <w:proofErr w:type="gramEnd"/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 &amp; C becomes</w:t>
            </w:r>
          </w:p>
          <w:p w14:paraId="351A30B2" w14:textId="77777777" w:rsidR="001D0C67" w:rsidRPr="007C5808" w:rsidRDefault="003740E0" w:rsidP="001D0C67">
            <w:pPr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|"/>
                    <m:endChr m:val="|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x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y+1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z+1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10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15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5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3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10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5</m:t>
                          </m:r>
                        </m:e>
                      </m:mr>
                    </m:m>
                  </m:e>
                </m:d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=0</m:t>
                </m:r>
              </m:oMath>
            </m:oMathPara>
          </w:p>
          <w:p w14:paraId="2E8A74AD" w14:textId="48CADCCD" w:rsidR="001D0C67" w:rsidRPr="007C5808" w:rsidRDefault="001D0C67" w:rsidP="001D0C67">
            <w:pPr>
              <w:spacing w:before="100" w:beforeAutospacing="1" w:after="100" w:afterAutospacing="1"/>
              <w:ind w:left="72" w:right="-288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5x-7y+11z+4=0</w:t>
            </w:r>
          </w:p>
        </w:tc>
        <w:tc>
          <w:tcPr>
            <w:tcW w:w="990" w:type="dxa"/>
          </w:tcPr>
          <w:p w14:paraId="1291BD04" w14:textId="77777777" w:rsidR="001D0C67" w:rsidRPr="007C5808" w:rsidRDefault="001D0C6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8ED1581" w14:textId="77777777" w:rsidR="00967667" w:rsidRPr="007C5808" w:rsidRDefault="0096766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0535516" w14:textId="77777777" w:rsidR="00967667" w:rsidRPr="007C5808" w:rsidRDefault="0096766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982607" w14:textId="77777777" w:rsidR="00967667" w:rsidRPr="007C5808" w:rsidRDefault="0096766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30F1881" w14:textId="77777777" w:rsidR="00967667" w:rsidRPr="007C5808" w:rsidRDefault="0096766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EC45A11" w14:textId="77777777" w:rsidR="00967667" w:rsidRPr="007C5808" w:rsidRDefault="0096766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0EF9A63" w14:textId="77777777" w:rsidR="00967667" w:rsidRPr="007C5808" w:rsidRDefault="0096766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E3A8732" w14:textId="77777777" w:rsidR="00967667" w:rsidRPr="007C5808" w:rsidRDefault="0096766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53B5114A" w14:textId="77777777" w:rsidR="00967667" w:rsidRPr="007C5808" w:rsidRDefault="0096766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7D00142" w14:textId="77777777" w:rsidR="00967667" w:rsidRPr="007C5808" w:rsidRDefault="0096766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1C77569" w14:textId="77777777" w:rsidR="00967667" w:rsidRPr="007C5808" w:rsidRDefault="0096766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70FF7CC" w14:textId="77777777" w:rsidR="00967667" w:rsidRPr="007C5808" w:rsidRDefault="0096766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FD88450" w14:textId="77777777" w:rsidR="00967667" w:rsidRPr="007C5808" w:rsidRDefault="0096766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079B320C" w14:textId="77777777" w:rsidR="00967667" w:rsidRPr="007C5808" w:rsidRDefault="0096766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FC0677A" w14:textId="77777777" w:rsidR="00967667" w:rsidRPr="007C5808" w:rsidRDefault="0096766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D4CCD39" w14:textId="77777777" w:rsidR="00967667" w:rsidRPr="007C5808" w:rsidRDefault="0096766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5B5BD6B" w14:textId="77777777" w:rsidR="00967667" w:rsidRPr="007C5808" w:rsidRDefault="0096766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C88D2F7" w14:textId="77777777" w:rsidR="00967667" w:rsidRPr="007C5808" w:rsidRDefault="0096766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CDAEE53" w14:textId="77777777" w:rsidR="00967667" w:rsidRPr="007C5808" w:rsidRDefault="0096766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51677CE" w14:textId="77777777" w:rsidR="00967667" w:rsidRPr="007C5808" w:rsidRDefault="0096766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033ED7E3" w14:textId="77777777" w:rsidR="00967667" w:rsidRPr="007C5808" w:rsidRDefault="0096766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C9A930" w14:textId="77777777" w:rsidR="00967667" w:rsidRPr="007C5808" w:rsidRDefault="0096766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0A5F3C0" w14:textId="77777777" w:rsidR="00967667" w:rsidRPr="007C5808" w:rsidRDefault="0096766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E7BCB38" w14:textId="77777777" w:rsidR="00967667" w:rsidRPr="007C5808" w:rsidRDefault="0096766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5CA18457" w14:textId="77777777" w:rsidR="00967667" w:rsidRPr="007C5808" w:rsidRDefault="0096766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B56AFD" w14:textId="77777777" w:rsidR="00967667" w:rsidRPr="007C5808" w:rsidRDefault="0096766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</w:t>
            </w:r>
          </w:p>
          <w:p w14:paraId="6663DB4E" w14:textId="77777777" w:rsidR="003932EE" w:rsidRPr="007C5808" w:rsidRDefault="003932EE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AC8F6ED" w14:textId="6952D394" w:rsidR="003932EE" w:rsidRPr="007C5808" w:rsidRDefault="003932EE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98BB7AC" w14:textId="70121254" w:rsidR="003932EE" w:rsidRPr="007C5808" w:rsidRDefault="003932EE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0562059" w14:textId="0989C3A3" w:rsidR="003932EE" w:rsidRPr="007C5808" w:rsidRDefault="003932EE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0522F057" w14:textId="286AECAC" w:rsidR="003932EE" w:rsidRPr="007C5808" w:rsidRDefault="003932EE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BA78BE5" w14:textId="181365E9" w:rsidR="003932EE" w:rsidRPr="007C5808" w:rsidRDefault="003932EE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398CBD44" w14:textId="7B200FBF" w:rsidR="003932EE" w:rsidRPr="007C5808" w:rsidRDefault="003932EE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C92E9CD" w14:textId="729524D7" w:rsidR="003932EE" w:rsidRPr="007C5808" w:rsidRDefault="003932EE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5EB347F6" w14:textId="6FBE365B" w:rsidR="003932EE" w:rsidRPr="007C5808" w:rsidRDefault="003932EE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6F38345F" w14:textId="5A3E0F54" w:rsidR="003932EE" w:rsidRPr="007C5808" w:rsidRDefault="003932EE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63CD780" w14:textId="0C815F6A" w:rsidR="003932EE" w:rsidRPr="007C5808" w:rsidRDefault="003932EE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5A362B57" w14:textId="6B298D88" w:rsidR="003932EE" w:rsidRPr="007C5808" w:rsidRDefault="003932EE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4278DF2" w14:textId="6C7D5A59" w:rsidR="003932EE" w:rsidRPr="007C5808" w:rsidRDefault="003932EE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0A4E8FF" w14:textId="265FBE9B" w:rsidR="003932EE" w:rsidRPr="007C5808" w:rsidRDefault="003932EE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  <w:p w14:paraId="14D30795" w14:textId="77777777" w:rsidR="003932EE" w:rsidRPr="007C5808" w:rsidRDefault="003932EE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0AAE3B9" w14:textId="2AB5A04A" w:rsidR="003932EE" w:rsidRPr="007C5808" w:rsidRDefault="003932EE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D0C67" w:rsidRPr="007C5808" w14:paraId="39AFEBFF" w14:textId="77777777" w:rsidTr="007C5808">
        <w:trPr>
          <w:jc w:val="center"/>
        </w:trPr>
        <w:tc>
          <w:tcPr>
            <w:tcW w:w="810" w:type="dxa"/>
          </w:tcPr>
          <w:p w14:paraId="1506493C" w14:textId="77777777" w:rsidR="001D0C67" w:rsidRPr="007C5808" w:rsidRDefault="001D0C67" w:rsidP="001D0C67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38.</w:t>
            </w:r>
          </w:p>
        </w:tc>
        <w:tc>
          <w:tcPr>
            <w:tcW w:w="8725" w:type="dxa"/>
          </w:tcPr>
          <w:p w14:paraId="1834DC6E" w14:textId="77777777" w:rsidR="00181E73" w:rsidRPr="007C5808" w:rsidRDefault="00181E73" w:rsidP="00181E7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Minimize Z = 5x + 10 y </w:t>
            </w:r>
          </w:p>
          <w:p w14:paraId="2312ACA4" w14:textId="77777777" w:rsidR="00DA37CA" w:rsidRPr="007C5808" w:rsidRDefault="00DA37CA">
            <w:pPr>
              <w:rPr>
                <w:rFonts w:ascii="Times New Roman" w:hAnsi="Times New Roman" w:cs="Times New Roman"/>
                <w:noProof/>
              </w:rPr>
            </w:pPr>
          </w:p>
          <w:p w14:paraId="7D01648A" w14:textId="77777777" w:rsidR="00DA37CA" w:rsidRPr="007C5808" w:rsidRDefault="00DA37CA" w:rsidP="00DA37C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x + 2y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≤120</m:t>
              </m:r>
            </m:oMath>
          </w:p>
          <w:p w14:paraId="397AED95" w14:textId="77777777" w:rsidR="00DA37CA" w:rsidRPr="007C5808" w:rsidRDefault="00DA37CA" w:rsidP="00DA37C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 xml:space="preserve"> x+ y ≥60</m:t>
                </m:r>
              </m:oMath>
            </m:oMathPara>
          </w:p>
          <w:p w14:paraId="3BF932E3" w14:textId="77777777" w:rsidR="00DA37CA" w:rsidRPr="007C5808" w:rsidRDefault="00DA37CA" w:rsidP="00DA37C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 xml:space="preserve"> x - 2y ≥0</m:t>
                </m:r>
              </m:oMath>
            </m:oMathPara>
          </w:p>
          <w:p w14:paraId="62220C6C" w14:textId="77777777" w:rsidR="00DA37CA" w:rsidRPr="007C5808" w:rsidRDefault="00DA37CA" w:rsidP="00DA37C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 , y ≥0</m:t>
                </m:r>
              </m:oMath>
            </m:oMathPara>
          </w:p>
          <w:p w14:paraId="284150D1" w14:textId="77777777" w:rsidR="00DA37CA" w:rsidRPr="007C5808" w:rsidRDefault="00DA37CA">
            <w:pPr>
              <w:rPr>
                <w:rFonts w:ascii="Times New Roman" w:hAnsi="Times New Roman" w:cs="Times New Roman"/>
                <w:noProof/>
              </w:rPr>
            </w:pPr>
          </w:p>
          <w:p w14:paraId="0B740571" w14:textId="77777777" w:rsidR="00DA37CA" w:rsidRPr="007C5808" w:rsidRDefault="00DA37CA">
            <w:pPr>
              <w:rPr>
                <w:rFonts w:ascii="Times New Roman" w:hAnsi="Times New Roman" w:cs="Times New Roman"/>
                <w:noProof/>
              </w:rPr>
            </w:pPr>
          </w:p>
          <w:p w14:paraId="6380F044" w14:textId="6CC6388A" w:rsidR="00BC5C64" w:rsidRPr="007C5808" w:rsidRDefault="00357FA6">
            <w:pPr>
              <w:rPr>
                <w:rFonts w:ascii="Times New Roman" w:hAnsi="Times New Roman" w:cs="Times New Roman"/>
              </w:rPr>
            </w:pPr>
            <w:r w:rsidRPr="007C5808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4F79E33" wp14:editId="1A7CD17D">
                  <wp:extent cx="5114290" cy="286512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14290" cy="2865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017"/>
              <w:gridCol w:w="1843"/>
            </w:tblGrid>
            <w:tr w:rsidR="00BC5C64" w:rsidRPr="007C5808" w14:paraId="492239ED" w14:textId="77777777" w:rsidTr="00BC5C64">
              <w:tc>
                <w:tcPr>
                  <w:tcW w:w="2017" w:type="dxa"/>
                </w:tcPr>
                <w:p w14:paraId="3DC98329" w14:textId="25F9506F" w:rsidR="00BC5C64" w:rsidRPr="007C5808" w:rsidRDefault="00BC5C64" w:rsidP="001D0C67">
                  <w:pPr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7C5808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Corner points </w:t>
                  </w:r>
                </w:p>
              </w:tc>
              <w:tc>
                <w:tcPr>
                  <w:tcW w:w="1843" w:type="dxa"/>
                </w:tcPr>
                <w:p w14:paraId="76B998A7" w14:textId="5BD50C6C" w:rsidR="00BC5C64" w:rsidRPr="007C5808" w:rsidRDefault="00BC5C64" w:rsidP="001D0C67">
                  <w:pPr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7C5808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Z= 5x + 10 y </w:t>
                  </w:r>
                </w:p>
              </w:tc>
            </w:tr>
            <w:tr w:rsidR="00BC5C64" w:rsidRPr="007C5808" w14:paraId="5F5D6A76" w14:textId="77777777" w:rsidTr="00BC5C64">
              <w:tc>
                <w:tcPr>
                  <w:tcW w:w="2017" w:type="dxa"/>
                </w:tcPr>
                <w:p w14:paraId="41150B4B" w14:textId="12B1C8D7" w:rsidR="00BC5C64" w:rsidRPr="007C5808" w:rsidRDefault="00BC5C64" w:rsidP="001D0C67">
                  <w:pPr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7C5808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A </w:t>
                  </w:r>
                  <w:proofErr w:type="gramStart"/>
                  <w:r w:rsidRPr="007C5808">
                    <w:rPr>
                      <w:rFonts w:ascii="Times New Roman" w:hAnsi="Times New Roman" w:cs="Times New Roman"/>
                      <w:sz w:val="24"/>
                      <w:szCs w:val="24"/>
                    </w:rPr>
                    <w:t>( 60</w:t>
                  </w:r>
                  <w:proofErr w:type="gramEnd"/>
                  <w:r w:rsidRPr="007C5808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, 0)</w:t>
                  </w:r>
                </w:p>
              </w:tc>
              <w:tc>
                <w:tcPr>
                  <w:tcW w:w="1843" w:type="dxa"/>
                </w:tcPr>
                <w:p w14:paraId="5F5F200D" w14:textId="7D06CF8E" w:rsidR="00BC5C64" w:rsidRPr="007C5808" w:rsidRDefault="00BC5C64" w:rsidP="001D0C67">
                  <w:pPr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7C5808">
                    <w:rPr>
                      <w:rFonts w:ascii="Times New Roman" w:hAnsi="Times New Roman" w:cs="Times New Roman"/>
                      <w:sz w:val="24"/>
                      <w:szCs w:val="24"/>
                    </w:rPr>
                    <w:t>300</w:t>
                  </w:r>
                </w:p>
              </w:tc>
            </w:tr>
            <w:tr w:rsidR="00BC5C64" w:rsidRPr="007C5808" w14:paraId="0E2814BD" w14:textId="77777777" w:rsidTr="00BC5C64">
              <w:tc>
                <w:tcPr>
                  <w:tcW w:w="2017" w:type="dxa"/>
                </w:tcPr>
                <w:p w14:paraId="1DCA259C" w14:textId="0757EF8B" w:rsidR="00BC5C64" w:rsidRPr="007C5808" w:rsidRDefault="00745DD3" w:rsidP="001D0C67">
                  <w:pPr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7C5808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</w:t>
                  </w:r>
                  <w:r w:rsidR="00BC5C64" w:rsidRPr="007C5808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B </w:t>
                  </w:r>
                  <w:proofErr w:type="gramStart"/>
                  <w:r w:rsidR="00BC5C64" w:rsidRPr="007C5808">
                    <w:rPr>
                      <w:rFonts w:ascii="Times New Roman" w:hAnsi="Times New Roman" w:cs="Times New Roman"/>
                      <w:sz w:val="24"/>
                      <w:szCs w:val="24"/>
                    </w:rPr>
                    <w:t>( 120</w:t>
                  </w:r>
                  <w:proofErr w:type="gramEnd"/>
                  <w:r w:rsidR="00BC5C64" w:rsidRPr="007C5808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, 0 ) </w:t>
                  </w:r>
                </w:p>
              </w:tc>
              <w:tc>
                <w:tcPr>
                  <w:tcW w:w="1843" w:type="dxa"/>
                </w:tcPr>
                <w:p w14:paraId="6F1184FF" w14:textId="40C010E2" w:rsidR="00BC5C64" w:rsidRPr="007C5808" w:rsidRDefault="00BC5C64" w:rsidP="001D0C67">
                  <w:pPr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7C5808">
                    <w:rPr>
                      <w:rFonts w:ascii="Times New Roman" w:hAnsi="Times New Roman" w:cs="Times New Roman"/>
                      <w:sz w:val="24"/>
                      <w:szCs w:val="24"/>
                    </w:rPr>
                    <w:t>600</w:t>
                  </w:r>
                </w:p>
              </w:tc>
            </w:tr>
            <w:tr w:rsidR="00BC5C64" w:rsidRPr="007C5808" w14:paraId="14B29DFC" w14:textId="77777777" w:rsidTr="00BC5C64">
              <w:tc>
                <w:tcPr>
                  <w:tcW w:w="2017" w:type="dxa"/>
                </w:tcPr>
                <w:p w14:paraId="32B051EE" w14:textId="3A003271" w:rsidR="00BC5C64" w:rsidRPr="007C5808" w:rsidRDefault="00BC5C64" w:rsidP="001D0C67">
                  <w:pPr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7C5808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C </w:t>
                  </w:r>
                  <w:proofErr w:type="gramStart"/>
                  <w:r w:rsidRPr="007C5808">
                    <w:rPr>
                      <w:rFonts w:ascii="Times New Roman" w:hAnsi="Times New Roman" w:cs="Times New Roman"/>
                      <w:sz w:val="24"/>
                      <w:szCs w:val="24"/>
                    </w:rPr>
                    <w:t>( 60</w:t>
                  </w:r>
                  <w:proofErr w:type="gramEnd"/>
                  <w:r w:rsidRPr="007C5808">
                    <w:rPr>
                      <w:rFonts w:ascii="Times New Roman" w:hAnsi="Times New Roman" w:cs="Times New Roman"/>
                      <w:sz w:val="24"/>
                      <w:szCs w:val="24"/>
                    </w:rPr>
                    <w:t>, 30 )</w:t>
                  </w:r>
                </w:p>
              </w:tc>
              <w:tc>
                <w:tcPr>
                  <w:tcW w:w="1843" w:type="dxa"/>
                </w:tcPr>
                <w:p w14:paraId="3143E4F0" w14:textId="08994B73" w:rsidR="00BC5C64" w:rsidRPr="007C5808" w:rsidRDefault="00BC5C64" w:rsidP="001D0C67">
                  <w:pPr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7C5808">
                    <w:rPr>
                      <w:rFonts w:ascii="Times New Roman" w:hAnsi="Times New Roman" w:cs="Times New Roman"/>
                      <w:sz w:val="24"/>
                      <w:szCs w:val="24"/>
                    </w:rPr>
                    <w:t>600</w:t>
                  </w:r>
                </w:p>
              </w:tc>
            </w:tr>
            <w:tr w:rsidR="00BC5C64" w:rsidRPr="007C5808" w14:paraId="715779AD" w14:textId="77777777" w:rsidTr="00BC5C64">
              <w:tc>
                <w:tcPr>
                  <w:tcW w:w="2017" w:type="dxa"/>
                </w:tcPr>
                <w:p w14:paraId="23639B60" w14:textId="3193016C" w:rsidR="00BC5C64" w:rsidRPr="007C5808" w:rsidRDefault="00BC5C64" w:rsidP="001D0C67">
                  <w:pPr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7C5808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D </w:t>
                  </w:r>
                  <w:proofErr w:type="gramStart"/>
                  <w:r w:rsidRPr="007C5808">
                    <w:rPr>
                      <w:rFonts w:ascii="Times New Roman" w:hAnsi="Times New Roman" w:cs="Times New Roman"/>
                      <w:sz w:val="24"/>
                      <w:szCs w:val="24"/>
                    </w:rPr>
                    <w:t>( 40</w:t>
                  </w:r>
                  <w:proofErr w:type="gramEnd"/>
                  <w:r w:rsidRPr="007C5808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, 20 ) </w:t>
                  </w:r>
                </w:p>
              </w:tc>
              <w:tc>
                <w:tcPr>
                  <w:tcW w:w="1843" w:type="dxa"/>
                </w:tcPr>
                <w:p w14:paraId="3F4C68A6" w14:textId="7CDF2077" w:rsidR="00BC5C64" w:rsidRPr="007C5808" w:rsidRDefault="00BC5C64" w:rsidP="001D0C67">
                  <w:pPr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7C5808">
                    <w:rPr>
                      <w:rFonts w:ascii="Times New Roman" w:hAnsi="Times New Roman" w:cs="Times New Roman"/>
                      <w:sz w:val="24"/>
                      <w:szCs w:val="24"/>
                    </w:rPr>
                    <w:t>400</w:t>
                  </w:r>
                </w:p>
              </w:tc>
            </w:tr>
          </w:tbl>
          <w:p w14:paraId="2D342E2F" w14:textId="1C7DE46A" w:rsidR="001D0C67" w:rsidRPr="007C5808" w:rsidRDefault="00745DD3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The minimum value of Z = 300 at </w:t>
            </w:r>
            <w:proofErr w:type="gramStart"/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( 60</w:t>
            </w:r>
            <w:proofErr w:type="gramEnd"/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, 0)</w:t>
            </w:r>
          </w:p>
          <w:p w14:paraId="45DC7B12" w14:textId="77777777" w:rsidR="001D0C67" w:rsidRPr="007C5808" w:rsidRDefault="001D0C6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70EA347" w14:textId="7DE53E5F" w:rsidR="001D0C67" w:rsidRPr="007C5808" w:rsidRDefault="001D0C67" w:rsidP="001D0C6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/>
                <w:sz w:val="24"/>
                <w:szCs w:val="24"/>
              </w:rPr>
              <w:t>OR</w:t>
            </w:r>
          </w:p>
          <w:p w14:paraId="5E96B633" w14:textId="570ED645" w:rsidR="00DA37CA" w:rsidRPr="007C5808" w:rsidRDefault="00022513" w:rsidP="001D0C67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 w:rsidRPr="007C5808">
              <w:rPr>
                <w:rFonts w:ascii="Times New Roman" w:hAnsi="Times New Roman" w:cs="Times New Roman"/>
                <w:bCs/>
                <w:sz w:val="24"/>
                <w:szCs w:val="24"/>
              </w:rPr>
              <w:t>Maximise</w:t>
            </w:r>
            <w:proofErr w:type="spellEnd"/>
            <w:r w:rsidRPr="007C580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CC17D7" w:rsidRPr="007C580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Z = 2x + 5y </w:t>
            </w:r>
          </w:p>
          <w:p w14:paraId="6F3EEDC7" w14:textId="653C7FB5" w:rsidR="00130308" w:rsidRPr="007C5808" w:rsidRDefault="00130308" w:rsidP="001D0C6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2x+ 4y </w:t>
            </w:r>
            <m:oMath>
              <m:r>
                <w:rPr>
                  <w:rFonts w:ascii="Cambria Math" w:hAnsi="Cambria Math" w:cs="Times New Roman"/>
                  <w:sz w:val="24"/>
                  <w:szCs w:val="24"/>
                </w:rPr>
                <m:t>≤8, 3x +y ≤6, x+ y ≤4, x ≥0,y≥0</m:t>
              </m:r>
            </m:oMath>
          </w:p>
          <w:p w14:paraId="4C759F08" w14:textId="56DF67ED" w:rsidR="00A163D1" w:rsidRPr="007C5808" w:rsidRDefault="002C1364" w:rsidP="001D0C6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noProof/>
              </w:rPr>
              <w:lastRenderedPageBreak/>
              <w:drawing>
                <wp:inline distT="0" distB="0" distL="0" distR="0" wp14:anchorId="53A2D1C7" wp14:editId="47DFB0F7">
                  <wp:extent cx="4562475" cy="3086100"/>
                  <wp:effectExtent l="0" t="0" r="9525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62475" cy="3086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1ACEB55" w14:textId="05963B5A" w:rsidR="005C57E6" w:rsidRPr="007C5808" w:rsidRDefault="005C57E6" w:rsidP="001D0C67">
            <w:pPr>
              <w:jc w:val="both"/>
              <w:rPr>
                <w:rFonts w:ascii="Times New Roman" w:hAnsi="Times New Roman" w:cs="Times New Roman"/>
                <w:noProof/>
              </w:rPr>
            </w:pPr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2017"/>
              <w:gridCol w:w="1843"/>
            </w:tblGrid>
            <w:tr w:rsidR="002C1364" w:rsidRPr="007C5808" w14:paraId="2ABC17B5" w14:textId="77777777" w:rsidTr="004D5F5C">
              <w:tc>
                <w:tcPr>
                  <w:tcW w:w="2017" w:type="dxa"/>
                </w:tcPr>
                <w:p w14:paraId="2A2B3D50" w14:textId="77777777" w:rsidR="002C1364" w:rsidRPr="007C5808" w:rsidRDefault="002C1364" w:rsidP="002C1364">
                  <w:pPr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7C5808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Corner points </w:t>
                  </w:r>
                </w:p>
              </w:tc>
              <w:tc>
                <w:tcPr>
                  <w:tcW w:w="1843" w:type="dxa"/>
                </w:tcPr>
                <w:p w14:paraId="57DBEA65" w14:textId="77777777" w:rsidR="002C1364" w:rsidRPr="007C5808" w:rsidRDefault="002C1364" w:rsidP="002C1364">
                  <w:pPr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7C5808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Z= 2x + 5 y </w:t>
                  </w:r>
                </w:p>
              </w:tc>
            </w:tr>
            <w:tr w:rsidR="002C1364" w:rsidRPr="007C5808" w14:paraId="08F4B864" w14:textId="77777777" w:rsidTr="004D5F5C">
              <w:tc>
                <w:tcPr>
                  <w:tcW w:w="2017" w:type="dxa"/>
                </w:tcPr>
                <w:p w14:paraId="0CE64DA1" w14:textId="77777777" w:rsidR="002C1364" w:rsidRPr="007C5808" w:rsidRDefault="002C1364" w:rsidP="002C1364">
                  <w:pPr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7C5808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A </w:t>
                  </w:r>
                  <w:proofErr w:type="gramStart"/>
                  <w:r w:rsidRPr="007C5808">
                    <w:rPr>
                      <w:rFonts w:ascii="Times New Roman" w:hAnsi="Times New Roman" w:cs="Times New Roman"/>
                      <w:sz w:val="24"/>
                      <w:szCs w:val="24"/>
                    </w:rPr>
                    <w:t>( 0</w:t>
                  </w:r>
                  <w:proofErr w:type="gramEnd"/>
                  <w:r w:rsidRPr="007C5808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, 0)</w:t>
                  </w:r>
                </w:p>
              </w:tc>
              <w:tc>
                <w:tcPr>
                  <w:tcW w:w="1843" w:type="dxa"/>
                </w:tcPr>
                <w:p w14:paraId="7A3CC8EA" w14:textId="77777777" w:rsidR="002C1364" w:rsidRPr="007C5808" w:rsidRDefault="002C1364" w:rsidP="002C1364">
                  <w:pPr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7C5808">
                    <w:rPr>
                      <w:rFonts w:ascii="Times New Roman" w:hAnsi="Times New Roman" w:cs="Times New Roman"/>
                      <w:sz w:val="24"/>
                      <w:szCs w:val="24"/>
                    </w:rPr>
                    <w:t>0</w:t>
                  </w:r>
                </w:p>
              </w:tc>
            </w:tr>
            <w:tr w:rsidR="002C1364" w:rsidRPr="007C5808" w14:paraId="3EE1976D" w14:textId="77777777" w:rsidTr="004D5F5C">
              <w:tc>
                <w:tcPr>
                  <w:tcW w:w="2017" w:type="dxa"/>
                </w:tcPr>
                <w:p w14:paraId="2F527FB7" w14:textId="77777777" w:rsidR="002C1364" w:rsidRPr="007C5808" w:rsidRDefault="002C1364" w:rsidP="002C1364">
                  <w:pPr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7C5808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B </w:t>
                  </w:r>
                  <w:proofErr w:type="gramStart"/>
                  <w:r w:rsidRPr="007C5808">
                    <w:rPr>
                      <w:rFonts w:ascii="Times New Roman" w:hAnsi="Times New Roman" w:cs="Times New Roman"/>
                      <w:sz w:val="24"/>
                      <w:szCs w:val="24"/>
                    </w:rPr>
                    <w:t>( 2</w:t>
                  </w:r>
                  <w:proofErr w:type="gramEnd"/>
                  <w:r w:rsidRPr="007C5808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, 0 ) </w:t>
                  </w:r>
                </w:p>
              </w:tc>
              <w:tc>
                <w:tcPr>
                  <w:tcW w:w="1843" w:type="dxa"/>
                </w:tcPr>
                <w:p w14:paraId="0AFA497B" w14:textId="77777777" w:rsidR="002C1364" w:rsidRPr="007C5808" w:rsidRDefault="002C1364" w:rsidP="002C1364">
                  <w:pPr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7C5808">
                    <w:rPr>
                      <w:rFonts w:ascii="Times New Roman" w:hAnsi="Times New Roman" w:cs="Times New Roman"/>
                      <w:sz w:val="24"/>
                      <w:szCs w:val="24"/>
                    </w:rPr>
                    <w:t>4</w:t>
                  </w:r>
                </w:p>
              </w:tc>
            </w:tr>
            <w:tr w:rsidR="002C1364" w:rsidRPr="007C5808" w14:paraId="595EBCE5" w14:textId="77777777" w:rsidTr="004D5F5C">
              <w:tc>
                <w:tcPr>
                  <w:tcW w:w="2017" w:type="dxa"/>
                </w:tcPr>
                <w:p w14:paraId="6F7AFCB9" w14:textId="77777777" w:rsidR="002C1364" w:rsidRPr="007C5808" w:rsidRDefault="002C1364" w:rsidP="002C1364">
                  <w:pPr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7C5808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C </w:t>
                  </w:r>
                  <w:proofErr w:type="gramStart"/>
                  <w:r w:rsidRPr="007C5808">
                    <w:rPr>
                      <w:rFonts w:ascii="Times New Roman" w:hAnsi="Times New Roman" w:cs="Times New Roman"/>
                      <w:sz w:val="24"/>
                      <w:szCs w:val="24"/>
                    </w:rPr>
                    <w:t>( 0</w:t>
                  </w:r>
                  <w:proofErr w:type="gramEnd"/>
                  <w:r w:rsidRPr="007C5808">
                    <w:rPr>
                      <w:rFonts w:ascii="Times New Roman" w:hAnsi="Times New Roman" w:cs="Times New Roman"/>
                      <w:sz w:val="24"/>
                      <w:szCs w:val="24"/>
                    </w:rPr>
                    <w:t>, 2 )</w:t>
                  </w:r>
                </w:p>
              </w:tc>
              <w:tc>
                <w:tcPr>
                  <w:tcW w:w="1843" w:type="dxa"/>
                </w:tcPr>
                <w:p w14:paraId="5C3E3406" w14:textId="77777777" w:rsidR="002C1364" w:rsidRPr="007C5808" w:rsidRDefault="002C1364" w:rsidP="002C1364">
                  <w:pPr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7C5808">
                    <w:rPr>
                      <w:rFonts w:ascii="Times New Roman" w:hAnsi="Times New Roman" w:cs="Times New Roman"/>
                      <w:sz w:val="24"/>
                      <w:szCs w:val="24"/>
                    </w:rPr>
                    <w:t>10</w:t>
                  </w:r>
                </w:p>
              </w:tc>
            </w:tr>
            <w:tr w:rsidR="002C1364" w:rsidRPr="007C5808" w14:paraId="38415B04" w14:textId="77777777" w:rsidTr="004D5F5C">
              <w:tc>
                <w:tcPr>
                  <w:tcW w:w="2017" w:type="dxa"/>
                </w:tcPr>
                <w:p w14:paraId="22817A8E" w14:textId="77777777" w:rsidR="002C1364" w:rsidRPr="007C5808" w:rsidRDefault="002C1364" w:rsidP="002C1364">
                  <w:pPr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 w:rsidRPr="007C5808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D ( </w:t>
                  </w:r>
                  <m:oMath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8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5</m:t>
                        </m:r>
                      </m:den>
                    </m:f>
                  </m:oMath>
                  <w:r w:rsidRPr="007C5808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, </w:t>
                  </w:r>
                  <m:oMath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6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5</m:t>
                        </m:r>
                      </m:den>
                    </m:f>
                  </m:oMath>
                  <w:r w:rsidRPr="007C5808">
                    <w:rPr>
                      <w:rFonts w:ascii="Times New Roman" w:hAnsi="Times New Roman" w:cs="Times New Roman"/>
                      <w:sz w:val="24"/>
                      <w:szCs w:val="24"/>
                    </w:rPr>
                    <w:t xml:space="preserve"> ) </w:t>
                  </w:r>
                </w:p>
              </w:tc>
              <w:tc>
                <w:tcPr>
                  <w:tcW w:w="1843" w:type="dxa"/>
                </w:tcPr>
                <w:p w14:paraId="5C475980" w14:textId="77777777" w:rsidR="002C1364" w:rsidRPr="007C5808" w:rsidRDefault="003740E0" w:rsidP="002C1364">
                  <w:pPr>
                    <w:jc w:val="both"/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46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5</m:t>
                          </m:r>
                        </m:den>
                      </m:f>
                    </m:oMath>
                  </m:oMathPara>
                </w:p>
              </w:tc>
            </w:tr>
          </w:tbl>
          <w:p w14:paraId="3E4D8849" w14:textId="77777777" w:rsidR="002C1364" w:rsidRPr="007C5808" w:rsidRDefault="002C1364" w:rsidP="002C136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The maximum value of Z = 10 at </w:t>
            </w:r>
            <w:proofErr w:type="gramStart"/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( 0</w:t>
            </w:r>
            <w:proofErr w:type="gramEnd"/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, 2)</w:t>
            </w:r>
          </w:p>
          <w:p w14:paraId="1F91B394" w14:textId="77777777" w:rsidR="002C1364" w:rsidRPr="007C5808" w:rsidRDefault="002C1364" w:rsidP="001D0C67">
            <w:pPr>
              <w:jc w:val="both"/>
              <w:rPr>
                <w:rFonts w:ascii="Times New Roman" w:hAnsi="Times New Roman" w:cs="Times New Roman"/>
                <w:noProof/>
              </w:rPr>
            </w:pPr>
          </w:p>
          <w:p w14:paraId="366A2BA5" w14:textId="605D616D" w:rsidR="00100514" w:rsidRPr="007C5808" w:rsidRDefault="00100514" w:rsidP="001D0C67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0" w:type="dxa"/>
          </w:tcPr>
          <w:p w14:paraId="0325BDBB" w14:textId="77777777" w:rsidR="001D0C67" w:rsidRPr="007C5808" w:rsidRDefault="001D0C6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E1A95B6" w14:textId="77777777" w:rsidR="00DA4B44" w:rsidRPr="007C5808" w:rsidRDefault="00DA4B44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E668456" w14:textId="77777777" w:rsidR="00DA4B44" w:rsidRPr="007C5808" w:rsidRDefault="00DA4B44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E46F15D" w14:textId="77777777" w:rsidR="00DA4B44" w:rsidRPr="007C5808" w:rsidRDefault="00DA4B44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1677489" w14:textId="77777777" w:rsidR="00DA4B44" w:rsidRPr="007C5808" w:rsidRDefault="00DA4B44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B3BEBE4" w14:textId="77777777" w:rsidR="00DA4B44" w:rsidRPr="007C5808" w:rsidRDefault="00DA4B44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08FF5E5" w14:textId="77777777" w:rsidR="00DA4B44" w:rsidRPr="007C5808" w:rsidRDefault="00DA4B44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03B97EA" w14:textId="77777777" w:rsidR="00DA4B44" w:rsidRPr="007C5808" w:rsidRDefault="00DA4B44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D625558" w14:textId="77777777" w:rsidR="00DA4B44" w:rsidRPr="007C5808" w:rsidRDefault="00DA4B44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3F31B25" w14:textId="77777777" w:rsidR="00DA4B44" w:rsidRPr="007C5808" w:rsidRDefault="00DA4B44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2718F68" w14:textId="77777777" w:rsidR="00DA4B44" w:rsidRPr="007C5808" w:rsidRDefault="00DA4B44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07FA606" w14:textId="77777777" w:rsidR="00DA4B44" w:rsidRPr="007C5808" w:rsidRDefault="00DA4B44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034E276" w14:textId="77777777" w:rsidR="00DA4B44" w:rsidRPr="007C5808" w:rsidRDefault="00DA4B44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15E5999" w14:textId="77777777" w:rsidR="00DA4B44" w:rsidRPr="007C5808" w:rsidRDefault="00DA4B44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AD9311A" w14:textId="77777777" w:rsidR="00DA4B44" w:rsidRPr="007C5808" w:rsidRDefault="00DA4B44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89D854D" w14:textId="77777777" w:rsidR="00DA4B44" w:rsidRPr="007C5808" w:rsidRDefault="00DA4B44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0BFC606" w14:textId="77777777" w:rsidR="00DA4B44" w:rsidRPr="007C5808" w:rsidRDefault="00DA4B44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F8EE484" w14:textId="77777777" w:rsidR="00DA4B44" w:rsidRPr="007C5808" w:rsidRDefault="00DA4B44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CAABE5D" w14:textId="77777777" w:rsidR="00DA4B44" w:rsidRPr="007C5808" w:rsidRDefault="00DA4B44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D4ABE7B" w14:textId="77777777" w:rsidR="00DA4B44" w:rsidRPr="007C5808" w:rsidRDefault="00DA4B44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4447CCF" w14:textId="04A3D342" w:rsidR="00DA4B44" w:rsidRPr="007C5808" w:rsidRDefault="00DA4B44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3 ½</w:t>
            </w:r>
          </w:p>
          <w:p w14:paraId="2B4F62C7" w14:textId="1BEC45A6" w:rsidR="00DA4B44" w:rsidRPr="007C5808" w:rsidRDefault="00DA4B44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238AD65" w14:textId="77777777" w:rsidR="00DA4B44" w:rsidRPr="007C5808" w:rsidRDefault="00DA4B44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BCB4066" w14:textId="77777777" w:rsidR="00DA4B44" w:rsidRPr="007C5808" w:rsidRDefault="00DA4B44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0FE2BBC" w14:textId="77777777" w:rsidR="00DA4B44" w:rsidRPr="007C5808" w:rsidRDefault="00DA4B44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425EA9F" w14:textId="77777777" w:rsidR="00DA4B44" w:rsidRPr="007C5808" w:rsidRDefault="00DA4B44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4E3F10C" w14:textId="77777777" w:rsidR="00DA4B44" w:rsidRPr="007C5808" w:rsidRDefault="00DA4B44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FBD3B4" w14:textId="77777777" w:rsidR="00DA4B44" w:rsidRPr="007C5808" w:rsidRDefault="00DA4B44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879050" w14:textId="4756BA79" w:rsidR="00DA4B44" w:rsidRPr="007C5808" w:rsidRDefault="00DA4B44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1 </w:t>
            </w:r>
            <w:r w:rsidR="00FC49B7" w:rsidRPr="007C5808">
              <w:rPr>
                <w:rFonts w:ascii="Times New Roman" w:hAnsi="Times New Roman" w:cs="Times New Roman"/>
                <w:sz w:val="24"/>
                <w:szCs w:val="24"/>
              </w:rPr>
              <w:t>½</w:t>
            </w:r>
          </w:p>
          <w:p w14:paraId="77901E94" w14:textId="77777777" w:rsidR="00560A53" w:rsidRPr="007C5808" w:rsidRDefault="00560A53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5C73BEE" w14:textId="77777777" w:rsidR="00560A53" w:rsidRPr="007C5808" w:rsidRDefault="00560A53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45DE1DF" w14:textId="77777777" w:rsidR="00560A53" w:rsidRPr="007C5808" w:rsidRDefault="00560A53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1210553" w14:textId="77777777" w:rsidR="00560A53" w:rsidRPr="007C5808" w:rsidRDefault="00560A53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D8F50BB" w14:textId="77777777" w:rsidR="00560A53" w:rsidRPr="007C5808" w:rsidRDefault="00560A53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AB0F342" w14:textId="77777777" w:rsidR="00560A53" w:rsidRPr="007C5808" w:rsidRDefault="00560A53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C4AA41F" w14:textId="77777777" w:rsidR="00560A53" w:rsidRPr="007C5808" w:rsidRDefault="00560A53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E0D4C76" w14:textId="77777777" w:rsidR="00560A53" w:rsidRPr="007C5808" w:rsidRDefault="00560A53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D75526" w14:textId="77777777" w:rsidR="00560A53" w:rsidRPr="007C5808" w:rsidRDefault="00560A53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334A030" w14:textId="77777777" w:rsidR="00560A53" w:rsidRPr="007C5808" w:rsidRDefault="00560A53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5FDBC4D" w14:textId="77777777" w:rsidR="00560A53" w:rsidRPr="007C5808" w:rsidRDefault="00560A53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BDE85D4" w14:textId="77777777" w:rsidR="00560A53" w:rsidRPr="007C5808" w:rsidRDefault="00560A53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413D8F3" w14:textId="77777777" w:rsidR="00560A53" w:rsidRPr="007C5808" w:rsidRDefault="00560A53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FFBA6F9" w14:textId="77777777" w:rsidR="00560A53" w:rsidRPr="007C5808" w:rsidRDefault="00560A53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EF8AA0C" w14:textId="77777777" w:rsidR="00560A53" w:rsidRPr="007C5808" w:rsidRDefault="00560A53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A87CA27" w14:textId="77777777" w:rsidR="00560A53" w:rsidRPr="007C5808" w:rsidRDefault="00560A53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3F4AC06" w14:textId="77777777" w:rsidR="00560A53" w:rsidRPr="007C5808" w:rsidRDefault="00560A53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DF662B7" w14:textId="77777777" w:rsidR="00560A53" w:rsidRPr="007C5808" w:rsidRDefault="00560A53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23E29AB" w14:textId="77777777" w:rsidR="00560A53" w:rsidRPr="007C5808" w:rsidRDefault="00560A53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FD54B44" w14:textId="77777777" w:rsidR="00560A53" w:rsidRPr="007C5808" w:rsidRDefault="00560A53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B7F77E5" w14:textId="77777777" w:rsidR="00560A53" w:rsidRPr="007C5808" w:rsidRDefault="00560A53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C2AD179" w14:textId="77777777" w:rsidR="00560A53" w:rsidRPr="007C5808" w:rsidRDefault="00560A53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7C4C9D7" w14:textId="77777777" w:rsidR="00560A53" w:rsidRPr="007C5808" w:rsidRDefault="00560A53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627DAA0" w14:textId="77777777" w:rsidR="00560A53" w:rsidRPr="007C5808" w:rsidRDefault="00560A53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20A199" w14:textId="0D5A8448" w:rsidR="00560A53" w:rsidRPr="007C5808" w:rsidRDefault="00560A53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>3 ½</w:t>
            </w:r>
          </w:p>
          <w:p w14:paraId="3E30BDF3" w14:textId="77777777" w:rsidR="00560A53" w:rsidRPr="007C5808" w:rsidRDefault="00560A53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F88E1D0" w14:textId="77777777" w:rsidR="00560A53" w:rsidRPr="007C5808" w:rsidRDefault="00560A53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FD2D918" w14:textId="77777777" w:rsidR="00560A53" w:rsidRPr="007C5808" w:rsidRDefault="00560A53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E44D091" w14:textId="77777777" w:rsidR="00560A53" w:rsidRPr="007C5808" w:rsidRDefault="00560A53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F97F024" w14:textId="77777777" w:rsidR="00560A53" w:rsidRPr="007C5808" w:rsidRDefault="00560A53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870D6C3" w14:textId="0E50104E" w:rsidR="00560A53" w:rsidRPr="007C5808" w:rsidRDefault="00560A53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C5808">
              <w:rPr>
                <w:rFonts w:ascii="Times New Roman" w:hAnsi="Times New Roman" w:cs="Times New Roman"/>
                <w:sz w:val="24"/>
                <w:szCs w:val="24"/>
              </w:rPr>
              <w:t xml:space="preserve">1 </w:t>
            </w:r>
            <w:r w:rsidR="00FC49B7" w:rsidRPr="007C5808">
              <w:rPr>
                <w:rFonts w:ascii="Times New Roman" w:hAnsi="Times New Roman" w:cs="Times New Roman"/>
                <w:sz w:val="24"/>
                <w:szCs w:val="24"/>
              </w:rPr>
              <w:t>½</w:t>
            </w:r>
          </w:p>
          <w:p w14:paraId="22192512" w14:textId="6B94D9B5" w:rsidR="00FC49B7" w:rsidRPr="007C5808" w:rsidRDefault="00FC49B7" w:rsidP="001D0C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CFD61EA" w14:textId="77777777" w:rsidR="00A65D07" w:rsidRPr="007C5808" w:rsidRDefault="00A65D07" w:rsidP="00A65D07">
      <w:pPr>
        <w:rPr>
          <w:rFonts w:ascii="Times New Roman" w:hAnsi="Times New Roman" w:cs="Times New Roman"/>
          <w:sz w:val="24"/>
          <w:szCs w:val="24"/>
        </w:rPr>
      </w:pPr>
    </w:p>
    <w:p w14:paraId="020D0CC7" w14:textId="55D5B51C" w:rsidR="00F43233" w:rsidRPr="007C5808" w:rsidRDefault="007C5808" w:rsidP="007C5808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**</w:t>
      </w:r>
    </w:p>
    <w:p w14:paraId="0FA22467" w14:textId="77777777" w:rsidR="00A65D07" w:rsidRPr="007C5808" w:rsidRDefault="00A65D07" w:rsidP="00A65D07">
      <w:pPr>
        <w:rPr>
          <w:rFonts w:ascii="Times New Roman" w:hAnsi="Times New Roman" w:cs="Times New Roman"/>
          <w:sz w:val="24"/>
          <w:szCs w:val="24"/>
        </w:rPr>
      </w:pPr>
    </w:p>
    <w:p w14:paraId="5A5B4774" w14:textId="23B9BAED" w:rsidR="00A65D07" w:rsidRPr="007C5808" w:rsidRDefault="00A65D07" w:rsidP="0009426A">
      <w:pPr>
        <w:rPr>
          <w:rFonts w:ascii="Times New Roman" w:hAnsi="Times New Roman" w:cs="Times New Roman"/>
          <w:sz w:val="24"/>
          <w:szCs w:val="24"/>
        </w:rPr>
      </w:pPr>
    </w:p>
    <w:sectPr w:rsidR="00A65D07" w:rsidRPr="007C5808" w:rsidSect="007C5808">
      <w:footerReference w:type="default" r:id="rId67"/>
      <w:pgSz w:w="11906" w:h="16838" w:code="9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EB0E86" w14:textId="77777777" w:rsidR="003740E0" w:rsidRDefault="003740E0" w:rsidP="00CA6630">
      <w:pPr>
        <w:spacing w:after="0" w:line="240" w:lineRule="auto"/>
      </w:pPr>
      <w:r>
        <w:separator/>
      </w:r>
    </w:p>
  </w:endnote>
  <w:endnote w:type="continuationSeparator" w:id="0">
    <w:p w14:paraId="4C2763D2" w14:textId="77777777" w:rsidR="003740E0" w:rsidRDefault="003740E0" w:rsidP="00CA66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7339089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4C01FDD" w14:textId="77777777" w:rsidR="004D5F5C" w:rsidRDefault="004D5F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9935DF7" w14:textId="77777777" w:rsidR="004D5F5C" w:rsidRDefault="004D5F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1E6151" w14:textId="77777777" w:rsidR="003740E0" w:rsidRDefault="003740E0" w:rsidP="00CA6630">
      <w:pPr>
        <w:spacing w:after="0" w:line="240" w:lineRule="auto"/>
      </w:pPr>
      <w:r>
        <w:separator/>
      </w:r>
    </w:p>
  </w:footnote>
  <w:footnote w:type="continuationSeparator" w:id="0">
    <w:p w14:paraId="3CA0DD5F" w14:textId="77777777" w:rsidR="003740E0" w:rsidRDefault="003740E0" w:rsidP="00CA66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791483"/>
    <w:multiLevelType w:val="hybridMultilevel"/>
    <w:tmpl w:val="1C401DB6"/>
    <w:lvl w:ilvl="0" w:tplc="992A8192">
      <w:start w:val="1"/>
      <w:numFmt w:val="decimal"/>
      <w:lvlText w:val="%1."/>
      <w:lvlJc w:val="center"/>
      <w:pPr>
        <w:ind w:left="720" w:hanging="360"/>
      </w:pPr>
      <w:rPr>
        <w:rFonts w:hint="default"/>
        <w:b/>
        <w:i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FB545C"/>
    <w:multiLevelType w:val="hybridMultilevel"/>
    <w:tmpl w:val="5AD87C82"/>
    <w:lvl w:ilvl="0" w:tplc="7800F2C6">
      <w:start w:val="3"/>
      <w:numFmt w:val="bullet"/>
      <w:lvlText w:val=""/>
      <w:lvlJc w:val="left"/>
      <w:pPr>
        <w:ind w:left="1080" w:hanging="360"/>
      </w:pPr>
      <w:rPr>
        <w:rFonts w:ascii="Wingdings" w:eastAsiaTheme="minorEastAsia" w:hAnsi="Wingdings" w:cstheme="minorBidi" w:hint="default"/>
        <w:i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BDF6868"/>
    <w:multiLevelType w:val="hybridMultilevel"/>
    <w:tmpl w:val="4ECA177A"/>
    <w:lvl w:ilvl="0" w:tplc="FBF460A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CB5693"/>
    <w:multiLevelType w:val="hybridMultilevel"/>
    <w:tmpl w:val="8F624A4E"/>
    <w:lvl w:ilvl="0" w:tplc="ED428C1C">
      <w:start w:val="15"/>
      <w:numFmt w:val="bullet"/>
      <w:lvlText w:val="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713ADB"/>
    <w:multiLevelType w:val="hybridMultilevel"/>
    <w:tmpl w:val="5DB41FAC"/>
    <w:lvl w:ilvl="0" w:tplc="4F74990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1C1391"/>
    <w:multiLevelType w:val="hybridMultilevel"/>
    <w:tmpl w:val="95069C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AB6430"/>
    <w:multiLevelType w:val="hybridMultilevel"/>
    <w:tmpl w:val="B5A4F11C"/>
    <w:lvl w:ilvl="0" w:tplc="7EDEB348">
      <w:start w:val="1"/>
      <w:numFmt w:val="decimal"/>
      <w:lvlText w:val="%1."/>
      <w:lvlJc w:val="left"/>
      <w:pPr>
        <w:ind w:left="702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7" w15:restartNumberingAfterBreak="0">
    <w:nsid w:val="599F713B"/>
    <w:multiLevelType w:val="hybridMultilevel"/>
    <w:tmpl w:val="28B85D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DD7F19"/>
    <w:multiLevelType w:val="hybridMultilevel"/>
    <w:tmpl w:val="8C60E0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1B2AF1"/>
    <w:multiLevelType w:val="hybridMultilevel"/>
    <w:tmpl w:val="25D4B0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AE2FC6"/>
    <w:multiLevelType w:val="hybridMultilevel"/>
    <w:tmpl w:val="F5381C9C"/>
    <w:lvl w:ilvl="0" w:tplc="ED428C1C">
      <w:start w:val="15"/>
      <w:numFmt w:val="bullet"/>
      <w:lvlText w:val=""/>
      <w:lvlJc w:val="left"/>
      <w:pPr>
        <w:ind w:left="1788" w:hanging="360"/>
      </w:pPr>
      <w:rPr>
        <w:rFonts w:ascii="Wingdings" w:eastAsiaTheme="minorEastAsia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11" w15:restartNumberingAfterBreak="0">
    <w:nsid w:val="75994ABD"/>
    <w:multiLevelType w:val="hybridMultilevel"/>
    <w:tmpl w:val="E1565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125714"/>
    <w:multiLevelType w:val="hybridMultilevel"/>
    <w:tmpl w:val="B34E4A0C"/>
    <w:lvl w:ilvl="0" w:tplc="992A8192">
      <w:start w:val="1"/>
      <w:numFmt w:val="decimal"/>
      <w:lvlText w:val="%1."/>
      <w:lvlJc w:val="center"/>
      <w:pPr>
        <w:ind w:left="720" w:hanging="360"/>
      </w:pPr>
      <w:rPr>
        <w:rFonts w:hint="default"/>
        <w:b/>
        <w:i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0"/>
  </w:num>
  <w:num w:numId="3">
    <w:abstractNumId w:val="5"/>
  </w:num>
  <w:num w:numId="4">
    <w:abstractNumId w:val="8"/>
  </w:num>
  <w:num w:numId="5">
    <w:abstractNumId w:val="11"/>
  </w:num>
  <w:num w:numId="6">
    <w:abstractNumId w:val="7"/>
  </w:num>
  <w:num w:numId="7">
    <w:abstractNumId w:val="2"/>
  </w:num>
  <w:num w:numId="8">
    <w:abstractNumId w:val="9"/>
  </w:num>
  <w:num w:numId="9">
    <w:abstractNumId w:val="4"/>
  </w:num>
  <w:num w:numId="10">
    <w:abstractNumId w:val="6"/>
  </w:num>
  <w:num w:numId="11">
    <w:abstractNumId w:val="1"/>
  </w:num>
  <w:num w:numId="12">
    <w:abstractNumId w:val="3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tzQ2srQ0MzEwtLRQ0lEKTi0uzszPAykwNKsFAKpcSUYtAAAA"/>
  </w:docVars>
  <w:rsids>
    <w:rsidRoot w:val="0009426A"/>
    <w:rsid w:val="00002B42"/>
    <w:rsid w:val="000036E3"/>
    <w:rsid w:val="00007CB9"/>
    <w:rsid w:val="00010B1A"/>
    <w:rsid w:val="000117BE"/>
    <w:rsid w:val="000130D4"/>
    <w:rsid w:val="000147DB"/>
    <w:rsid w:val="00022513"/>
    <w:rsid w:val="00026CE9"/>
    <w:rsid w:val="00035DD0"/>
    <w:rsid w:val="00053955"/>
    <w:rsid w:val="00067DFB"/>
    <w:rsid w:val="000715A3"/>
    <w:rsid w:val="00081FF3"/>
    <w:rsid w:val="00082A7A"/>
    <w:rsid w:val="0009426A"/>
    <w:rsid w:val="00095615"/>
    <w:rsid w:val="00095A13"/>
    <w:rsid w:val="000A30B7"/>
    <w:rsid w:val="000A3739"/>
    <w:rsid w:val="000A3A00"/>
    <w:rsid w:val="000B310E"/>
    <w:rsid w:val="000C08E4"/>
    <w:rsid w:val="000C6C28"/>
    <w:rsid w:val="000E24D8"/>
    <w:rsid w:val="000F3587"/>
    <w:rsid w:val="00100514"/>
    <w:rsid w:val="00100EB5"/>
    <w:rsid w:val="001047DB"/>
    <w:rsid w:val="001079BE"/>
    <w:rsid w:val="00130308"/>
    <w:rsid w:val="00130C2E"/>
    <w:rsid w:val="001330BC"/>
    <w:rsid w:val="001352A5"/>
    <w:rsid w:val="00135EF6"/>
    <w:rsid w:val="00140D2B"/>
    <w:rsid w:val="001423F7"/>
    <w:rsid w:val="00143BE1"/>
    <w:rsid w:val="00146624"/>
    <w:rsid w:val="001619B5"/>
    <w:rsid w:val="00164D46"/>
    <w:rsid w:val="001677D4"/>
    <w:rsid w:val="001728DD"/>
    <w:rsid w:val="00181530"/>
    <w:rsid w:val="00181E73"/>
    <w:rsid w:val="001A0683"/>
    <w:rsid w:val="001A0AE6"/>
    <w:rsid w:val="001A2C10"/>
    <w:rsid w:val="001B1DF8"/>
    <w:rsid w:val="001D0C67"/>
    <w:rsid w:val="001D2B5A"/>
    <w:rsid w:val="001D6747"/>
    <w:rsid w:val="001E21C0"/>
    <w:rsid w:val="001E6AD2"/>
    <w:rsid w:val="001E73D4"/>
    <w:rsid w:val="001F5312"/>
    <w:rsid w:val="001F779A"/>
    <w:rsid w:val="00203C58"/>
    <w:rsid w:val="00206771"/>
    <w:rsid w:val="00214A3B"/>
    <w:rsid w:val="00222E42"/>
    <w:rsid w:val="00226393"/>
    <w:rsid w:val="00227A0D"/>
    <w:rsid w:val="002459BC"/>
    <w:rsid w:val="00246C9B"/>
    <w:rsid w:val="00251748"/>
    <w:rsid w:val="00251E00"/>
    <w:rsid w:val="00257F7E"/>
    <w:rsid w:val="00263F7E"/>
    <w:rsid w:val="00266E22"/>
    <w:rsid w:val="00277654"/>
    <w:rsid w:val="00287AC6"/>
    <w:rsid w:val="00295E7F"/>
    <w:rsid w:val="002A0DE4"/>
    <w:rsid w:val="002A6532"/>
    <w:rsid w:val="002B0B41"/>
    <w:rsid w:val="002B7167"/>
    <w:rsid w:val="002C1364"/>
    <w:rsid w:val="002C4879"/>
    <w:rsid w:val="002C5C59"/>
    <w:rsid w:val="002D34DB"/>
    <w:rsid w:val="002D74B9"/>
    <w:rsid w:val="002E4860"/>
    <w:rsid w:val="002E6C20"/>
    <w:rsid w:val="00303AF9"/>
    <w:rsid w:val="00304B2E"/>
    <w:rsid w:val="00307C33"/>
    <w:rsid w:val="00323CC5"/>
    <w:rsid w:val="003264B3"/>
    <w:rsid w:val="0032653B"/>
    <w:rsid w:val="003275C0"/>
    <w:rsid w:val="00347425"/>
    <w:rsid w:val="00357FA6"/>
    <w:rsid w:val="003603FA"/>
    <w:rsid w:val="00370A4C"/>
    <w:rsid w:val="003717D7"/>
    <w:rsid w:val="003740E0"/>
    <w:rsid w:val="00374C38"/>
    <w:rsid w:val="003932EE"/>
    <w:rsid w:val="003A723E"/>
    <w:rsid w:val="003A7FBC"/>
    <w:rsid w:val="003B4965"/>
    <w:rsid w:val="003B52DC"/>
    <w:rsid w:val="003C2075"/>
    <w:rsid w:val="003C65F2"/>
    <w:rsid w:val="003C7CD0"/>
    <w:rsid w:val="003D10FC"/>
    <w:rsid w:val="003D5D5B"/>
    <w:rsid w:val="003F07D9"/>
    <w:rsid w:val="004152B3"/>
    <w:rsid w:val="00420272"/>
    <w:rsid w:val="004205B9"/>
    <w:rsid w:val="00444054"/>
    <w:rsid w:val="0046509B"/>
    <w:rsid w:val="004915E1"/>
    <w:rsid w:val="004B363F"/>
    <w:rsid w:val="004B3D82"/>
    <w:rsid w:val="004D0DD2"/>
    <w:rsid w:val="004D57B4"/>
    <w:rsid w:val="004D5F5C"/>
    <w:rsid w:val="004E539E"/>
    <w:rsid w:val="004E53CA"/>
    <w:rsid w:val="004E6D0E"/>
    <w:rsid w:val="004F1B10"/>
    <w:rsid w:val="005073BE"/>
    <w:rsid w:val="00513DCD"/>
    <w:rsid w:val="0054615A"/>
    <w:rsid w:val="00547612"/>
    <w:rsid w:val="00550F83"/>
    <w:rsid w:val="00556213"/>
    <w:rsid w:val="00560A53"/>
    <w:rsid w:val="00561A8D"/>
    <w:rsid w:val="005629E1"/>
    <w:rsid w:val="0057653C"/>
    <w:rsid w:val="0058004D"/>
    <w:rsid w:val="00592F3B"/>
    <w:rsid w:val="005963C4"/>
    <w:rsid w:val="005A112F"/>
    <w:rsid w:val="005A30BE"/>
    <w:rsid w:val="005A609C"/>
    <w:rsid w:val="005B73A3"/>
    <w:rsid w:val="005C14E0"/>
    <w:rsid w:val="005C1C58"/>
    <w:rsid w:val="005C57E6"/>
    <w:rsid w:val="005D1CED"/>
    <w:rsid w:val="005D5907"/>
    <w:rsid w:val="005E3475"/>
    <w:rsid w:val="005E5C0D"/>
    <w:rsid w:val="005F1A8D"/>
    <w:rsid w:val="005F430A"/>
    <w:rsid w:val="00623E8E"/>
    <w:rsid w:val="00630E1B"/>
    <w:rsid w:val="006405D7"/>
    <w:rsid w:val="006447B8"/>
    <w:rsid w:val="00653DF9"/>
    <w:rsid w:val="00663A92"/>
    <w:rsid w:val="00695DD3"/>
    <w:rsid w:val="006C4A42"/>
    <w:rsid w:val="006E1660"/>
    <w:rsid w:val="006F4F41"/>
    <w:rsid w:val="0070447A"/>
    <w:rsid w:val="0070516B"/>
    <w:rsid w:val="00706EEF"/>
    <w:rsid w:val="00741B9C"/>
    <w:rsid w:val="00745DD3"/>
    <w:rsid w:val="00746D79"/>
    <w:rsid w:val="00760CE3"/>
    <w:rsid w:val="00777BFA"/>
    <w:rsid w:val="007866BF"/>
    <w:rsid w:val="00796B93"/>
    <w:rsid w:val="007A09C0"/>
    <w:rsid w:val="007A6EB1"/>
    <w:rsid w:val="007A76F3"/>
    <w:rsid w:val="007B3561"/>
    <w:rsid w:val="007B6D37"/>
    <w:rsid w:val="007C49E5"/>
    <w:rsid w:val="007C5808"/>
    <w:rsid w:val="007D14E1"/>
    <w:rsid w:val="007D1BA6"/>
    <w:rsid w:val="007E3E04"/>
    <w:rsid w:val="007F23F0"/>
    <w:rsid w:val="00802948"/>
    <w:rsid w:val="00811F73"/>
    <w:rsid w:val="008155AA"/>
    <w:rsid w:val="00815B0C"/>
    <w:rsid w:val="0082057F"/>
    <w:rsid w:val="00826305"/>
    <w:rsid w:val="008302D1"/>
    <w:rsid w:val="0083213E"/>
    <w:rsid w:val="00852B8F"/>
    <w:rsid w:val="00863966"/>
    <w:rsid w:val="008653F6"/>
    <w:rsid w:val="0086683C"/>
    <w:rsid w:val="00881F52"/>
    <w:rsid w:val="00887AF8"/>
    <w:rsid w:val="008D19C7"/>
    <w:rsid w:val="008D1C39"/>
    <w:rsid w:val="008E3E32"/>
    <w:rsid w:val="008E65B8"/>
    <w:rsid w:val="008F6BAF"/>
    <w:rsid w:val="0090305F"/>
    <w:rsid w:val="009126CE"/>
    <w:rsid w:val="00933901"/>
    <w:rsid w:val="00943CD2"/>
    <w:rsid w:val="00951B19"/>
    <w:rsid w:val="00956207"/>
    <w:rsid w:val="0096405D"/>
    <w:rsid w:val="009654AD"/>
    <w:rsid w:val="00967667"/>
    <w:rsid w:val="0097154C"/>
    <w:rsid w:val="00992345"/>
    <w:rsid w:val="009A36EC"/>
    <w:rsid w:val="009A485C"/>
    <w:rsid w:val="009A49BD"/>
    <w:rsid w:val="009A68F5"/>
    <w:rsid w:val="009A78B8"/>
    <w:rsid w:val="009B062A"/>
    <w:rsid w:val="009D255A"/>
    <w:rsid w:val="009D2DDE"/>
    <w:rsid w:val="009F324A"/>
    <w:rsid w:val="009F330D"/>
    <w:rsid w:val="009F3826"/>
    <w:rsid w:val="00A1544C"/>
    <w:rsid w:val="00A163D1"/>
    <w:rsid w:val="00A32949"/>
    <w:rsid w:val="00A367D9"/>
    <w:rsid w:val="00A36846"/>
    <w:rsid w:val="00A47E65"/>
    <w:rsid w:val="00A65D07"/>
    <w:rsid w:val="00A81BBD"/>
    <w:rsid w:val="00A90DBC"/>
    <w:rsid w:val="00A9100F"/>
    <w:rsid w:val="00A91F7B"/>
    <w:rsid w:val="00AA7647"/>
    <w:rsid w:val="00AC3D0C"/>
    <w:rsid w:val="00AD058F"/>
    <w:rsid w:val="00AD1797"/>
    <w:rsid w:val="00B2460E"/>
    <w:rsid w:val="00B27731"/>
    <w:rsid w:val="00B2799D"/>
    <w:rsid w:val="00B35A82"/>
    <w:rsid w:val="00B55073"/>
    <w:rsid w:val="00B6727D"/>
    <w:rsid w:val="00B757E9"/>
    <w:rsid w:val="00B847EB"/>
    <w:rsid w:val="00B86676"/>
    <w:rsid w:val="00B9274B"/>
    <w:rsid w:val="00BA6213"/>
    <w:rsid w:val="00BA688C"/>
    <w:rsid w:val="00BC5C64"/>
    <w:rsid w:val="00BC6928"/>
    <w:rsid w:val="00BC7F88"/>
    <w:rsid w:val="00BD4B2F"/>
    <w:rsid w:val="00BD6F0C"/>
    <w:rsid w:val="00BE59B9"/>
    <w:rsid w:val="00BE6F29"/>
    <w:rsid w:val="00C03798"/>
    <w:rsid w:val="00C14166"/>
    <w:rsid w:val="00C14CD8"/>
    <w:rsid w:val="00C15F5C"/>
    <w:rsid w:val="00C240B1"/>
    <w:rsid w:val="00C30C0C"/>
    <w:rsid w:val="00C439CF"/>
    <w:rsid w:val="00C443AE"/>
    <w:rsid w:val="00C45D3F"/>
    <w:rsid w:val="00C57D9A"/>
    <w:rsid w:val="00C620B4"/>
    <w:rsid w:val="00C966E3"/>
    <w:rsid w:val="00CA0249"/>
    <w:rsid w:val="00CA6630"/>
    <w:rsid w:val="00CC17D7"/>
    <w:rsid w:val="00CE6B21"/>
    <w:rsid w:val="00CF2077"/>
    <w:rsid w:val="00D000EF"/>
    <w:rsid w:val="00D110CA"/>
    <w:rsid w:val="00D429B3"/>
    <w:rsid w:val="00D44437"/>
    <w:rsid w:val="00D53A12"/>
    <w:rsid w:val="00DA0A93"/>
    <w:rsid w:val="00DA37CA"/>
    <w:rsid w:val="00DA4B44"/>
    <w:rsid w:val="00DB21EB"/>
    <w:rsid w:val="00DC59B6"/>
    <w:rsid w:val="00DD081A"/>
    <w:rsid w:val="00DD2BF0"/>
    <w:rsid w:val="00DE530B"/>
    <w:rsid w:val="00DF1B58"/>
    <w:rsid w:val="00E0150C"/>
    <w:rsid w:val="00E032C4"/>
    <w:rsid w:val="00E24CBE"/>
    <w:rsid w:val="00E317DA"/>
    <w:rsid w:val="00E45BAD"/>
    <w:rsid w:val="00E67730"/>
    <w:rsid w:val="00E759D8"/>
    <w:rsid w:val="00E87A14"/>
    <w:rsid w:val="00EA5B9B"/>
    <w:rsid w:val="00ED13A6"/>
    <w:rsid w:val="00ED418D"/>
    <w:rsid w:val="00ED700C"/>
    <w:rsid w:val="00EF3800"/>
    <w:rsid w:val="00F020F5"/>
    <w:rsid w:val="00F02D9D"/>
    <w:rsid w:val="00F041CD"/>
    <w:rsid w:val="00F05E24"/>
    <w:rsid w:val="00F06AE6"/>
    <w:rsid w:val="00F20891"/>
    <w:rsid w:val="00F40235"/>
    <w:rsid w:val="00F43233"/>
    <w:rsid w:val="00F457A9"/>
    <w:rsid w:val="00F47DFE"/>
    <w:rsid w:val="00F602FF"/>
    <w:rsid w:val="00F7484A"/>
    <w:rsid w:val="00F9091E"/>
    <w:rsid w:val="00F9254C"/>
    <w:rsid w:val="00FA7003"/>
    <w:rsid w:val="00FC3F0E"/>
    <w:rsid w:val="00FC49B7"/>
    <w:rsid w:val="00FD0BC3"/>
    <w:rsid w:val="00FD39C5"/>
    <w:rsid w:val="00FF06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78A668"/>
  <w15:docId w15:val="{1FFD6821-64EE-4B01-86AE-B4B8448B3C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06D5"/>
  </w:style>
  <w:style w:type="paragraph" w:styleId="Heading1">
    <w:name w:val="heading 1"/>
    <w:basedOn w:val="Normal"/>
    <w:next w:val="Normal"/>
    <w:link w:val="Heading1Char"/>
    <w:qFormat/>
    <w:rsid w:val="004D0DD2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5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9426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09426A"/>
    <w:pPr>
      <w:ind w:left="720"/>
      <w:contextualSpacing/>
    </w:pPr>
    <w:rPr>
      <w:lang w:val="en-IN" w:eastAsia="en-IN"/>
    </w:rPr>
  </w:style>
  <w:style w:type="paragraph" w:styleId="Header">
    <w:name w:val="header"/>
    <w:basedOn w:val="Normal"/>
    <w:link w:val="HeaderChar"/>
    <w:uiPriority w:val="99"/>
    <w:unhideWhenUsed/>
    <w:rsid w:val="00CA66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6630"/>
  </w:style>
  <w:style w:type="paragraph" w:styleId="Footer">
    <w:name w:val="footer"/>
    <w:basedOn w:val="Normal"/>
    <w:link w:val="FooterChar"/>
    <w:uiPriority w:val="99"/>
    <w:unhideWhenUsed/>
    <w:rsid w:val="00CA66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6630"/>
  </w:style>
  <w:style w:type="character" w:customStyle="1" w:styleId="Heading1Char">
    <w:name w:val="Heading 1 Char"/>
    <w:basedOn w:val="DefaultParagraphFont"/>
    <w:link w:val="Heading1"/>
    <w:rsid w:val="004D0DD2"/>
    <w:rPr>
      <w:rFonts w:ascii="Times New Roman" w:eastAsia="Times New Roman" w:hAnsi="Times New Roman" w:cs="Times New Roman"/>
      <w:sz w:val="52"/>
      <w:szCs w:val="24"/>
    </w:rPr>
  </w:style>
  <w:style w:type="character" w:customStyle="1" w:styleId="ListParagraphChar">
    <w:name w:val="List Paragraph Char"/>
    <w:link w:val="ListParagraph"/>
    <w:rsid w:val="004D0DD2"/>
    <w:rPr>
      <w:lang w:val="en-IN" w:eastAsia="en-IN"/>
    </w:rPr>
  </w:style>
  <w:style w:type="paragraph" w:customStyle="1" w:styleId="Default">
    <w:name w:val="Default"/>
    <w:rsid w:val="005E5C0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8E65B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9.bin"/><Relationship Id="rId21" Type="http://schemas.openxmlformats.org/officeDocument/2006/relationships/image" Target="media/image8.wmf"/><Relationship Id="rId42" Type="http://schemas.openxmlformats.org/officeDocument/2006/relationships/image" Target="media/image19.wmf"/><Relationship Id="rId47" Type="http://schemas.openxmlformats.org/officeDocument/2006/relationships/oleObject" Target="embeddings/oleObject19.bin"/><Relationship Id="rId63" Type="http://schemas.openxmlformats.org/officeDocument/2006/relationships/image" Target="media/image30.wmf"/><Relationship Id="rId68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oleObject" Target="embeddings/oleObject4.bin"/><Relationship Id="rId29" Type="http://schemas.openxmlformats.org/officeDocument/2006/relationships/image" Target="media/image12.png"/><Relationship Id="rId11" Type="http://schemas.openxmlformats.org/officeDocument/2006/relationships/image" Target="media/image3.wmf"/><Relationship Id="rId24" Type="http://schemas.openxmlformats.org/officeDocument/2006/relationships/oleObject" Target="embeddings/oleObject8.bin"/><Relationship Id="rId32" Type="http://schemas.openxmlformats.org/officeDocument/2006/relationships/image" Target="media/image14.wmf"/><Relationship Id="rId37" Type="http://schemas.openxmlformats.org/officeDocument/2006/relationships/oleObject" Target="embeddings/oleObject14.bin"/><Relationship Id="rId40" Type="http://schemas.openxmlformats.org/officeDocument/2006/relationships/image" Target="media/image18.wmf"/><Relationship Id="rId45" Type="http://schemas.openxmlformats.org/officeDocument/2006/relationships/oleObject" Target="embeddings/oleObject18.bin"/><Relationship Id="rId53" Type="http://schemas.openxmlformats.org/officeDocument/2006/relationships/oleObject" Target="embeddings/oleObject22.bin"/><Relationship Id="rId58" Type="http://schemas.openxmlformats.org/officeDocument/2006/relationships/oleObject" Target="embeddings/oleObject24.bin"/><Relationship Id="rId66" Type="http://schemas.openxmlformats.org/officeDocument/2006/relationships/image" Target="media/image32.png"/><Relationship Id="rId5" Type="http://schemas.openxmlformats.org/officeDocument/2006/relationships/webSettings" Target="webSettings.xml"/><Relationship Id="rId61" Type="http://schemas.openxmlformats.org/officeDocument/2006/relationships/image" Target="media/image29.wmf"/><Relationship Id="rId19" Type="http://schemas.openxmlformats.org/officeDocument/2006/relationships/image" Target="media/image7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image" Target="media/image11.wmf"/><Relationship Id="rId30" Type="http://schemas.openxmlformats.org/officeDocument/2006/relationships/image" Target="media/image13.wmf"/><Relationship Id="rId35" Type="http://schemas.openxmlformats.org/officeDocument/2006/relationships/oleObject" Target="embeddings/oleObject13.bin"/><Relationship Id="rId43" Type="http://schemas.openxmlformats.org/officeDocument/2006/relationships/oleObject" Target="embeddings/oleObject17.bin"/><Relationship Id="rId48" Type="http://schemas.openxmlformats.org/officeDocument/2006/relationships/image" Target="media/image22.wmf"/><Relationship Id="rId56" Type="http://schemas.openxmlformats.org/officeDocument/2006/relationships/image" Target="media/image26.png"/><Relationship Id="rId64" Type="http://schemas.openxmlformats.org/officeDocument/2006/relationships/oleObject" Target="embeddings/oleObject27.bin"/><Relationship Id="rId69" Type="http://schemas.openxmlformats.org/officeDocument/2006/relationships/theme" Target="theme/theme1.xml"/><Relationship Id="rId8" Type="http://schemas.openxmlformats.org/officeDocument/2006/relationships/image" Target="media/image1.jpeg"/><Relationship Id="rId51" Type="http://schemas.openxmlformats.org/officeDocument/2006/relationships/oleObject" Target="embeddings/oleObject21.bin"/><Relationship Id="rId3" Type="http://schemas.openxmlformats.org/officeDocument/2006/relationships/styles" Target="styl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33" Type="http://schemas.openxmlformats.org/officeDocument/2006/relationships/oleObject" Target="embeddings/oleObject12.bin"/><Relationship Id="rId38" Type="http://schemas.openxmlformats.org/officeDocument/2006/relationships/image" Target="media/image17.wmf"/><Relationship Id="rId46" Type="http://schemas.openxmlformats.org/officeDocument/2006/relationships/image" Target="media/image21.wmf"/><Relationship Id="rId59" Type="http://schemas.openxmlformats.org/officeDocument/2006/relationships/image" Target="media/image28.wmf"/><Relationship Id="rId67" Type="http://schemas.openxmlformats.org/officeDocument/2006/relationships/footer" Target="footer1.xml"/><Relationship Id="rId20" Type="http://schemas.openxmlformats.org/officeDocument/2006/relationships/oleObject" Target="embeddings/oleObject6.bin"/><Relationship Id="rId41" Type="http://schemas.openxmlformats.org/officeDocument/2006/relationships/oleObject" Target="embeddings/oleObject16.bin"/><Relationship Id="rId54" Type="http://schemas.openxmlformats.org/officeDocument/2006/relationships/image" Target="media/image25.wmf"/><Relationship Id="rId62" Type="http://schemas.openxmlformats.org/officeDocument/2006/relationships/oleObject" Target="embeddings/oleObject26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oleObject" Target="embeddings/oleObject10.bin"/><Relationship Id="rId36" Type="http://schemas.openxmlformats.org/officeDocument/2006/relationships/image" Target="media/image16.wmf"/><Relationship Id="rId49" Type="http://schemas.openxmlformats.org/officeDocument/2006/relationships/oleObject" Target="embeddings/oleObject20.bin"/><Relationship Id="rId57" Type="http://schemas.openxmlformats.org/officeDocument/2006/relationships/image" Target="media/image27.png"/><Relationship Id="rId10" Type="http://schemas.openxmlformats.org/officeDocument/2006/relationships/oleObject" Target="embeddings/oleObject1.bin"/><Relationship Id="rId31" Type="http://schemas.openxmlformats.org/officeDocument/2006/relationships/oleObject" Target="embeddings/oleObject11.bin"/><Relationship Id="rId44" Type="http://schemas.openxmlformats.org/officeDocument/2006/relationships/image" Target="media/image20.wmf"/><Relationship Id="rId52" Type="http://schemas.openxmlformats.org/officeDocument/2006/relationships/image" Target="media/image24.wmf"/><Relationship Id="rId60" Type="http://schemas.openxmlformats.org/officeDocument/2006/relationships/oleObject" Target="embeddings/oleObject25.bin"/><Relationship Id="rId65" Type="http://schemas.openxmlformats.org/officeDocument/2006/relationships/image" Target="media/image31.png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3" Type="http://schemas.openxmlformats.org/officeDocument/2006/relationships/image" Target="media/image4.wmf"/><Relationship Id="rId18" Type="http://schemas.openxmlformats.org/officeDocument/2006/relationships/oleObject" Target="embeddings/oleObject5.bin"/><Relationship Id="rId39" Type="http://schemas.openxmlformats.org/officeDocument/2006/relationships/oleObject" Target="embeddings/oleObject15.bin"/><Relationship Id="rId34" Type="http://schemas.openxmlformats.org/officeDocument/2006/relationships/image" Target="media/image15.wmf"/><Relationship Id="rId50" Type="http://schemas.openxmlformats.org/officeDocument/2006/relationships/image" Target="media/image23.wmf"/><Relationship Id="rId55" Type="http://schemas.openxmlformats.org/officeDocument/2006/relationships/oleObject" Target="embeddings/oleObject23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F58D1B-9DAD-491B-9745-DFE4D7E0CE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319</Words>
  <Characters>7521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ved Moyal</dc:creator>
  <cp:lastModifiedBy>BIJINA DEEPAK</cp:lastModifiedBy>
  <cp:revision>3</cp:revision>
  <dcterms:created xsi:type="dcterms:W3CDTF">2020-11-30T16:55:00Z</dcterms:created>
  <dcterms:modified xsi:type="dcterms:W3CDTF">2021-01-17T19:27:00Z</dcterms:modified>
</cp:coreProperties>
</file>